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BE4909"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BE4909"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ichele Intrevado</w:t>
            </w:r>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BE4909"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arco </w:t>
            </w:r>
            <w:proofErr w:type="spellStart"/>
            <w:r>
              <w:rPr>
                <w:rFonts w:ascii="Arial" w:hAnsi="Arial" w:cs="Arial"/>
                <w:color w:val="333399"/>
                <w:sz w:val="28"/>
                <w:szCs w:val="28"/>
              </w:rPr>
              <w:t>Chiavaroli</w:t>
            </w:r>
            <w:proofErr w:type="spellEnd"/>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BE4909"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164EEBE5"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9A756B">
          <w:rPr>
            <w:webHidden/>
          </w:rPr>
          <w:t>2</w:t>
        </w:r>
        <w:r w:rsidR="00C15983">
          <w:rPr>
            <w:webHidden/>
          </w:rPr>
          <w:fldChar w:fldCharType="end"/>
        </w:r>
      </w:hyperlink>
    </w:p>
    <w:p w14:paraId="7681F223" w14:textId="14482025" w:rsidR="00C15983" w:rsidRPr="00BF6E44" w:rsidRDefault="00BE4909">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9A756B">
          <w:rPr>
            <w:webHidden/>
          </w:rPr>
          <w:t>3</w:t>
        </w:r>
        <w:r w:rsidR="00C15983">
          <w:rPr>
            <w:webHidden/>
          </w:rPr>
          <w:fldChar w:fldCharType="end"/>
        </w:r>
      </w:hyperlink>
    </w:p>
    <w:p w14:paraId="7233155C" w14:textId="31FAF268" w:rsidR="00C15983" w:rsidRPr="00BF6E44" w:rsidRDefault="00BE4909">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9A756B">
          <w:rPr>
            <w:webHidden/>
          </w:rPr>
          <w:t>7</w:t>
        </w:r>
        <w:r w:rsidR="00C15983">
          <w:rPr>
            <w:webHidden/>
          </w:rPr>
          <w:fldChar w:fldCharType="end"/>
        </w:r>
      </w:hyperlink>
    </w:p>
    <w:p w14:paraId="2CC752F3" w14:textId="3C6308EB" w:rsidR="00C15983" w:rsidRPr="00BF6E44" w:rsidRDefault="00BE4909">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9A756B">
          <w:rPr>
            <w:webHidden/>
          </w:rPr>
          <w:t>25</w:t>
        </w:r>
        <w:r w:rsidR="00C15983">
          <w:rPr>
            <w:webHidden/>
          </w:rPr>
          <w:fldChar w:fldCharType="end"/>
        </w:r>
      </w:hyperlink>
    </w:p>
    <w:p w14:paraId="75C5F6BC" w14:textId="1CD73400" w:rsidR="00C15983" w:rsidRPr="00BF6E44" w:rsidRDefault="00BE4909">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9A756B">
          <w:rPr>
            <w:noProof/>
            <w:webHidden/>
          </w:rPr>
          <w:t>25</w:t>
        </w:r>
        <w:r w:rsidR="00C15983">
          <w:rPr>
            <w:noProof/>
            <w:webHidden/>
          </w:rPr>
          <w:fldChar w:fldCharType="end"/>
        </w:r>
      </w:hyperlink>
    </w:p>
    <w:p w14:paraId="46978EEB" w14:textId="278F681E" w:rsidR="00C15983" w:rsidRPr="00BF6E44" w:rsidRDefault="00BE4909">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9A756B">
          <w:rPr>
            <w:noProof/>
            <w:webHidden/>
          </w:rPr>
          <w:t>30</w:t>
        </w:r>
        <w:r w:rsidR="00C15983">
          <w:rPr>
            <w:noProof/>
            <w:webHidden/>
          </w:rPr>
          <w:fldChar w:fldCharType="end"/>
        </w:r>
      </w:hyperlink>
    </w:p>
    <w:p w14:paraId="3F52BAB1" w14:textId="09403759" w:rsidR="00C15983" w:rsidRPr="00BF6E44" w:rsidRDefault="00BE4909">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9A756B">
          <w:rPr>
            <w:noProof/>
            <w:webHidden/>
          </w:rPr>
          <w:t>32</w:t>
        </w:r>
        <w:r w:rsidR="00C15983">
          <w:rPr>
            <w:noProof/>
            <w:webHidden/>
          </w:rPr>
          <w:fldChar w:fldCharType="end"/>
        </w:r>
      </w:hyperlink>
    </w:p>
    <w:p w14:paraId="63D0F2AA" w14:textId="04B8797D" w:rsidR="00C15983" w:rsidRPr="00BF6E44" w:rsidRDefault="00BE4909">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9A756B">
          <w:rPr>
            <w:noProof/>
            <w:webHidden/>
          </w:rPr>
          <w:t>42</w:t>
        </w:r>
        <w:r w:rsidR="00C15983">
          <w:rPr>
            <w:noProof/>
            <w:webHidden/>
          </w:rPr>
          <w:fldChar w:fldCharType="end"/>
        </w:r>
      </w:hyperlink>
    </w:p>
    <w:p w14:paraId="61FA3FD8" w14:textId="4DD7849A" w:rsidR="00C15983" w:rsidRPr="00BF6E44" w:rsidRDefault="00BE4909">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9A756B">
          <w:rPr>
            <w:noProof/>
            <w:webHidden/>
          </w:rPr>
          <w:t>43</w:t>
        </w:r>
        <w:r w:rsidR="00C15983">
          <w:rPr>
            <w:noProof/>
            <w:webHidden/>
          </w:rPr>
          <w:fldChar w:fldCharType="end"/>
        </w:r>
      </w:hyperlink>
    </w:p>
    <w:p w14:paraId="5870245F" w14:textId="027B346C" w:rsidR="00C15983" w:rsidRPr="00BF6E44" w:rsidRDefault="00BE4909">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9A756B">
          <w:rPr>
            <w:noProof/>
            <w:webHidden/>
          </w:rPr>
          <w:t>46</w:t>
        </w:r>
        <w:r w:rsidR="00C15983">
          <w:rPr>
            <w:noProof/>
            <w:webHidden/>
          </w:rPr>
          <w:fldChar w:fldCharType="end"/>
        </w:r>
      </w:hyperlink>
    </w:p>
    <w:p w14:paraId="613047B9" w14:textId="6FDF61FB" w:rsidR="00C15983" w:rsidRPr="00BF6E44" w:rsidRDefault="00BE4909">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9A756B">
          <w:rPr>
            <w:webHidden/>
          </w:rPr>
          <w:t>49</w:t>
        </w:r>
        <w:r w:rsidR="00C15983">
          <w:rPr>
            <w:webHidden/>
          </w:rPr>
          <w:fldChar w:fldCharType="end"/>
        </w:r>
      </w:hyperlink>
    </w:p>
    <w:p w14:paraId="143C5DAD" w14:textId="1FD57967" w:rsidR="00C15983" w:rsidRPr="00BF6E44" w:rsidRDefault="00BE4909">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9A756B">
          <w:rPr>
            <w:noProof/>
            <w:webHidden/>
          </w:rPr>
          <w:t>49</w:t>
        </w:r>
        <w:r w:rsidR="00C15983">
          <w:rPr>
            <w:noProof/>
            <w:webHidden/>
          </w:rPr>
          <w:fldChar w:fldCharType="end"/>
        </w:r>
      </w:hyperlink>
    </w:p>
    <w:p w14:paraId="6AE264AD" w14:textId="018F9BED" w:rsidR="00C15983" w:rsidRPr="00BF6E44" w:rsidRDefault="00BE4909">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9A756B">
          <w:rPr>
            <w:noProof/>
            <w:webHidden/>
          </w:rPr>
          <w:t>52</w:t>
        </w:r>
        <w:r w:rsidR="00C15983">
          <w:rPr>
            <w:noProof/>
            <w:webHidden/>
          </w:rPr>
          <w:fldChar w:fldCharType="end"/>
        </w:r>
      </w:hyperlink>
    </w:p>
    <w:p w14:paraId="0A3D2ED9" w14:textId="0A2B4E1E" w:rsidR="00C15983" w:rsidRPr="00BF6E44" w:rsidRDefault="00BE4909">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9A756B">
          <w:rPr>
            <w:webHidden/>
          </w:rPr>
          <w:t>66</w:t>
        </w:r>
        <w:r w:rsidR="00C15983">
          <w:rPr>
            <w:webHidden/>
          </w:rPr>
          <w:fldChar w:fldCharType="end"/>
        </w:r>
      </w:hyperlink>
    </w:p>
    <w:p w14:paraId="683AE0D2" w14:textId="2792B790" w:rsidR="00C15983" w:rsidRPr="00BF6E44" w:rsidRDefault="00BE4909">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9A756B">
          <w:rPr>
            <w:webHidden/>
          </w:rPr>
          <w:t>75</w:t>
        </w:r>
        <w:r w:rsidR="00C15983">
          <w:rPr>
            <w:webHidden/>
          </w:rPr>
          <w:fldChar w:fldCharType="end"/>
        </w:r>
      </w:hyperlink>
    </w:p>
    <w:p w14:paraId="35CFB5A7" w14:textId="7AFC7F77" w:rsidR="00C15983" w:rsidRPr="00BF6E44" w:rsidRDefault="00BE4909">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9A756B">
          <w:rPr>
            <w:webHidden/>
          </w:rPr>
          <w:t>77</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6F4550">
      <w:pPr>
        <w:numPr>
          <w:ilvl w:val="0"/>
          <w:numId w:val="21"/>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6F4550">
      <w:pPr>
        <w:numPr>
          <w:ilvl w:val="0"/>
          <w:numId w:val="20"/>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6F4550">
      <w:pPr>
        <w:numPr>
          <w:ilvl w:val="0"/>
          <w:numId w:val="8"/>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2B21A7A0"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w:t>
      </w:r>
      <w:r w:rsidR="0058486E">
        <w:rPr>
          <w:rFonts w:ascii="Calibri" w:hAnsi="Calibri" w:cs="Calibri"/>
          <w:b/>
          <w:bCs/>
          <w:lang w:val="it-IT"/>
        </w:rPr>
        <w:t>7</w:t>
      </w:r>
      <w:r w:rsidR="002C11BA">
        <w:rPr>
          <w:rFonts w:ascii="Calibri" w:hAnsi="Calibri" w:cs="Calibri"/>
          <w:b/>
          <w:bCs/>
          <w:lang w:val="it-IT"/>
        </w:rPr>
        <w:t>)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Pr="0075509C" w:rsidRDefault="001448EE" w:rsidP="00C15983">
      <w:pPr>
        <w:rPr>
          <w:rFonts w:ascii="Calibri" w:hAnsi="Calibri" w:cs="Calibri"/>
          <w:lang w:val="it-IT"/>
        </w:rPr>
      </w:pPr>
      <w:r w:rsidRPr="0075509C">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C550C6"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C550C6"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C550C6"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C550C6"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C550C6"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C550C6"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C550C6"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C550C6"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C550C6"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C550C6"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C550C6"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 xml:space="preserve">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6F4550">
      <w:pPr>
        <w:pStyle w:val="Paragrafoelenco"/>
        <w:numPr>
          <w:ilvl w:val="0"/>
          <w:numId w:val="10"/>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6F4550">
      <w:pPr>
        <w:numPr>
          <w:ilvl w:val="0"/>
          <w:numId w:val="11"/>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2A51A311"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xml:space="preserve">.). Nel 2005 crea la prima piattaforma italiana di voto online sicuro per le elezioni. Nel 2011 viene creato ELIGO Standard: la prima piattaforma al mondo di gestione del voto online in piena autonomia. Oggi il sistema di voto online ELIGO è un affermato standard di mercato e </w:t>
      </w:r>
      <w:r w:rsidRPr="001448EE">
        <w:rPr>
          <w:rFonts w:ascii="Calibri" w:hAnsi="Calibri" w:cs="Calibri"/>
          <w:lang w:val="it-IT"/>
        </w:rPr>
        <w:lastRenderedPageBreak/>
        <w:t xml:space="preserve">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6F4550">
      <w:pPr>
        <w:pStyle w:val="NormaleWeb"/>
        <w:numPr>
          <w:ilvl w:val="0"/>
          <w:numId w:val="12"/>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C550C6"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C550C6"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C550C6"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C550C6"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C550C6"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C550C6"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C550C6"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C550C6"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lastRenderedPageBreak/>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520918DA" w:rsidR="001448EE" w:rsidRPr="0075509C" w:rsidRDefault="001448EE" w:rsidP="006F4550">
      <w:pPr>
        <w:numPr>
          <w:ilvl w:val="0"/>
          <w:numId w:val="13"/>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p>
    <w:p w14:paraId="420B5011" w14:textId="77777777" w:rsidR="0075509C" w:rsidRPr="0075509C" w:rsidRDefault="0075509C" w:rsidP="0075509C">
      <w:pPr>
        <w:rPr>
          <w:lang w:val="en-GB"/>
        </w:rPr>
      </w:pP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dai sistemi bancari e militari. Questi accorgimenti consentono la massima mitigazione </w:t>
      </w:r>
      <w:r w:rsidRPr="001448EE">
        <w:rPr>
          <w:rFonts w:ascii="Calibri" w:hAnsi="Calibri" w:cs="Calibri"/>
          <w:lang w:val="it-IT"/>
        </w:rPr>
        <w:lastRenderedPageBreak/>
        <w:t>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78E689CA" w14:textId="77777777" w:rsidR="0075509C" w:rsidRDefault="001448EE" w:rsidP="006F4550">
      <w:pPr>
        <w:numPr>
          <w:ilvl w:val="0"/>
          <w:numId w:val="8"/>
        </w:num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678BCA8E" w:rsidR="001448EE" w:rsidRPr="0075509C" w:rsidRDefault="001448EE" w:rsidP="0075509C">
      <w:pPr>
        <w:rPr>
          <w:rFonts w:ascii="Calibri" w:hAnsi="Calibri" w:cs="Calibri"/>
          <w:b/>
          <w:bCs/>
          <w:lang w:val="it-IT"/>
        </w:rPr>
      </w:pP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piattaforma per il voto elettronico massivo di livello Enterprise. </w:t>
      </w:r>
      <w:proofErr w:type="gramStart"/>
      <w:r w:rsidRPr="0075509C">
        <w:rPr>
          <w:rFonts w:ascii="Calibri" w:hAnsi="Calibri" w:cs="Calibri"/>
          <w:lang w:val="it-IT"/>
        </w:rPr>
        <w:t>E’</w:t>
      </w:r>
      <w:proofErr w:type="gramEnd"/>
      <w:r w:rsidRPr="0075509C">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75509C">
        <w:rPr>
          <w:rFonts w:ascii="Arial" w:hAnsi="Arial" w:cs="Arial"/>
          <w:color w:val="777777"/>
          <w:sz w:val="21"/>
          <w:szCs w:val="21"/>
          <w:lang w:val="it-IT"/>
        </w:rPr>
        <w:t>.</w:t>
      </w:r>
    </w:p>
    <w:p w14:paraId="12AB0CA0" w14:textId="77777777" w:rsidR="001448EE" w:rsidRPr="001448EE" w:rsidRDefault="001448EE" w:rsidP="006F4550">
      <w:pPr>
        <w:numPr>
          <w:ilvl w:val="0"/>
          <w:numId w:val="8"/>
        </w:num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6F4550">
      <w:pPr>
        <w:numPr>
          <w:ilvl w:val="0"/>
          <w:numId w:val="8"/>
        </w:num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C550C6"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C550C6"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C550C6"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Relative a prossime votazioni, informazioni 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6F4550">
      <w:pPr>
        <w:numPr>
          <w:ilvl w:val="0"/>
          <w:numId w:val="9"/>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6F4550">
      <w:pPr>
        <w:numPr>
          <w:ilvl w:val="0"/>
          <w:numId w:val="8"/>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219E342B" w:rsidR="001448EE" w:rsidRDefault="001448EE" w:rsidP="001448EE">
      <w:pPr>
        <w:rPr>
          <w:rFonts w:ascii="Calibri" w:hAnsi="Calibri" w:cs="Calibri"/>
          <w:lang w:val="it-IT"/>
        </w:rPr>
      </w:pPr>
    </w:p>
    <w:p w14:paraId="4D441263" w14:textId="77777777" w:rsidR="0075509C" w:rsidRPr="001448EE" w:rsidRDefault="0075509C" w:rsidP="001448EE">
      <w:pPr>
        <w:rPr>
          <w:rFonts w:ascii="Calibri" w:hAnsi="Calibri" w:cs="Calibri"/>
          <w:lang w:val="it-IT"/>
        </w:rPr>
      </w:pPr>
    </w:p>
    <w:p w14:paraId="30548176" w14:textId="77777777" w:rsidR="001448EE" w:rsidRDefault="001448EE" w:rsidP="006F4550">
      <w:pPr>
        <w:numPr>
          <w:ilvl w:val="0"/>
          <w:numId w:val="13"/>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6F4550">
      <w:pPr>
        <w:numPr>
          <w:ilvl w:val="0"/>
          <w:numId w:val="8"/>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C550C6"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C550C6"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C550C6"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6F4550">
      <w:pPr>
        <w:numPr>
          <w:ilvl w:val="0"/>
          <w:numId w:val="15"/>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6F4550">
      <w:pPr>
        <w:numPr>
          <w:ilvl w:val="0"/>
          <w:numId w:val="16"/>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6F4550">
      <w:pPr>
        <w:numPr>
          <w:ilvl w:val="0"/>
          <w:numId w:val="15"/>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6F4550">
      <w:pPr>
        <w:numPr>
          <w:ilvl w:val="0"/>
          <w:numId w:val="15"/>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C550C6"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C550C6"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C550C6"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C550C6"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C550C6"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6F4550">
      <w:pPr>
        <w:numPr>
          <w:ilvl w:val="0"/>
          <w:numId w:val="9"/>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6F4550">
      <w:pPr>
        <w:numPr>
          <w:ilvl w:val="0"/>
          <w:numId w:val="8"/>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6F4550">
      <w:pPr>
        <w:numPr>
          <w:ilvl w:val="0"/>
          <w:numId w:val="17"/>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624E12B9" w14:textId="77777777" w:rsidR="0075509C"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w:t>
      </w:r>
      <w:r w:rsidR="0075509C">
        <w:rPr>
          <w:rFonts w:ascii="Calibri" w:hAnsi="Calibri" w:cs="Calibri"/>
          <w:lang w:val="it-IT"/>
        </w:rPr>
        <w:t xml:space="preserve"> </w:t>
      </w: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6B34C3F2" w:rsidR="001448EE"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709A44BA" w14:textId="77777777" w:rsidR="001448EE" w:rsidRPr="0075509C" w:rsidRDefault="001448EE" w:rsidP="00C15983">
      <w:pPr>
        <w:rPr>
          <w:rFonts w:ascii="Calibri" w:hAnsi="Calibri" w:cs="Calibri"/>
          <w:lang w:val="it-IT"/>
        </w:rPr>
      </w:pPr>
      <w:r w:rsidRPr="0075509C">
        <w:rPr>
          <w:rFonts w:ascii="Calibri" w:hAnsi="Calibri" w:cs="Calibri"/>
          <w:lang w:val="it-IT"/>
        </w:rPr>
        <w:t>La piattaforma ga</w:t>
      </w:r>
      <w:r w:rsidR="006176AD" w:rsidRPr="0075509C">
        <w:rPr>
          <w:rFonts w:ascii="Calibri" w:hAnsi="Calibri" w:cs="Calibri"/>
          <w:lang w:val="it-IT"/>
        </w:rPr>
        <w:t>ran</w:t>
      </w:r>
      <w:r w:rsidRPr="0075509C">
        <w:rPr>
          <w:rFonts w:ascii="Calibri" w:hAnsi="Calibri" w:cs="Calibri"/>
          <w:lang w:val="it-IT"/>
        </w:rPr>
        <w:t>tisce la sicurezza e la segretezza del voto:</w:t>
      </w:r>
    </w:p>
    <w:p w14:paraId="694B8F0D"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21DCA9A1"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w:t>
      </w:r>
      <w:r w:rsidR="0075509C">
        <w:rPr>
          <w:rFonts w:ascii="Calibri" w:hAnsi="Calibri" w:cs="Calibri"/>
          <w:lang w:val="it-IT" w:eastAsia="en-US" w:bidi="ar-SA"/>
        </w:rPr>
        <w:t>.</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C550C6"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 xml:space="preserve">Gestisce tutti i tipi di elezioni interne agli </w:t>
            </w:r>
            <w:r w:rsidRPr="00080A39">
              <w:rPr>
                <w:rFonts w:cs="Calibri"/>
                <w:sz w:val="24"/>
                <w:szCs w:val="24"/>
                <w:lang w:val="it-IT"/>
              </w:rPr>
              <w:lastRenderedPageBreak/>
              <w:t>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 xml:space="preserve">L'assenza di schede nulle e la rapidità dello </w:t>
            </w:r>
            <w:r w:rsidRPr="00080A39">
              <w:rPr>
                <w:rFonts w:ascii="Calibri" w:hAnsi="Calibri" w:cs="Calibri"/>
                <w:lang w:val="it-IT" w:eastAsia="en-US" w:bidi="ar-SA"/>
              </w:rPr>
              <w:lastRenderedPageBreak/>
              <w:t>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C550C6"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C550C6"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C550C6"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lastRenderedPageBreak/>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FDF7C8B" w:rsidR="009A756B" w:rsidRDefault="009A756B" w:rsidP="009A756B">
      <w:pPr>
        <w:rPr>
          <w:lang w:val="it-IT"/>
        </w:rPr>
      </w:pPr>
    </w:p>
    <w:p w14:paraId="4BB9C0B4" w14:textId="30229BEC" w:rsidR="0075509C" w:rsidRDefault="0075509C" w:rsidP="009A756B">
      <w:pPr>
        <w:rPr>
          <w:lang w:val="it-IT"/>
        </w:rPr>
      </w:pPr>
    </w:p>
    <w:p w14:paraId="3AC4811B" w14:textId="1F99B084" w:rsidR="0075509C" w:rsidRDefault="0075509C" w:rsidP="009A756B">
      <w:pPr>
        <w:rPr>
          <w:lang w:val="it-IT"/>
        </w:rPr>
      </w:pPr>
    </w:p>
    <w:p w14:paraId="66158B45" w14:textId="638CD5AB" w:rsidR="0075509C" w:rsidRDefault="0075509C" w:rsidP="009A756B">
      <w:pPr>
        <w:rPr>
          <w:lang w:val="it-IT"/>
        </w:rPr>
      </w:pPr>
    </w:p>
    <w:p w14:paraId="2CEDE7C6" w14:textId="3DE16AED" w:rsidR="0075509C" w:rsidRDefault="0075509C" w:rsidP="009A756B">
      <w:pPr>
        <w:rPr>
          <w:lang w:val="it-IT"/>
        </w:rPr>
      </w:pPr>
    </w:p>
    <w:p w14:paraId="0BCFD154" w14:textId="77777777" w:rsidR="0075509C" w:rsidRDefault="0075509C" w:rsidP="009A756B">
      <w:pPr>
        <w:rPr>
          <w:lang w:val="it-IT"/>
        </w:rPr>
      </w:pPr>
    </w:p>
    <w:p w14:paraId="6446E98F" w14:textId="0F7AFD80" w:rsidR="009A756B" w:rsidRDefault="009A756B" w:rsidP="009A756B">
      <w:pPr>
        <w:rPr>
          <w:lang w:val="it-IT"/>
        </w:rPr>
      </w:pPr>
    </w:p>
    <w:p w14:paraId="7C5BD636" w14:textId="3E9E4514" w:rsidR="009A756B" w:rsidRDefault="009A756B" w:rsidP="009A756B">
      <w:pPr>
        <w:rPr>
          <w:lang w:val="it-IT"/>
        </w:rPr>
      </w:pPr>
    </w:p>
    <w:p w14:paraId="58CCE7A1" w14:textId="47DF03BF" w:rsidR="0075509C" w:rsidRDefault="0075509C" w:rsidP="009A756B">
      <w:pPr>
        <w:rPr>
          <w:lang w:val="it-IT"/>
        </w:rPr>
      </w:pPr>
    </w:p>
    <w:p w14:paraId="519FA4AE" w14:textId="747D8F6F" w:rsidR="0075509C" w:rsidRDefault="0075509C" w:rsidP="009A756B">
      <w:pPr>
        <w:rPr>
          <w:lang w:val="it-IT"/>
        </w:rPr>
      </w:pPr>
    </w:p>
    <w:p w14:paraId="0FF48891" w14:textId="77777777" w:rsidR="0075509C" w:rsidRDefault="0075509C"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5D36C3E0"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w:t>
      </w:r>
      <w:r w:rsidR="0058486E">
        <w:rPr>
          <w:rFonts w:ascii="Calibri" w:hAnsi="Calibri" w:cs="Calibri"/>
          <w:b/>
          <w:bCs/>
          <w:lang w:val="it-IT"/>
        </w:rPr>
        <w:t>6</w:t>
      </w:r>
      <w:r>
        <w:rPr>
          <w:rFonts w:ascii="Calibri" w:hAnsi="Calibri" w:cs="Calibri"/>
          <w:b/>
          <w:bCs/>
          <w:lang w:val="it-IT"/>
        </w:rPr>
        <w:t>)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6F4550">
      <w:pPr>
        <w:numPr>
          <w:ilvl w:val="0"/>
          <w:numId w:val="43"/>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6F4550">
      <w:pPr>
        <w:numPr>
          <w:ilvl w:val="0"/>
          <w:numId w:val="43"/>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6F4550">
      <w:pPr>
        <w:numPr>
          <w:ilvl w:val="0"/>
          <w:numId w:val="26"/>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6F4550">
      <w:pPr>
        <w:numPr>
          <w:ilvl w:val="0"/>
          <w:numId w:val="48"/>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0EC98ED1" w:rsidR="00B9745E" w:rsidRPr="00B9745E" w:rsidRDefault="00B9745E" w:rsidP="006F4550">
      <w:pPr>
        <w:numPr>
          <w:ilvl w:val="0"/>
          <w:numId w:val="48"/>
        </w:numPr>
        <w:rPr>
          <w:rFonts w:ascii="Calibri" w:hAnsi="Calibri" w:cs="Calibri"/>
          <w:lang w:val="it-IT" w:eastAsia="en-GB"/>
        </w:rPr>
      </w:pPr>
      <w:r>
        <w:rPr>
          <w:rFonts w:ascii="Calibri" w:hAnsi="Calibri" w:cs="Calibri"/>
          <w:b/>
          <w:bCs/>
          <w:lang w:val="it-IT"/>
        </w:rPr>
        <w:t>D</w:t>
      </w:r>
      <w:r w:rsidR="0058486E">
        <w:rPr>
          <w:rFonts w:ascii="Calibri" w:hAnsi="Calibri" w:cs="Calibri"/>
          <w:b/>
          <w:bCs/>
          <w:lang w:val="it-IT"/>
        </w:rPr>
        <w:t>7</w:t>
      </w:r>
      <w:r>
        <w:rPr>
          <w:rFonts w:ascii="Calibri" w:hAnsi="Calibri" w:cs="Calibri"/>
          <w:b/>
          <w:bCs/>
          <w:lang w:val="it-IT"/>
        </w:rPr>
        <w:t>)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6F4550">
      <w:pPr>
        <w:pStyle w:val="Paragrafoelenco"/>
        <w:numPr>
          <w:ilvl w:val="0"/>
          <w:numId w:val="49"/>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6F4550">
      <w:pPr>
        <w:pStyle w:val="Paragrafoelenco"/>
        <w:numPr>
          <w:ilvl w:val="0"/>
          <w:numId w:val="27"/>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6F4550">
      <w:pPr>
        <w:numPr>
          <w:ilvl w:val="0"/>
          <w:numId w:val="8"/>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6F4550">
      <w:pPr>
        <w:pStyle w:val="Paragrafoelenco"/>
        <w:numPr>
          <w:ilvl w:val="0"/>
          <w:numId w:val="47"/>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6F4550">
      <w:pPr>
        <w:numPr>
          <w:ilvl w:val="0"/>
          <w:numId w:val="8"/>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6F4550">
      <w:pPr>
        <w:numPr>
          <w:ilvl w:val="0"/>
          <w:numId w:val="47"/>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60B6CCB3" w14:textId="75EB2B2D" w:rsidR="008119E0" w:rsidRDefault="00D50CA4" w:rsidP="008119E0">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59E460FF" w14:textId="4A7EBA9A" w:rsidR="008119E0" w:rsidRPr="006F4550" w:rsidRDefault="008119E0" w:rsidP="008119E0">
      <w:pPr>
        <w:rPr>
          <w:rFonts w:ascii="Calibri" w:hAnsi="Calibri" w:cs="Calibri"/>
          <w:lang w:val="it-IT"/>
        </w:rPr>
      </w:pPr>
      <w:r w:rsidRPr="006F4550">
        <w:rPr>
          <w:rFonts w:ascii="Calibri" w:hAnsi="Calibri" w:cs="Calibri"/>
          <w:lang w:val="it-IT"/>
        </w:rPr>
        <w:t>Precondizione: A1, A2, A3, A4, A5 devono effettuare l’accesso alla piattaforma.</w:t>
      </w:r>
    </w:p>
    <w:p w14:paraId="7AC988FF" w14:textId="77777777" w:rsidR="00415969" w:rsidRPr="006F4550" w:rsidRDefault="00415969" w:rsidP="008119E0">
      <w:pPr>
        <w:rPr>
          <w:rFonts w:ascii="Calibri" w:hAnsi="Calibri" w:cs="Calibri"/>
          <w:lang w:val="it-IT"/>
        </w:rPr>
      </w:pPr>
    </w:p>
    <w:p w14:paraId="7063488A" w14:textId="76C43875"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2AF1360C"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008119E0">
        <w:rPr>
          <w:rFonts w:ascii="Calibri" w:hAnsi="Calibri" w:cs="Calibri"/>
          <w:lang w:val="it-IT"/>
        </w:rPr>
        <w:t xml:space="preserve"> </w:t>
      </w:r>
      <w:r w:rsidRPr="00080A39">
        <w:rPr>
          <w:rFonts w:ascii="Calibri" w:hAnsi="Calibri" w:cs="Calibri"/>
          <w:lang w:val="it-IT"/>
        </w:rPr>
        <w:t xml:space="preserve">per </w:t>
      </w:r>
      <w:r w:rsidR="00CC70EF" w:rsidRPr="00080A39">
        <w:rPr>
          <w:rFonts w:ascii="Calibri" w:hAnsi="Calibri" w:cs="Calibri"/>
          <w:lang w:val="it-IT"/>
        </w:rPr>
        <w:t>la creazione degli eventi</w:t>
      </w:r>
      <w:r w:rsidR="00415969">
        <w:rPr>
          <w:rFonts w:ascii="Calibri" w:hAnsi="Calibri" w:cs="Calibri"/>
          <w:lang w:val="it-IT"/>
        </w:rPr>
        <w:t xml:space="preserve">, </w:t>
      </w:r>
      <w:r w:rsidR="00CC70EF" w:rsidRPr="00080A39">
        <w:rPr>
          <w:rFonts w:ascii="Calibri" w:hAnsi="Calibri" w:cs="Calibri"/>
          <w:lang w:val="it-IT"/>
        </w:rPr>
        <w:t>la gestione di essi tramite le funzionalità fornite dal sistema</w:t>
      </w:r>
      <w:r w:rsidR="00415969">
        <w:rPr>
          <w:rFonts w:ascii="Calibri" w:hAnsi="Calibri" w:cs="Calibri"/>
          <w:lang w:val="it-IT"/>
        </w:rPr>
        <w:t xml:space="preserve"> e la gestione delle prenotazioni degli Elettori.</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2F66C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8C6195E" w14:textId="538B0530" w:rsidR="00B422B8" w:rsidRPr="00951917" w:rsidRDefault="00B422B8" w:rsidP="00415969">
      <w:pPr>
        <w:rPr>
          <w:lang w:val="it-IT"/>
        </w:rPr>
      </w:pPr>
    </w:p>
    <w:p w14:paraId="1752E02D" w14:textId="5AB38F86" w:rsidR="00B422B8" w:rsidRDefault="00B422B8" w:rsidP="0040774C">
      <w:pPr>
        <w:ind w:left="720"/>
        <w:rPr>
          <w:lang w:val="it-IT"/>
        </w:rPr>
      </w:pPr>
    </w:p>
    <w:p w14:paraId="3595E797" w14:textId="77777777" w:rsidR="007B5A53" w:rsidRPr="00951917" w:rsidRDefault="007B5A53"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C550C6"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C550C6"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789E9F63" w14:textId="77777777" w:rsidR="007B5A53" w:rsidRDefault="007B5A53"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5AE4BFC7" w14:textId="007C948F" w:rsidR="00FC6C23" w:rsidRPr="00080A39" w:rsidRDefault="00FF538B"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C550C6"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6F4550">
            <w:pPr>
              <w:pStyle w:val="Paragrafoelenco"/>
              <w:numPr>
                <w:ilvl w:val="0"/>
                <w:numId w:val="8"/>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C550C6"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C550C6"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C550C6"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lastRenderedPageBreak/>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C550C6"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C550C6"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B80250" w14:textId="4C9FE113"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941918E" w14:textId="26F9E44C" w:rsidR="009415E2" w:rsidRPr="00080A39" w:rsidRDefault="009415E2"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C550C6"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C550C6"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C550C6"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080A39">
              <w:rPr>
                <w:rStyle w:val="Enfasiintensa"/>
                <w:rFonts w:ascii="Calibri" w:hAnsi="Calibri" w:cs="Calibri"/>
                <w:b w:val="0"/>
                <w:bCs w:val="0"/>
                <w:i w:val="0"/>
                <w:iCs w:val="0"/>
                <w:color w:val="000000"/>
                <w:sz w:val="22"/>
                <w:szCs w:val="22"/>
                <w:lang w:val="it-IT"/>
              </w:rPr>
              <w:lastRenderedPageBreak/>
              <w:t>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C550C6"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C550C6"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C550C6"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72131F"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318A601" w14:textId="78559498" w:rsidR="00B26F15" w:rsidRPr="00080A39" w:rsidRDefault="00B26F15"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C550C6"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6F4550">
            <w:pPr>
              <w:pStyle w:val="Paragrafoelenco"/>
              <w:numPr>
                <w:ilvl w:val="0"/>
                <w:numId w:val="31"/>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C550C6"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C550C6"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C550C6"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6F4550">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6F4550">
            <w:pPr>
              <w:pStyle w:val="Titolo"/>
              <w:numPr>
                <w:ilvl w:val="0"/>
                <w:numId w:val="29"/>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C550C6"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3748135" w14:textId="470D87AB"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36347276" w14:textId="77806375" w:rsidR="007B0FF4" w:rsidRPr="00080A39" w:rsidRDefault="007B0FF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C550C6"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4B95B573"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C550C6"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C550C6"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C550C6"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C550C6"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C550C6"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7382117" w14:textId="3803A1D0"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1BCD99E" w14:textId="4823F9EF" w:rsidR="00651EF9" w:rsidRPr="00080A39" w:rsidRDefault="00651EF9"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C550C6"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C550C6"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C550C6"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C550C6"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C550C6"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DDC8B7" w14:textId="3D554678"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CA012A0" w14:textId="01169EFC" w:rsidR="00D23FA3" w:rsidRPr="00080A39" w:rsidRDefault="00D23FA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r w:rsidR="001558DF">
              <w:rPr>
                <w:rStyle w:val="Enfasiintensa"/>
                <w:rFonts w:ascii="Calibri" w:hAnsi="Calibri" w:cs="Calibri"/>
                <w:i w:val="0"/>
                <w:iCs w:val="0"/>
                <w:color w:val="000000"/>
                <w:sz w:val="22"/>
                <w:szCs w:val="22"/>
                <w:lang w:val="it-IT"/>
              </w:rPr>
              <w:t>,RNF1</w:t>
            </w:r>
          </w:p>
        </w:tc>
      </w:tr>
      <w:tr w:rsidR="00D23FA3" w:rsidRPr="00C550C6"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C550C6"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C550C6"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C550C6"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C550C6"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448028BA"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66BCE0E8" w14:textId="6117987F" w:rsidR="008F6CBE" w:rsidRPr="00080A39" w:rsidRDefault="008F6CBE"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2,</w:t>
            </w:r>
            <w:r w:rsidR="002109B5" w:rsidRPr="00080A39">
              <w:rPr>
                <w:rStyle w:val="Enfasiintensa"/>
                <w:rFonts w:ascii="Calibri" w:hAnsi="Calibri" w:cs="Calibri"/>
                <w:i w:val="0"/>
                <w:iCs w:val="0"/>
                <w:color w:val="000000"/>
                <w:sz w:val="22"/>
                <w:szCs w:val="22"/>
                <w:lang w:val="it-IT"/>
              </w:rPr>
              <w:t>RF5</w:t>
            </w:r>
          </w:p>
        </w:tc>
      </w:tr>
      <w:tr w:rsidR="008F6CBE" w:rsidRPr="00C550C6"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C550C6"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C550C6"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C550C6"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07EAFEC4" w:rsidR="00742EEF" w:rsidRDefault="00742EEF" w:rsidP="009415E2">
      <w:pPr>
        <w:rPr>
          <w:lang w:val="it-IT"/>
        </w:rPr>
      </w:pPr>
    </w:p>
    <w:p w14:paraId="5D3C5B86" w14:textId="6F9017F7" w:rsidR="007B5A53" w:rsidRPr="00010539" w:rsidRDefault="007B5A53" w:rsidP="009415E2">
      <w:pPr>
        <w:rPr>
          <w:lang w:val="it-IT"/>
        </w:rPr>
      </w:pPr>
    </w:p>
    <w:p w14:paraId="05F45B57" w14:textId="77777777" w:rsidR="007B5A53" w:rsidRDefault="007B5A5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C550C6"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C550C6"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083280A" w14:textId="77777777" w:rsidR="007B5A53" w:rsidRDefault="007B5A53"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1F1D7154" w14:textId="77777777" w:rsidR="0013017F" w:rsidRPr="00080A39" w:rsidRDefault="0013017F"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3,</w:t>
            </w:r>
            <w:r w:rsidR="002109B5" w:rsidRPr="00080A39">
              <w:rPr>
                <w:rStyle w:val="Enfasiintensa"/>
                <w:rFonts w:ascii="Calibri" w:hAnsi="Calibri" w:cs="Calibri"/>
                <w:i w:val="0"/>
                <w:iCs w:val="0"/>
                <w:color w:val="000000"/>
                <w:sz w:val="22"/>
                <w:szCs w:val="22"/>
                <w:lang w:val="it-IT"/>
              </w:rPr>
              <w:t>RF8</w:t>
            </w:r>
          </w:p>
        </w:tc>
      </w:tr>
      <w:tr w:rsidR="0013017F" w:rsidRPr="00C550C6"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C550C6"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C550C6"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C550C6"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 xml:space="preserve">Il sistema somma i voti in presenza con i voti </w:t>
            </w:r>
            <w:r w:rsidRPr="00742EEF">
              <w:rPr>
                <w:rStyle w:val="Enfasiintensa"/>
                <w:rFonts w:ascii="Calibri" w:hAnsi="Calibri" w:cs="Calibri"/>
                <w:b w:val="0"/>
                <w:bCs w:val="0"/>
                <w:i w:val="0"/>
                <w:iCs w:val="0"/>
                <w:color w:val="000000"/>
                <w:sz w:val="22"/>
                <w:szCs w:val="22"/>
                <w:lang w:val="it-IT"/>
              </w:rPr>
              <w:lastRenderedPageBreak/>
              <w:t>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C550C6"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C550C6"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122E6E"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2C44C56" w14:textId="0A60CEC8" w:rsidR="00F11F94" w:rsidRPr="00080A39" w:rsidRDefault="00F11F9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5,RNF6,</w:t>
            </w:r>
            <w:r w:rsidR="002109B5" w:rsidRPr="00080A39">
              <w:rPr>
                <w:rStyle w:val="Enfasiintensa"/>
                <w:rFonts w:ascii="Calibri" w:hAnsi="Calibri" w:cs="Calibri"/>
                <w:i w:val="0"/>
                <w:iCs w:val="0"/>
                <w:color w:val="000000"/>
                <w:sz w:val="22"/>
                <w:szCs w:val="22"/>
                <w:lang w:val="it-IT"/>
              </w:rPr>
              <w:t>RF9</w:t>
            </w:r>
          </w:p>
        </w:tc>
      </w:tr>
      <w:tr w:rsidR="00F11F94" w:rsidRPr="00C550C6"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C550C6"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w:t>
            </w:r>
            <w:r w:rsidRPr="00080A39">
              <w:rPr>
                <w:rFonts w:ascii="Calibri" w:hAnsi="Calibri" w:cs="Calibri"/>
                <w:sz w:val="22"/>
                <w:szCs w:val="22"/>
                <w:lang w:val="it-IT"/>
              </w:rPr>
              <w:lastRenderedPageBreak/>
              <w:t>all’interno del sistema.</w:t>
            </w:r>
          </w:p>
        </w:tc>
      </w:tr>
      <w:tr w:rsidR="00F11F94" w:rsidRPr="00C550C6"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C550C6"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lastRenderedPageBreak/>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w:t>
      </w:r>
      <w:r w:rsidRPr="00937F6E">
        <w:rPr>
          <w:rFonts w:ascii="Calibri" w:hAnsi="Calibri" w:cs="Calibri"/>
          <w:lang w:val="it-IT" w:eastAsia="en-GB"/>
        </w:rPr>
        <w:lastRenderedPageBreak/>
        <w:t>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77969181" w:rsid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22B6A07A"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sidR="00010539">
        <w:rPr>
          <w:rFonts w:ascii="Calibri" w:hAnsi="Calibri" w:cs="Calibri"/>
          <w:b/>
          <w:bCs/>
          <w:lang w:val="it-IT"/>
        </w:rPr>
        <w:t>Elett</w:t>
      </w:r>
      <w:r>
        <w:rPr>
          <w:rFonts w:ascii="Calibri" w:hAnsi="Calibri" w:cs="Calibri"/>
          <w:b/>
          <w:bCs/>
          <w:lang w:val="it-IT"/>
        </w:rPr>
        <w:t>o</w:t>
      </w:r>
      <w:r w:rsidR="00010539">
        <w:rPr>
          <w:rFonts w:ascii="Calibri" w:hAnsi="Calibri" w:cs="Calibri"/>
          <w:b/>
          <w:bCs/>
          <w:lang w:val="it-IT"/>
        </w:rPr>
        <w:t>re in presenza</w:t>
      </w:r>
    </w:p>
    <w:p w14:paraId="5A56F93F" w14:textId="54252DA4" w:rsidR="00CF6748" w:rsidRDefault="00CF6748" w:rsidP="00CF6748">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 xml:space="preserve">relativo </w:t>
      </w:r>
      <w:r w:rsidR="00010539">
        <w:rPr>
          <w:rFonts w:ascii="Calibri" w:hAnsi="Calibri" w:cs="Calibri"/>
          <w:lang w:val="it-IT"/>
        </w:rPr>
        <w:t>all’attore padre Elettore</w:t>
      </w:r>
      <w:r w:rsidR="003273FA">
        <w:rPr>
          <w:rFonts w:ascii="Calibri" w:hAnsi="Calibri" w:cs="Calibri"/>
          <w:lang w:val="it-IT"/>
        </w:rPr>
        <w:t xml:space="preserve">. </w:t>
      </w:r>
      <w:r w:rsidR="00010539">
        <w:rPr>
          <w:rFonts w:ascii="Calibri" w:hAnsi="Calibri" w:cs="Calibri"/>
          <w:lang w:val="it-IT"/>
        </w:rPr>
        <w:t>Un elettore in presenza è un attore la cui richiesta di prenotazione in seggio è confermata. Le sue funzionalità sono: cambiare la modalità di voto, effettuare il riconoscimento in seggio ed effettuare la votazione in presenza</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1F7DB50B" w:rsidR="00CF6748" w:rsidRPr="00814A42" w:rsidRDefault="00CF6748" w:rsidP="006F4550">
      <w:pPr>
        <w:numPr>
          <w:ilvl w:val="0"/>
          <w:numId w:val="38"/>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sidR="00010539">
        <w:rPr>
          <w:rFonts w:ascii="Calibri" w:hAnsi="Calibri" w:cs="Calibri"/>
          <w:b/>
          <w:bCs/>
          <w:lang w:val="it-IT"/>
        </w:rPr>
        <w:t>Elettore online</w:t>
      </w:r>
    </w:p>
    <w:p w14:paraId="244AF113" w14:textId="1EBB40AF" w:rsidR="00010539" w:rsidRDefault="00CF6748" w:rsidP="00010539">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relativo all</w:t>
      </w:r>
      <w:r w:rsidR="00010539">
        <w:rPr>
          <w:rFonts w:ascii="Calibri" w:hAnsi="Calibri" w:cs="Calibri"/>
          <w:lang w:val="it-IT"/>
        </w:rPr>
        <w:t>’attore padre Elettore</w:t>
      </w:r>
      <w:r w:rsidR="003273FA">
        <w:rPr>
          <w:rFonts w:ascii="Calibri" w:hAnsi="Calibri" w:cs="Calibri"/>
          <w:lang w:val="it-IT"/>
        </w:rPr>
        <w:t>.</w:t>
      </w:r>
      <w:r w:rsidR="00010539">
        <w:rPr>
          <w:rFonts w:ascii="Calibri" w:hAnsi="Calibri" w:cs="Calibri"/>
          <w:lang w:val="it-IT"/>
        </w:rPr>
        <w:t xml:space="preserve"> Un elettore online è un attore la cui richiesta di prenotazione online è confermata e che può effettuare la votazione da remoto.</w:t>
      </w:r>
    </w:p>
    <w:p w14:paraId="15405337" w14:textId="1BD3E38E" w:rsidR="00CF6748" w:rsidRDefault="00CF6748" w:rsidP="00CF6748">
      <w:pPr>
        <w:rPr>
          <w:rFonts w:ascii="Calibri" w:hAnsi="Calibri" w:cs="Calibri"/>
          <w:b/>
          <w:bCs/>
          <w:lang w:val="it-IT"/>
        </w:rPr>
      </w:pPr>
    </w:p>
    <w:p w14:paraId="2ACD773C" w14:textId="2763F890" w:rsidR="00010539" w:rsidRDefault="00010539" w:rsidP="00CF6748">
      <w:pPr>
        <w:rPr>
          <w:rFonts w:ascii="Calibri" w:hAnsi="Calibri" w:cs="Calibri"/>
          <w:b/>
          <w:bCs/>
          <w:lang w:val="it-IT"/>
        </w:rPr>
      </w:pPr>
    </w:p>
    <w:p w14:paraId="414375E4" w14:textId="77777777" w:rsidR="00010539" w:rsidRDefault="00010539" w:rsidP="00CF6748">
      <w:pPr>
        <w:rPr>
          <w:rFonts w:ascii="Calibri" w:hAnsi="Calibri" w:cs="Calibri"/>
          <w:b/>
          <w:bCs/>
          <w:lang w:val="it-IT"/>
        </w:rPr>
      </w:pPr>
    </w:p>
    <w:p w14:paraId="5FC5124F" w14:textId="514E8544"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lastRenderedPageBreak/>
        <w:t>A</w:t>
      </w:r>
      <w:r w:rsidR="006172AB">
        <w:rPr>
          <w:rFonts w:ascii="Calibri" w:hAnsi="Calibri" w:cs="Calibri"/>
          <w:b/>
          <w:bCs/>
          <w:lang w:val="it-IT"/>
        </w:rPr>
        <w:t>6</w:t>
      </w:r>
      <w:r w:rsidRPr="00814A42">
        <w:rPr>
          <w:rFonts w:ascii="Calibri" w:hAnsi="Calibri" w:cs="Calibri"/>
          <w:b/>
          <w:bCs/>
          <w:lang w:val="it-IT"/>
        </w:rPr>
        <w:t xml:space="preserve">: </w:t>
      </w:r>
      <w:r w:rsidR="00010539">
        <w:rPr>
          <w:rFonts w:ascii="Calibri" w:hAnsi="Calibri" w:cs="Calibri"/>
          <w:b/>
          <w:bCs/>
          <w:lang w:val="it-IT"/>
        </w:rPr>
        <w:t>Scanner</w:t>
      </w:r>
    </w:p>
    <w:p w14:paraId="265C5CC8" w14:textId="05266709" w:rsidR="00CF6748" w:rsidRDefault="00CF6748" w:rsidP="00CF6748">
      <w:pPr>
        <w:ind w:left="360"/>
        <w:rPr>
          <w:rFonts w:ascii="Calibri" w:hAnsi="Calibri" w:cs="Calibri"/>
          <w:lang w:val="it-IT"/>
        </w:rPr>
      </w:pPr>
      <w:r>
        <w:rPr>
          <w:rFonts w:ascii="Calibri" w:hAnsi="Calibri" w:cs="Calibri"/>
          <w:lang w:val="it-IT"/>
        </w:rPr>
        <w:t xml:space="preserve">Attore </w:t>
      </w:r>
      <w:r w:rsidR="00415969">
        <w:rPr>
          <w:rFonts w:ascii="Calibri" w:hAnsi="Calibri" w:cs="Calibri"/>
          <w:lang w:val="it-IT"/>
        </w:rPr>
        <w:t>utilizzato per la votazione in presenza</w:t>
      </w:r>
      <w:r w:rsidR="003273FA">
        <w:rPr>
          <w:rFonts w:ascii="Calibri" w:hAnsi="Calibri" w:cs="Calibri"/>
          <w:lang w:val="it-IT"/>
        </w:rPr>
        <w:t xml:space="preserve">. </w:t>
      </w:r>
      <w:r w:rsidR="00415969">
        <w:rPr>
          <w:rFonts w:ascii="Calibri" w:hAnsi="Calibri" w:cs="Calibri"/>
          <w:lang w:val="it-IT"/>
        </w:rPr>
        <w:t>Lo scanner può essere usato per generare i report dei risultati e delle statistiche e per c</w:t>
      </w:r>
      <w:r w:rsidR="00A55985">
        <w:rPr>
          <w:rFonts w:ascii="Calibri" w:hAnsi="Calibri" w:cs="Calibri"/>
          <w:lang w:val="it-IT"/>
        </w:rPr>
        <w:t>alcolar</w:t>
      </w:r>
      <w:r w:rsidR="00415969">
        <w:rPr>
          <w:rFonts w:ascii="Calibri" w:hAnsi="Calibri" w:cs="Calibri"/>
          <w:lang w:val="it-IT"/>
        </w:rPr>
        <w:t>e i voti</w:t>
      </w:r>
      <w:r w:rsidR="00A55985">
        <w:rPr>
          <w:rFonts w:ascii="Calibri" w:hAnsi="Calibri" w:cs="Calibri"/>
          <w:lang w:val="it-IT"/>
        </w:rPr>
        <w:t xml:space="preserve"> in presenza. </w:t>
      </w:r>
      <w:r w:rsidR="00415969">
        <w:rPr>
          <w:rFonts w:ascii="Calibri" w:hAnsi="Calibri" w:cs="Calibri"/>
          <w:lang w:val="it-IT"/>
        </w:rPr>
        <w:t xml:space="preserve"> </w:t>
      </w:r>
    </w:p>
    <w:p w14:paraId="406036B4" w14:textId="337AA374" w:rsidR="00CF6748" w:rsidRDefault="0053670F" w:rsidP="00422C1E">
      <w:pPr>
        <w:ind w:left="-1134"/>
        <w:rPr>
          <w:rFonts w:ascii="Calibri" w:hAnsi="Calibri" w:cs="Calibri"/>
          <w:b/>
          <w:bCs/>
          <w:lang w:val="it-IT"/>
        </w:rPr>
      </w:pPr>
      <w:r>
        <w:rPr>
          <w:rFonts w:ascii="Calibri" w:hAnsi="Calibri" w:cs="Calibri"/>
          <w:b/>
          <w:bCs/>
          <w:lang w:val="it-IT"/>
        </w:rPr>
        <w:pict w14:anchorId="0222E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6.8pt;height:576.6pt">
            <v:imagedata r:id="rId19" o:title="Use Case"/>
          </v:shape>
        </w:pict>
      </w:r>
    </w:p>
    <w:p w14:paraId="5EA18444" w14:textId="70295C6C" w:rsidR="00C34EB7" w:rsidRDefault="00C34EB7" w:rsidP="00422C1E">
      <w:pPr>
        <w:rPr>
          <w:rFonts w:ascii="Calibri" w:hAnsi="Calibri" w:cs="Calibri"/>
          <w:lang w:val="it-IT"/>
        </w:rPr>
      </w:pPr>
    </w:p>
    <w:p w14:paraId="352184E5" w14:textId="4949A517" w:rsidR="00C511B3" w:rsidRDefault="00C511B3" w:rsidP="00C34EB7">
      <w:pPr>
        <w:rPr>
          <w:rFonts w:ascii="Calibri" w:hAnsi="Calibri" w:cs="Calibri"/>
          <w:lang w:val="it-IT"/>
        </w:rPr>
      </w:pPr>
      <w:r w:rsidRPr="00C511B3">
        <w:rPr>
          <w:rFonts w:ascii="Calibri" w:hAnsi="Calibri" w:cs="Calibri"/>
          <w:b/>
          <w:bCs/>
          <w:lang w:val="it-IT"/>
        </w:rPr>
        <w:lastRenderedPageBreak/>
        <w:t>Precondizione</w:t>
      </w:r>
      <w:r>
        <w:rPr>
          <w:rFonts w:ascii="Calibri" w:hAnsi="Calibri" w:cs="Calibri"/>
          <w:lang w:val="it-IT"/>
        </w:rPr>
        <w:t>: l’amministratore, l’operatore e l’elettore accedono alla piattaforma per usufruire delle rispettive funzionalità.</w:t>
      </w:r>
    </w:p>
    <w:p w14:paraId="755C080E" w14:textId="2EEF8080"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 xml:space="preserve">il motivo, il regolamento, la data, l’ora di inizio e l’ora di fine, il luogo, gli utenti con diritto di voto e le liste da votare. </w:t>
      </w:r>
    </w:p>
    <w:p w14:paraId="66ADFBBE" w14:textId="66508515" w:rsidR="008A576A" w:rsidRPr="00CA78DC" w:rsidRDefault="00724CE2" w:rsidP="00C34EB7">
      <w:pPr>
        <w:rPr>
          <w:rFonts w:ascii="Calibri" w:hAnsi="Calibri" w:cs="Calibri"/>
          <w:lang w:val="it-IT" w:eastAsia="it-IT"/>
        </w:rPr>
      </w:pPr>
      <w:r w:rsidRPr="00CA78DC">
        <w:rPr>
          <w:rFonts w:ascii="Calibri" w:hAnsi="Calibri" w:cs="Calibri"/>
          <w:lang w:val="it-IT" w:eastAsia="it-IT"/>
        </w:rPr>
        <w:t xml:space="preserve">Successivamente la segreteria </w:t>
      </w:r>
      <w:r w:rsidR="00C511B3">
        <w:rPr>
          <w:rFonts w:ascii="Calibri" w:hAnsi="Calibri" w:cs="Calibri"/>
          <w:lang w:val="it-IT" w:eastAsia="it-IT"/>
        </w:rPr>
        <w:t>assegna il turno</w:t>
      </w:r>
      <w:r w:rsidRPr="00CA78DC">
        <w:rPr>
          <w:rFonts w:ascii="Calibri" w:hAnsi="Calibri" w:cs="Calibri"/>
          <w:lang w:val="it-IT" w:eastAsia="it-IT"/>
        </w:rPr>
        <w:t xml:space="preserve"> di lavoro</w:t>
      </w:r>
      <w:r w:rsidR="00C511B3">
        <w:rPr>
          <w:rFonts w:ascii="Calibri" w:hAnsi="Calibri" w:cs="Calibri"/>
          <w:lang w:val="it-IT" w:eastAsia="it-IT"/>
        </w:rPr>
        <w:t xml:space="preserve"> per</w:t>
      </w:r>
      <w:r w:rsidRPr="00CA78DC">
        <w:rPr>
          <w:rFonts w:ascii="Calibri" w:hAnsi="Calibri" w:cs="Calibri"/>
          <w:lang w:val="it-IT" w:eastAsia="it-IT"/>
        </w:rPr>
        <w:t xml:space="preserve"> gli operatori di seggio disponibili per quel determinato evento. </w:t>
      </w:r>
      <w:r w:rsidR="000F611C">
        <w:rPr>
          <w:rFonts w:ascii="Calibri" w:hAnsi="Calibri" w:cs="Calibri"/>
          <w:lang w:val="it-IT" w:eastAsia="it-IT"/>
        </w:rPr>
        <w:t>Essi potranno visualizzare il turno sulla propria dashboard.</w:t>
      </w:r>
    </w:p>
    <w:p w14:paraId="3B9F8F33" w14:textId="59B1AF86" w:rsidR="00D323C6" w:rsidRPr="00CA78DC" w:rsidRDefault="00BB5E9B" w:rsidP="00C34EB7">
      <w:pPr>
        <w:rPr>
          <w:rFonts w:ascii="Calibri" w:hAnsi="Calibri" w:cs="Calibri"/>
          <w:lang w:val="it-IT"/>
        </w:rPr>
      </w:pPr>
      <w:r w:rsidRPr="00CA78DC">
        <w:rPr>
          <w:rFonts w:ascii="Calibri" w:hAnsi="Calibri" w:cs="Calibri"/>
          <w:lang w:val="it-IT"/>
        </w:rPr>
        <w:t>Una volta visualizzato l’evento, l’</w:t>
      </w:r>
      <w:r w:rsidR="00616C84">
        <w:rPr>
          <w:rFonts w:ascii="Calibri" w:hAnsi="Calibri" w:cs="Calibri"/>
          <w:lang w:val="it-IT"/>
        </w:rPr>
        <w:t>utente-elettore</w:t>
      </w:r>
      <w:r w:rsidRPr="00CA78DC">
        <w:rPr>
          <w:rFonts w:ascii="Calibri" w:hAnsi="Calibri" w:cs="Calibri"/>
          <w:lang w:val="it-IT"/>
        </w:rPr>
        <w:t xml:space="preserve"> potrà prenotarsi</w:t>
      </w:r>
      <w:r w:rsidR="00616C84">
        <w:rPr>
          <w:rFonts w:ascii="Calibri" w:hAnsi="Calibri" w:cs="Calibri"/>
          <w:lang w:val="it-IT"/>
        </w:rPr>
        <w:t>, inviando una richiesta in base al tipo di votazione che desidera effettuare</w:t>
      </w:r>
      <w:r w:rsidR="00A53A99">
        <w:rPr>
          <w:rFonts w:ascii="Calibri" w:hAnsi="Calibri" w:cs="Calibri"/>
          <w:lang w:val="it-IT"/>
        </w:rPr>
        <w:t>:</w:t>
      </w:r>
    </w:p>
    <w:p w14:paraId="734575EF" w14:textId="21DC31D7" w:rsidR="00724CE2" w:rsidRPr="00CA78DC" w:rsidRDefault="00D323C6" w:rsidP="006F4550">
      <w:pPr>
        <w:numPr>
          <w:ilvl w:val="0"/>
          <w:numId w:val="38"/>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er la votazione in presenza</w:t>
      </w:r>
      <w:r w:rsidR="00616C84">
        <w:rPr>
          <w:rFonts w:ascii="Calibri" w:hAnsi="Calibri" w:cs="Calibri"/>
          <w:lang w:val="it-IT"/>
        </w:rPr>
        <w:t xml:space="preserve"> ha</w:t>
      </w:r>
      <w:r w:rsidR="00BB5E9B" w:rsidRPr="00CA78DC">
        <w:rPr>
          <w:rFonts w:ascii="Calibri" w:hAnsi="Calibri" w:cs="Calibri"/>
          <w:lang w:val="it-IT"/>
        </w:rPr>
        <w:t xml:space="preserve"> due modalità: </w:t>
      </w:r>
    </w:p>
    <w:p w14:paraId="4ACA4CEE" w14:textId="77777777" w:rsidR="00BB5E9B"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1BBF6EAB"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Infine, attenderà la risposta da parte d</w:t>
      </w:r>
      <w:r w:rsidR="00616C84">
        <w:rPr>
          <w:rFonts w:ascii="Calibri" w:hAnsi="Calibri" w:cs="Calibri"/>
          <w:lang w:val="it-IT" w:eastAsia="it-IT"/>
        </w:rPr>
        <w:t>i un amministratore della</w:t>
      </w:r>
      <w:r w:rsidRPr="00CA78DC">
        <w:rPr>
          <w:rFonts w:ascii="Calibri" w:hAnsi="Calibri" w:cs="Calibri"/>
          <w:lang w:val="it-IT" w:eastAsia="it-IT"/>
        </w:rPr>
        <w:t xml:space="preserve"> segreteria. </w:t>
      </w:r>
    </w:p>
    <w:p w14:paraId="4D75A5F9" w14:textId="60F90D86" w:rsidR="00CE135E" w:rsidRPr="00C550C6" w:rsidRDefault="00D323C6" w:rsidP="00D323C6">
      <w:pPr>
        <w:numPr>
          <w:ilvl w:val="0"/>
          <w:numId w:val="38"/>
        </w:numPr>
        <w:rPr>
          <w:rFonts w:ascii="Calibri" w:hAnsi="Calibri" w:cs="Calibri"/>
          <w:lang w:val="it-IT" w:eastAsia="it-IT"/>
        </w:rPr>
      </w:pPr>
      <w:r w:rsidRPr="00CA78DC">
        <w:rPr>
          <w:rFonts w:ascii="Calibri" w:hAnsi="Calibri" w:cs="Calibri"/>
          <w:lang w:val="it-IT" w:eastAsia="it-IT"/>
        </w:rPr>
        <w:t>Per la prenotazione online</w:t>
      </w:r>
      <w:r w:rsidR="00616C84">
        <w:rPr>
          <w:rFonts w:ascii="Calibri" w:hAnsi="Calibri" w:cs="Calibri"/>
          <w:lang w:val="it-IT" w:eastAsia="it-IT"/>
        </w:rPr>
        <w:t xml:space="preserve"> invia </w:t>
      </w:r>
      <w:r w:rsidRPr="00CA78DC">
        <w:rPr>
          <w:rFonts w:ascii="Calibri" w:hAnsi="Calibri" w:cs="Calibri"/>
          <w:lang w:val="it-IT" w:eastAsia="it-IT"/>
        </w:rPr>
        <w:t>tramite il sistema un documento che certifichi la motivazione della richiesta stessa, attendendo sempre la risposta da parte dell’amministratore di segreteria.</w:t>
      </w:r>
    </w:p>
    <w:p w14:paraId="43753299" w14:textId="2E2AB1DB"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il giorno delle votazioni l’utente si recherà presso il seggio</w:t>
      </w:r>
      <w:r w:rsidR="009238BD">
        <w:rPr>
          <w:rFonts w:ascii="Calibri" w:hAnsi="Calibri" w:cs="Calibri"/>
          <w:lang w:val="it-IT" w:eastAsia="it-IT"/>
        </w:rPr>
        <w:t xml:space="preserve">, presieduto dall’operatore di seggio </w:t>
      </w:r>
      <w:r w:rsidRPr="00CA78DC">
        <w:rPr>
          <w:rFonts w:ascii="Calibri" w:hAnsi="Calibri" w:cs="Calibri"/>
          <w:lang w:val="it-IT" w:eastAsia="it-IT"/>
        </w:rPr>
        <w:t>e, dopo esser stato indentificato da</w:t>
      </w:r>
      <w:r w:rsidR="009238BD">
        <w:rPr>
          <w:rFonts w:ascii="Calibri" w:hAnsi="Calibri" w:cs="Calibri"/>
          <w:lang w:val="it-IT" w:eastAsia="it-IT"/>
        </w:rPr>
        <w:t xml:space="preserve"> quest’ultimo</w:t>
      </w:r>
      <w:r w:rsidRPr="00CA78DC">
        <w:rPr>
          <w:rFonts w:ascii="Calibri" w:hAnsi="Calibri" w:cs="Calibri"/>
          <w:lang w:val="it-IT" w:eastAsia="it-IT"/>
        </w:rPr>
        <w:t xml:space="preserve">,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41D78326" w:rsidR="00D323C6" w:rsidRPr="00CA78DC" w:rsidRDefault="007E4816" w:rsidP="00D323C6">
      <w:pPr>
        <w:rPr>
          <w:rFonts w:ascii="Calibri" w:hAnsi="Calibri" w:cs="Calibri"/>
          <w:lang w:val="it-IT" w:eastAsia="it-IT"/>
        </w:rPr>
      </w:pPr>
      <w:r w:rsidRPr="00CA78DC">
        <w:rPr>
          <w:rFonts w:ascii="Calibri" w:hAnsi="Calibri" w:cs="Calibri"/>
          <w:lang w:val="it-IT" w:eastAsia="it-IT"/>
        </w:rPr>
        <w:t xml:space="preserve">Al termine delle votazioni, gli operatori di seggio procederanno ad effettuare lo spoglio delle votazioni tenutesi in presenza, </w:t>
      </w:r>
      <w:r w:rsidR="00C550C6">
        <w:rPr>
          <w:rFonts w:ascii="Calibri" w:hAnsi="Calibri" w:cs="Calibri"/>
          <w:lang w:val="it-IT" w:eastAsia="it-IT"/>
        </w:rPr>
        <w:t xml:space="preserve">anche </w:t>
      </w:r>
      <w:r w:rsidRPr="00CA78DC">
        <w:rPr>
          <w:rFonts w:ascii="Calibri" w:hAnsi="Calibri" w:cs="Calibri"/>
          <w:lang w:val="it-IT" w:eastAsia="it-IT"/>
        </w:rPr>
        <w:t>attraverso l’utilizzo dello scanner, ed inseriranno, a conteggio finito, i risultati all’interno del sistema, accedendo con le proprie credenziali.</w:t>
      </w:r>
    </w:p>
    <w:p w14:paraId="1C903292" w14:textId="21E68486" w:rsidR="00B90BB8" w:rsidRPr="00CA78DC" w:rsidRDefault="00706965" w:rsidP="00BC104A">
      <w:pPr>
        <w:rPr>
          <w:rFonts w:ascii="Calibri" w:hAnsi="Calibri" w:cs="Calibri"/>
          <w:lang w:val="it-IT" w:eastAsia="it-IT"/>
        </w:rPr>
      </w:pPr>
      <w:r w:rsidRPr="00CA78DC">
        <w:rPr>
          <w:rFonts w:ascii="Calibri" w:hAnsi="Calibri" w:cs="Calibri"/>
          <w:lang w:val="it-IT" w:eastAsia="it-IT"/>
        </w:rPr>
        <w:t xml:space="preserve">Infine </w:t>
      </w:r>
      <w:r w:rsidR="00C550C6">
        <w:rPr>
          <w:rFonts w:ascii="Calibri" w:hAnsi="Calibri" w:cs="Calibri"/>
          <w:lang w:val="it-IT" w:eastAsia="it-IT"/>
        </w:rPr>
        <w:t xml:space="preserve">lo scanner o </w:t>
      </w:r>
      <w:r w:rsidRPr="00CA78DC">
        <w:rPr>
          <w:rFonts w:ascii="Calibri" w:hAnsi="Calibri" w:cs="Calibri"/>
          <w:lang w:val="it-IT" w:eastAsia="it-IT"/>
        </w:rPr>
        <w:t>la segreteria</w:t>
      </w:r>
      <w:r w:rsidR="00C550C6">
        <w:rPr>
          <w:rFonts w:ascii="Calibri" w:hAnsi="Calibri" w:cs="Calibri"/>
          <w:lang w:val="it-IT" w:eastAsia="it-IT"/>
        </w:rPr>
        <w:t xml:space="preserve"> genereranno</w:t>
      </w:r>
      <w:r w:rsidRPr="00CA78DC">
        <w:rPr>
          <w:rFonts w:ascii="Calibri" w:hAnsi="Calibri" w:cs="Calibri"/>
          <w:lang w:val="it-IT" w:eastAsia="it-IT"/>
        </w:rPr>
        <w:t xml:space="preserve"> </w:t>
      </w:r>
      <w:r w:rsidR="00C550C6">
        <w:rPr>
          <w:rFonts w:ascii="Calibri" w:hAnsi="Calibri" w:cs="Calibri"/>
          <w:lang w:val="it-IT" w:eastAsia="it-IT"/>
        </w:rPr>
        <w:t>un</w:t>
      </w:r>
      <w:r w:rsidRPr="00CA78DC">
        <w:rPr>
          <w:rFonts w:ascii="Calibri" w:hAnsi="Calibri" w:cs="Calibri"/>
          <w:lang w:val="it-IT" w:eastAsia="it-IT"/>
        </w:rPr>
        <w:t xml:space="preserve"> report </w:t>
      </w:r>
      <w:r w:rsidR="00C550C6">
        <w:rPr>
          <w:rFonts w:ascii="Calibri" w:hAnsi="Calibri" w:cs="Calibri"/>
          <w:lang w:val="it-IT" w:eastAsia="it-IT"/>
        </w:rPr>
        <w:t>per</w:t>
      </w:r>
      <w:r w:rsidRPr="00CA78DC">
        <w:rPr>
          <w:rFonts w:ascii="Calibri" w:hAnsi="Calibri" w:cs="Calibri"/>
          <w:lang w:val="it-IT" w:eastAsia="it-IT"/>
        </w:rPr>
        <w:t xml:space="preserve"> i risultati finali ed un file relativo alle statistiche degli orari più affollati nei giorni delle elezioni. </w:t>
      </w:r>
      <w:r w:rsidR="00C550C6">
        <w:rPr>
          <w:rFonts w:ascii="Calibri" w:hAnsi="Calibri" w:cs="Calibri"/>
          <w:lang w:val="it-IT" w:eastAsia="it-IT"/>
        </w:rPr>
        <w:t>Successivamente la segreteria p</w:t>
      </w:r>
      <w:r w:rsidRPr="00CA78DC">
        <w:rPr>
          <w:rFonts w:ascii="Calibri" w:hAnsi="Calibri" w:cs="Calibri"/>
          <w:lang w:val="it-IT" w:eastAsia="it-IT"/>
        </w:rPr>
        <w:t>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2C15AF15" w:rsidR="009A756B" w:rsidRDefault="009A756B" w:rsidP="00BC104A">
      <w:pPr>
        <w:rPr>
          <w:rFonts w:ascii="Calibri" w:hAnsi="Calibri" w:cs="Calibri"/>
          <w:lang w:val="it-IT" w:eastAsia="it-IT"/>
        </w:rPr>
      </w:pPr>
    </w:p>
    <w:p w14:paraId="56EA9428" w14:textId="77777777" w:rsidR="009A756B" w:rsidRPr="00CA78DC" w:rsidRDefault="009A756B" w:rsidP="00BC104A">
      <w:pPr>
        <w:rPr>
          <w:rFonts w:ascii="Calibri" w:hAnsi="Calibri" w:cs="Calibri"/>
          <w:lang w:val="it-IT" w:eastAsia="it-IT"/>
        </w:rPr>
      </w:pPr>
    </w:p>
    <w:p w14:paraId="3C795DF8" w14:textId="77777777" w:rsidR="00BC104A" w:rsidRPr="00CA78DC" w:rsidRDefault="00BC104A" w:rsidP="00BC104A">
      <w:pPr>
        <w:rPr>
          <w:rFonts w:ascii="Calibri" w:hAnsi="Calibri" w:cs="Calibri"/>
          <w:lang w:val="it-IT" w:eastAsia="it-IT"/>
        </w:rPr>
      </w:pPr>
    </w:p>
    <w:p w14:paraId="1716B8A1" w14:textId="77777777" w:rsidR="00BC104A" w:rsidRPr="00CA78DC" w:rsidRDefault="00BC104A" w:rsidP="00BC104A">
      <w:pPr>
        <w:rPr>
          <w:rFonts w:ascii="Calibri" w:hAnsi="Calibri" w:cs="Calibri"/>
          <w:lang w:val="it-IT" w:eastAsia="it-IT"/>
        </w:rPr>
      </w:pPr>
    </w:p>
    <w:p w14:paraId="5DB5C18B" w14:textId="02C4ED8D" w:rsidR="00BC104A" w:rsidRDefault="00BC104A" w:rsidP="00BC104A">
      <w:pPr>
        <w:rPr>
          <w:rFonts w:ascii="Calibri" w:hAnsi="Calibri" w:cs="Calibri"/>
          <w:lang w:val="it-IT" w:eastAsia="it-IT"/>
        </w:rPr>
      </w:pPr>
    </w:p>
    <w:p w14:paraId="57D9F471" w14:textId="5F83890E" w:rsidR="00422C1E" w:rsidRDefault="00422C1E" w:rsidP="00BC104A">
      <w:pPr>
        <w:rPr>
          <w:rFonts w:ascii="Calibri" w:hAnsi="Calibri" w:cs="Calibri"/>
          <w:lang w:val="it-IT" w:eastAsia="it-IT"/>
        </w:rPr>
      </w:pPr>
    </w:p>
    <w:p w14:paraId="542DD9DE" w14:textId="7E0BF62E" w:rsidR="00422C1E" w:rsidRDefault="00422C1E" w:rsidP="00BC104A">
      <w:pPr>
        <w:rPr>
          <w:rFonts w:ascii="Calibri" w:hAnsi="Calibri" w:cs="Calibri"/>
          <w:lang w:val="it-IT" w:eastAsia="it-IT"/>
        </w:rPr>
      </w:pPr>
    </w:p>
    <w:p w14:paraId="2BF04F6E" w14:textId="3D23E73C" w:rsidR="00422C1E" w:rsidRDefault="00422C1E" w:rsidP="00BC104A">
      <w:pPr>
        <w:rPr>
          <w:rFonts w:ascii="Calibri" w:hAnsi="Calibri" w:cs="Calibri"/>
          <w:lang w:val="it-IT" w:eastAsia="it-IT"/>
        </w:rPr>
      </w:pPr>
    </w:p>
    <w:p w14:paraId="256AAC16" w14:textId="08587FD1" w:rsidR="00422C1E" w:rsidRDefault="00422C1E" w:rsidP="00BC104A">
      <w:pPr>
        <w:rPr>
          <w:rFonts w:ascii="Calibri" w:hAnsi="Calibri" w:cs="Calibri"/>
          <w:lang w:val="it-IT" w:eastAsia="it-IT"/>
        </w:rPr>
      </w:pPr>
    </w:p>
    <w:p w14:paraId="462C34C4" w14:textId="28F113C1" w:rsidR="00422C1E" w:rsidRDefault="00422C1E" w:rsidP="00BC104A">
      <w:pPr>
        <w:rPr>
          <w:rFonts w:ascii="Calibri" w:hAnsi="Calibri" w:cs="Calibri"/>
          <w:lang w:val="it-IT" w:eastAsia="it-IT"/>
        </w:rPr>
      </w:pPr>
    </w:p>
    <w:p w14:paraId="438F90B4" w14:textId="75AF2F11" w:rsidR="00422C1E" w:rsidRDefault="00422C1E" w:rsidP="00BC104A">
      <w:pPr>
        <w:rPr>
          <w:rFonts w:ascii="Calibri" w:hAnsi="Calibri" w:cs="Calibri"/>
          <w:lang w:val="it-IT" w:eastAsia="it-IT"/>
        </w:rPr>
      </w:pPr>
    </w:p>
    <w:p w14:paraId="5CAD8BAC" w14:textId="08D41FED" w:rsidR="00422C1E" w:rsidRDefault="00422C1E" w:rsidP="00BC104A">
      <w:pPr>
        <w:rPr>
          <w:rFonts w:ascii="Calibri" w:hAnsi="Calibri" w:cs="Calibri"/>
          <w:lang w:val="it-IT" w:eastAsia="it-IT"/>
        </w:rPr>
      </w:pPr>
    </w:p>
    <w:p w14:paraId="4CD983CA" w14:textId="4FA1BB2B" w:rsidR="00422C1E" w:rsidRDefault="00422C1E" w:rsidP="00BC104A">
      <w:pPr>
        <w:rPr>
          <w:rFonts w:ascii="Calibri" w:hAnsi="Calibri" w:cs="Calibri"/>
          <w:lang w:val="it-IT" w:eastAsia="it-IT"/>
        </w:rPr>
      </w:pPr>
    </w:p>
    <w:p w14:paraId="0A9631D9" w14:textId="3F030169" w:rsidR="00422C1E" w:rsidRDefault="00422C1E" w:rsidP="00BC104A">
      <w:pPr>
        <w:rPr>
          <w:rFonts w:ascii="Calibri" w:hAnsi="Calibri" w:cs="Calibri"/>
          <w:lang w:val="it-IT" w:eastAsia="it-IT"/>
        </w:rPr>
      </w:pPr>
    </w:p>
    <w:p w14:paraId="715A0018" w14:textId="24C28897" w:rsidR="00422C1E" w:rsidRDefault="00422C1E" w:rsidP="00BC104A">
      <w:pPr>
        <w:rPr>
          <w:rFonts w:ascii="Calibri" w:hAnsi="Calibri" w:cs="Calibri"/>
          <w:lang w:val="it-IT" w:eastAsia="it-IT"/>
        </w:rPr>
      </w:pPr>
    </w:p>
    <w:p w14:paraId="55FEC3AC" w14:textId="29A58DE1" w:rsidR="00422C1E" w:rsidRDefault="00422C1E" w:rsidP="00BC104A">
      <w:pPr>
        <w:rPr>
          <w:rFonts w:ascii="Calibri" w:hAnsi="Calibri" w:cs="Calibri"/>
          <w:lang w:val="it-IT" w:eastAsia="it-IT"/>
        </w:rPr>
      </w:pPr>
    </w:p>
    <w:p w14:paraId="4F40B5E6" w14:textId="008F0523" w:rsidR="00422C1E" w:rsidRDefault="00422C1E" w:rsidP="00BC104A">
      <w:pPr>
        <w:rPr>
          <w:rFonts w:ascii="Calibri" w:hAnsi="Calibri" w:cs="Calibri"/>
          <w:lang w:val="it-IT" w:eastAsia="it-IT"/>
        </w:rPr>
      </w:pPr>
    </w:p>
    <w:p w14:paraId="09C4B542" w14:textId="5A6A5887" w:rsidR="00422C1E" w:rsidRDefault="00422C1E" w:rsidP="00BC104A">
      <w:pPr>
        <w:rPr>
          <w:rFonts w:ascii="Calibri" w:hAnsi="Calibri" w:cs="Calibri"/>
          <w:lang w:val="it-IT" w:eastAsia="it-IT"/>
        </w:rPr>
      </w:pPr>
    </w:p>
    <w:p w14:paraId="3CD3172F" w14:textId="092D4A08" w:rsidR="00422C1E" w:rsidRDefault="00422C1E" w:rsidP="00BC104A">
      <w:pPr>
        <w:rPr>
          <w:rFonts w:ascii="Calibri" w:hAnsi="Calibri" w:cs="Calibri"/>
          <w:lang w:val="it-IT" w:eastAsia="it-IT"/>
        </w:rPr>
      </w:pPr>
    </w:p>
    <w:p w14:paraId="297DD439" w14:textId="5B4354D7" w:rsidR="00422C1E" w:rsidRDefault="00422C1E" w:rsidP="00BC104A">
      <w:pPr>
        <w:rPr>
          <w:rFonts w:ascii="Calibri" w:hAnsi="Calibri" w:cs="Calibri"/>
          <w:lang w:val="it-IT" w:eastAsia="it-IT"/>
        </w:rPr>
      </w:pPr>
    </w:p>
    <w:p w14:paraId="411A968B" w14:textId="340E358D" w:rsidR="00422C1E" w:rsidRDefault="00422C1E" w:rsidP="00BC104A">
      <w:pPr>
        <w:rPr>
          <w:rFonts w:ascii="Calibri" w:hAnsi="Calibri" w:cs="Calibri"/>
          <w:lang w:val="it-IT" w:eastAsia="it-IT"/>
        </w:rPr>
      </w:pPr>
    </w:p>
    <w:p w14:paraId="20294102" w14:textId="77777777" w:rsidR="00422C1E" w:rsidRPr="00CA78DC" w:rsidRDefault="00422C1E" w:rsidP="00BC104A">
      <w:pPr>
        <w:rPr>
          <w:rFonts w:ascii="Calibri" w:hAnsi="Calibri" w:cs="Calibri"/>
          <w:lang w:val="it-IT" w:eastAsia="it-IT"/>
        </w:rPr>
      </w:pPr>
    </w:p>
    <w:p w14:paraId="20CECF29" w14:textId="69AFBAF2" w:rsidR="00474615" w:rsidRDefault="00474615" w:rsidP="00474615">
      <w:pPr>
        <w:rPr>
          <w:lang w:val="it-IT"/>
        </w:rPr>
      </w:pPr>
    </w:p>
    <w:p w14:paraId="15A3D239" w14:textId="48C4954C" w:rsidR="00422C1E" w:rsidRDefault="00422C1E" w:rsidP="00474615">
      <w:pPr>
        <w:rPr>
          <w:lang w:val="it-IT"/>
        </w:rPr>
      </w:pPr>
    </w:p>
    <w:p w14:paraId="38A04E1D" w14:textId="78E18FA4" w:rsidR="00422C1E" w:rsidRDefault="00422C1E" w:rsidP="00474615">
      <w:pPr>
        <w:rPr>
          <w:lang w:val="it-IT"/>
        </w:rPr>
      </w:pPr>
    </w:p>
    <w:p w14:paraId="00507002" w14:textId="28E59FB8" w:rsidR="00422C1E" w:rsidRDefault="00422C1E" w:rsidP="00474615">
      <w:pPr>
        <w:rPr>
          <w:lang w:val="it-IT"/>
        </w:rPr>
      </w:pPr>
    </w:p>
    <w:p w14:paraId="0C2D2905" w14:textId="3B8B5825" w:rsidR="00422C1E" w:rsidRDefault="00422C1E" w:rsidP="00474615">
      <w:pPr>
        <w:rPr>
          <w:lang w:val="it-IT"/>
        </w:rPr>
      </w:pPr>
    </w:p>
    <w:p w14:paraId="6BC1472D" w14:textId="70D46AFA" w:rsidR="00422C1E" w:rsidRDefault="00422C1E" w:rsidP="00474615">
      <w:pPr>
        <w:rPr>
          <w:lang w:val="it-IT"/>
        </w:rPr>
      </w:pPr>
    </w:p>
    <w:p w14:paraId="2018ECBD" w14:textId="773EC222" w:rsidR="00422C1E" w:rsidRDefault="00422C1E" w:rsidP="00474615">
      <w:pPr>
        <w:rPr>
          <w:lang w:val="it-IT"/>
        </w:rPr>
      </w:pPr>
    </w:p>
    <w:p w14:paraId="3DAA8A63" w14:textId="528BD181" w:rsidR="00422C1E" w:rsidRDefault="00422C1E" w:rsidP="00474615">
      <w:pPr>
        <w:rPr>
          <w:lang w:val="it-IT"/>
        </w:rPr>
      </w:pPr>
    </w:p>
    <w:p w14:paraId="58F11E06" w14:textId="3519B60E" w:rsidR="00422C1E" w:rsidRDefault="00422C1E" w:rsidP="00474615">
      <w:pPr>
        <w:rPr>
          <w:lang w:val="it-IT"/>
        </w:rPr>
      </w:pPr>
    </w:p>
    <w:p w14:paraId="366A03D0" w14:textId="1C211C67" w:rsidR="00422C1E" w:rsidRDefault="00422C1E" w:rsidP="00474615">
      <w:pPr>
        <w:rPr>
          <w:lang w:val="it-IT"/>
        </w:rPr>
      </w:pPr>
    </w:p>
    <w:p w14:paraId="3D4B6D17" w14:textId="11A4E4C0" w:rsidR="00422C1E" w:rsidRDefault="00422C1E" w:rsidP="00474615">
      <w:pPr>
        <w:rPr>
          <w:lang w:val="it-IT"/>
        </w:rPr>
      </w:pPr>
    </w:p>
    <w:p w14:paraId="7DE8419C" w14:textId="5229EFC9" w:rsidR="00422C1E" w:rsidRDefault="00422C1E" w:rsidP="00474615">
      <w:pPr>
        <w:rPr>
          <w:lang w:val="it-IT"/>
        </w:rPr>
      </w:pPr>
    </w:p>
    <w:p w14:paraId="2DE0E470" w14:textId="27A85E2D" w:rsidR="00422C1E" w:rsidRDefault="00422C1E" w:rsidP="00474615">
      <w:pPr>
        <w:rPr>
          <w:lang w:val="it-IT"/>
        </w:rPr>
      </w:pPr>
    </w:p>
    <w:p w14:paraId="0131B4C0" w14:textId="6AEFD967" w:rsidR="00422C1E" w:rsidRDefault="00422C1E" w:rsidP="00474615">
      <w:pPr>
        <w:rPr>
          <w:lang w:val="it-IT"/>
        </w:rPr>
      </w:pPr>
    </w:p>
    <w:p w14:paraId="0E743258" w14:textId="1ABC049B" w:rsidR="00422C1E" w:rsidRDefault="00422C1E" w:rsidP="00474615">
      <w:pPr>
        <w:rPr>
          <w:lang w:val="it-IT"/>
        </w:rPr>
      </w:pPr>
    </w:p>
    <w:p w14:paraId="3A096F59" w14:textId="17017649" w:rsidR="00422C1E" w:rsidRDefault="00422C1E" w:rsidP="00474615">
      <w:pPr>
        <w:rPr>
          <w:lang w:val="it-IT"/>
        </w:rPr>
      </w:pPr>
    </w:p>
    <w:p w14:paraId="2E2396E7" w14:textId="2660E13B" w:rsidR="00422C1E" w:rsidRDefault="00422C1E" w:rsidP="00474615">
      <w:pPr>
        <w:rPr>
          <w:lang w:val="it-IT"/>
        </w:rPr>
      </w:pPr>
    </w:p>
    <w:p w14:paraId="6DAD4895" w14:textId="2BC66627" w:rsidR="00422C1E" w:rsidRDefault="00422C1E" w:rsidP="00474615">
      <w:pPr>
        <w:rPr>
          <w:lang w:val="it-IT"/>
        </w:rPr>
      </w:pPr>
    </w:p>
    <w:p w14:paraId="7549C0E7" w14:textId="297A5CD9" w:rsidR="00422C1E" w:rsidRDefault="00422C1E" w:rsidP="00474615">
      <w:pPr>
        <w:rPr>
          <w:lang w:val="it-IT"/>
        </w:rPr>
      </w:pPr>
    </w:p>
    <w:p w14:paraId="5648BF48" w14:textId="3FDF0DD0" w:rsidR="00422C1E" w:rsidRDefault="00422C1E" w:rsidP="00474615">
      <w:pPr>
        <w:rPr>
          <w:lang w:val="it-IT"/>
        </w:rPr>
      </w:pPr>
    </w:p>
    <w:p w14:paraId="6B21CA8A" w14:textId="0A63F225" w:rsidR="00422C1E" w:rsidRDefault="00422C1E" w:rsidP="00474615">
      <w:pPr>
        <w:rPr>
          <w:lang w:val="it-IT"/>
        </w:rPr>
      </w:pPr>
    </w:p>
    <w:p w14:paraId="374D1909" w14:textId="23C62C76" w:rsidR="00422C1E" w:rsidRDefault="00422C1E" w:rsidP="00474615">
      <w:pPr>
        <w:rPr>
          <w:lang w:val="it-IT"/>
        </w:rPr>
      </w:pPr>
    </w:p>
    <w:p w14:paraId="04A47B92" w14:textId="35253534" w:rsidR="00422C1E" w:rsidRDefault="00422C1E" w:rsidP="00474615">
      <w:pPr>
        <w:rPr>
          <w:lang w:val="it-IT"/>
        </w:rPr>
      </w:pPr>
    </w:p>
    <w:p w14:paraId="38EE0D52" w14:textId="77777777" w:rsidR="00474615" w:rsidRDefault="00474615" w:rsidP="00474615">
      <w:pPr>
        <w:rPr>
          <w:lang w:val="it-IT"/>
        </w:rPr>
      </w:pPr>
    </w:p>
    <w:p w14:paraId="1F81C9D3" w14:textId="77777777" w:rsidR="00474615" w:rsidRDefault="00474615" w:rsidP="00474615">
      <w:pPr>
        <w:rPr>
          <w:lang w:val="it-IT"/>
        </w:rPr>
      </w:pPr>
    </w:p>
    <w:p w14:paraId="34451124" w14:textId="77777777" w:rsidR="00D36899" w:rsidRPr="00474615" w:rsidRDefault="00D36899"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23D2ACDF" w:rsidR="00B90BB8" w:rsidRPr="00DC7A39" w:rsidRDefault="00B90BB8" w:rsidP="007F2C7D">
      <w:pPr>
        <w:ind w:left="-1701"/>
        <w:jc w:val="center"/>
        <w:rPr>
          <w:rFonts w:ascii="Calibri" w:hAnsi="Calibri" w:cs="Calibri"/>
          <w:color w:val="4F81BD"/>
          <w:lang w:val="it-IT"/>
        </w:rPr>
      </w:pP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6F4550">
      <w:pPr>
        <w:pStyle w:val="Paragrafoelenco"/>
        <w:numPr>
          <w:ilvl w:val="0"/>
          <w:numId w:val="36"/>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6F4550">
      <w:pPr>
        <w:pStyle w:val="Paragrafoelenco"/>
        <w:numPr>
          <w:ilvl w:val="0"/>
          <w:numId w:val="36"/>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6F4550">
      <w:pPr>
        <w:numPr>
          <w:ilvl w:val="0"/>
          <w:numId w:val="36"/>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36B939DB"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w:t>
      </w:r>
      <w:r w:rsidR="00DA6FA3">
        <w:rPr>
          <w:rFonts w:ascii="Calibri" w:hAnsi="Calibri" w:cs="Calibri"/>
          <w:lang w:val="it-IT"/>
        </w:rPr>
        <w:t>i tutti i dati relativi agli</w:t>
      </w:r>
      <w:r w:rsidRPr="00530C8F">
        <w:rPr>
          <w:rFonts w:ascii="Calibri" w:hAnsi="Calibri" w:cs="Calibri"/>
          <w:lang w:val="it-IT"/>
        </w:rPr>
        <w:t xml:space="preserve"> eventi</w:t>
      </w:r>
      <w:r w:rsidR="00DA6FA3">
        <w:rPr>
          <w:rFonts w:ascii="Calibri" w:hAnsi="Calibri" w:cs="Calibri"/>
          <w:lang w:val="it-IT"/>
        </w:rPr>
        <w:t>,</w:t>
      </w:r>
      <w:r w:rsidRPr="00530C8F">
        <w:rPr>
          <w:rFonts w:ascii="Calibri" w:hAnsi="Calibri" w:cs="Calibri"/>
          <w:lang w:val="it-IT"/>
        </w:rPr>
        <w:t xml:space="preserv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w:t>
      </w:r>
      <w:r w:rsidR="00DA6FA3">
        <w:rPr>
          <w:rFonts w:ascii="Calibri" w:hAnsi="Calibri" w:cs="Calibri"/>
          <w:lang w:val="it-IT"/>
        </w:rPr>
        <w:t>lle turnazioni di lavoro associati agli operatori di seggio</w:t>
      </w:r>
      <w:r w:rsidRPr="00530C8F">
        <w:rPr>
          <w:rFonts w:ascii="Calibri" w:hAnsi="Calibri" w:cs="Calibri"/>
          <w:lang w:val="it-IT"/>
        </w:rPr>
        <w:t>. Verrà effettuata la pulizia del Database dopo un tempo specifico, permettendo la cancellazione di utenti, eventi, voti e prenotazioni.</w:t>
      </w:r>
      <w:r w:rsidR="00474615">
        <w:rPr>
          <w:rFonts w:ascii="Calibri" w:hAnsi="Calibri" w:cs="Calibri"/>
          <w:lang w:val="it-IT"/>
        </w:rPr>
        <w:t xml:space="preserve"> Le dipendenze, dei componenti relativi al sistema, sono state inserite in quanto, la mancata gestione di una componente porta ad una mancata attivazione del componente all’interno del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09F59289"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w:t>
      </w:r>
      <w:r w:rsidR="00634279">
        <w:rPr>
          <w:rFonts w:ascii="Calibri" w:hAnsi="Calibri" w:cs="Calibri"/>
          <w:lang w:val="it-IT"/>
        </w:rPr>
        <w:t>gestion</w:t>
      </w:r>
      <w:r w:rsidR="007D2496">
        <w:rPr>
          <w:rFonts w:ascii="Calibri" w:hAnsi="Calibri" w:cs="Calibri"/>
          <w:lang w:val="it-IT"/>
        </w:rPr>
        <w:t xml:space="preserve">e dell’account degli operatori, elettori e amministratori, </w:t>
      </w:r>
      <w:r w:rsidR="008F174D">
        <w:rPr>
          <w:rFonts w:ascii="Calibri" w:hAnsi="Calibri" w:cs="Calibri"/>
          <w:lang w:val="it-IT"/>
        </w:rPr>
        <w:t>de</w:t>
      </w:r>
      <w:r w:rsidR="00634279">
        <w:rPr>
          <w:rFonts w:ascii="Calibri" w:hAnsi="Calibri" w:cs="Calibri"/>
          <w:lang w:val="it-IT"/>
        </w:rPr>
        <w:t>ll’evento e</w:t>
      </w:r>
      <w:r w:rsidR="008F174D">
        <w:rPr>
          <w:rFonts w:ascii="Calibri" w:hAnsi="Calibri" w:cs="Calibri"/>
          <w:lang w:val="it-IT"/>
        </w:rPr>
        <w:t xml:space="preserve"> delle turnazioni per gli operatori di seggi</w:t>
      </w:r>
      <w:r w:rsidR="00634279">
        <w:rPr>
          <w:rFonts w:ascii="Calibri" w:hAnsi="Calibri" w:cs="Calibri"/>
          <w:lang w:val="it-IT"/>
        </w:rPr>
        <w:t>o</w:t>
      </w:r>
      <w:r w:rsidR="008F174D">
        <w:rPr>
          <w:rFonts w:ascii="Calibri" w:hAnsi="Calibri" w:cs="Calibri"/>
          <w:lang w:val="it-IT"/>
        </w:rPr>
        <w:t>.</w:t>
      </w:r>
      <w:r w:rsidR="00634279">
        <w:rPr>
          <w:rFonts w:ascii="Calibri" w:hAnsi="Calibri" w:cs="Calibri"/>
          <w:lang w:val="it-IT"/>
        </w:rPr>
        <w:t xml:space="preserve"> </w:t>
      </w:r>
      <w:proofErr w:type="gramStart"/>
      <w:r w:rsidR="00634279">
        <w:rPr>
          <w:rFonts w:ascii="Calibri" w:hAnsi="Calibri" w:cs="Calibri"/>
          <w:lang w:val="it-IT"/>
        </w:rPr>
        <w:t>Le dipendenze dei componenti del sistema con i componenti del database,</w:t>
      </w:r>
      <w:proofErr w:type="gramEnd"/>
      <w:r w:rsidR="00634279">
        <w:rPr>
          <w:rFonts w:ascii="Calibri" w:hAnsi="Calibri" w:cs="Calibri"/>
          <w:lang w:val="it-IT"/>
        </w:rPr>
        <w:t xml:space="preserve"> sono state inserite in quanto la mancata gestione di una componente del </w:t>
      </w:r>
      <w:proofErr w:type="spellStart"/>
      <w:r w:rsidR="00634279">
        <w:rPr>
          <w:rFonts w:ascii="Calibri" w:hAnsi="Calibri" w:cs="Calibri"/>
          <w:lang w:val="it-IT"/>
        </w:rPr>
        <w:t>db</w:t>
      </w:r>
      <w:proofErr w:type="spellEnd"/>
      <w:r w:rsidR="00634279">
        <w:rPr>
          <w:rFonts w:ascii="Calibri" w:hAnsi="Calibri" w:cs="Calibri"/>
          <w:lang w:val="it-IT"/>
        </w:rPr>
        <w:t xml:space="preserve"> porta ad una mancata attivazione del componente all’interno del sistema.</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2673A887" w14:textId="5138A95E" w:rsidR="004028AF" w:rsidRDefault="004028AF" w:rsidP="00B90BB8">
      <w:pPr>
        <w:rPr>
          <w:rFonts w:ascii="Calibri" w:hAnsi="Calibri" w:cs="Calibri"/>
          <w:lang w:val="it-IT"/>
        </w:rPr>
      </w:pPr>
    </w:p>
    <w:p w14:paraId="69EF67C8" w14:textId="77777777" w:rsidR="001058D0" w:rsidRPr="00530C8F" w:rsidRDefault="001058D0" w:rsidP="00B90BB8">
      <w:pPr>
        <w:rPr>
          <w:rFonts w:ascii="Calibri" w:hAnsi="Calibri" w:cs="Calibri"/>
          <w:lang w:val="it-IT"/>
        </w:rPr>
      </w:pPr>
    </w:p>
    <w:p w14:paraId="3E14FB77" w14:textId="77777777" w:rsidR="00B90BB8" w:rsidRPr="00530C8F" w:rsidRDefault="00B96461" w:rsidP="006F4550">
      <w:pPr>
        <w:numPr>
          <w:ilvl w:val="0"/>
          <w:numId w:val="37"/>
        </w:numPr>
        <w:rPr>
          <w:rFonts w:ascii="Calibri" w:hAnsi="Calibri" w:cs="Calibri"/>
          <w:u w:val="single"/>
          <w:lang w:val="it-IT"/>
        </w:rPr>
      </w:pPr>
      <w:r w:rsidRPr="00530C8F">
        <w:rPr>
          <w:rFonts w:ascii="Calibri" w:hAnsi="Calibri" w:cs="Calibri"/>
          <w:b/>
          <w:bCs/>
          <w:i/>
          <w:iCs/>
          <w:u w:val="single"/>
          <w:lang w:val="it-IT"/>
        </w:rPr>
        <w:lastRenderedPageBreak/>
        <w:t>Comp3: Votazione in pre</w:t>
      </w:r>
      <w:r w:rsidR="00B90BB8" w:rsidRPr="00530C8F">
        <w:rPr>
          <w:rFonts w:ascii="Calibri" w:hAnsi="Calibri" w:cs="Calibri"/>
          <w:b/>
          <w:bCs/>
          <w:i/>
          <w:iCs/>
          <w:u w:val="single"/>
          <w:lang w:val="it-IT"/>
        </w:rPr>
        <w:t>senza</w:t>
      </w:r>
    </w:p>
    <w:p w14:paraId="45FFD574" w14:textId="77777777"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4E6018">
        <w:rPr>
          <w:rFonts w:ascii="Calibri" w:hAnsi="Calibri" w:cs="Calibri"/>
          <w:lang w:val="it-IT"/>
        </w:rPr>
        <w:t>quattro</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 scanner e gestione riconoscimento elettore</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di seggio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aiutati anche dallo scanner,</w:t>
      </w:r>
      <w:r w:rsidRPr="00530C8F">
        <w:rPr>
          <w:rFonts w:ascii="Calibri" w:hAnsi="Calibri" w:cs="Calibri"/>
          <w:lang w:val="it-IT"/>
        </w:rPr>
        <w:t xml:space="preserve"> e accedono al sistema. I risultati dello spoglio verranno inseriti nel database e visualizzati sulla dashboard.</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6F4550">
      <w:pPr>
        <w:numPr>
          <w:ilvl w:val="0"/>
          <w:numId w:val="40"/>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042F02D1" w:rsidR="00DD7C24" w:rsidRPr="00080A39" w:rsidRDefault="001058D0" w:rsidP="00DD7C24">
      <w:pPr>
        <w:rPr>
          <w:rFonts w:ascii="Calibri" w:hAnsi="Calibri" w:cs="Calibri"/>
          <w:lang w:val="it-IT"/>
        </w:rPr>
      </w:pPr>
      <w:r>
        <w:rPr>
          <w:rFonts w:ascii="Calibri" w:hAnsi="Calibri" w:cs="Calibri"/>
          <w:lang w:val="it-IT"/>
        </w:rPr>
        <w:t>Le dipendenze, dei componenti relativi al</w:t>
      </w:r>
      <w:r w:rsidR="004947C6">
        <w:rPr>
          <w:rFonts w:ascii="Calibri" w:hAnsi="Calibri" w:cs="Calibri"/>
          <w:lang w:val="it-IT"/>
        </w:rPr>
        <w:t>l’interfaccia grafica</w:t>
      </w:r>
      <w:r>
        <w:rPr>
          <w:rFonts w:ascii="Calibri" w:hAnsi="Calibri" w:cs="Calibri"/>
          <w:lang w:val="it-IT"/>
        </w:rPr>
        <w:t>, sono state inserite in quanto, la mancata gestione di una componente porta ad una mancata attivazione del componente all’interno d</w:t>
      </w:r>
      <w:r w:rsidR="004947C6">
        <w:rPr>
          <w:rFonts w:ascii="Calibri" w:hAnsi="Calibri" w:cs="Calibri"/>
          <w:lang w:val="it-IT"/>
        </w:rPr>
        <w:t>ella GUI</w:t>
      </w:r>
      <w:r>
        <w:rPr>
          <w:rFonts w:ascii="Calibri" w:hAnsi="Calibri" w:cs="Calibri"/>
          <w:lang w:val="it-IT"/>
        </w:rPr>
        <w:t>.</w:t>
      </w: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46B4C981"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670C258B" w:rsidR="008A24BB" w:rsidRDefault="0053670F" w:rsidP="00DC7A39">
      <w:pPr>
        <w:jc w:val="center"/>
        <w:rPr>
          <w:rFonts w:ascii="Calibri" w:hAnsi="Calibri" w:cs="Calibri"/>
          <w:b/>
          <w:bCs/>
          <w:lang w:val="it-IT"/>
        </w:rPr>
      </w:pPr>
      <w:r>
        <w:rPr>
          <w:rFonts w:ascii="Calibri" w:hAnsi="Calibri" w:cs="Calibri"/>
          <w:b/>
          <w:bCs/>
          <w:lang w:val="it-IT"/>
        </w:rPr>
        <w:pict w14:anchorId="5809421A">
          <v:shape id="_x0000_i1026" type="#_x0000_t75" style="width:383.4pt;height:277.2pt">
            <v:imagedata r:id="rId20" o:title="Creazione Evento"/>
          </v:shape>
        </w:pict>
      </w: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28CDA976" w:rsidR="00C361E8" w:rsidRDefault="0053670F" w:rsidP="00DC7A39">
      <w:pPr>
        <w:jc w:val="center"/>
        <w:rPr>
          <w:rFonts w:ascii="Calibri" w:hAnsi="Calibri" w:cs="Calibri"/>
          <w:b/>
          <w:bCs/>
          <w:lang w:val="it-IT"/>
        </w:rPr>
      </w:pPr>
      <w:r>
        <w:rPr>
          <w:rFonts w:ascii="Calibri" w:hAnsi="Calibri" w:cs="Calibri"/>
          <w:b/>
          <w:bCs/>
          <w:lang w:val="it-IT"/>
        </w:rPr>
        <w:pict w14:anchorId="38CD30EC">
          <v:shape id="_x0000_i1027" type="#_x0000_t75" style="width:502.2pt;height:274.8pt">
            <v:imagedata r:id="rId21" o:title="Turnazioni Operatore"/>
          </v:shape>
        </w:pict>
      </w: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6F4550">
      <w:pPr>
        <w:numPr>
          <w:ilvl w:val="0"/>
          <w:numId w:val="27"/>
        </w:numPr>
        <w:rPr>
          <w:rFonts w:ascii="Calibri" w:hAnsi="Calibri" w:cs="Calibri"/>
          <w:lang w:val="it-IT" w:eastAsia="en-GB"/>
        </w:rPr>
      </w:pPr>
      <w:r>
        <w:rPr>
          <w:rFonts w:ascii="Calibri" w:hAnsi="Calibri" w:cs="Calibri"/>
          <w:lang w:val="it-IT"/>
        </w:rPr>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6F4550">
      <w:pPr>
        <w:numPr>
          <w:ilvl w:val="0"/>
          <w:numId w:val="27"/>
        </w:numPr>
        <w:rPr>
          <w:rFonts w:ascii="Calibri" w:hAnsi="Calibri" w:cs="Calibri"/>
          <w:lang w:val="it-IT" w:eastAsia="en-GB"/>
        </w:rPr>
      </w:pPr>
      <w:r>
        <w:rPr>
          <w:rFonts w:ascii="Calibri" w:hAnsi="Calibri" w:cs="Calibri"/>
          <w:lang w:val="it-IT" w:eastAsia="en-GB"/>
        </w:rPr>
        <w:lastRenderedPageBreak/>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2E51E784" w:rsidR="00C361E8" w:rsidRDefault="0053670F" w:rsidP="00DC7A39">
      <w:pPr>
        <w:jc w:val="center"/>
        <w:rPr>
          <w:rFonts w:ascii="Calibri" w:hAnsi="Calibri" w:cs="Calibri"/>
          <w:lang w:val="it-IT"/>
        </w:rPr>
      </w:pPr>
      <w:r>
        <w:rPr>
          <w:rFonts w:ascii="Calibri" w:hAnsi="Calibri" w:cs="Calibri"/>
          <w:lang w:val="it-IT"/>
        </w:rPr>
        <w:pict w14:anchorId="6C5DA5FC">
          <v:shape id="_x0000_i1028" type="#_x0000_t75" style="width:426pt;height:487.8pt">
            <v:imagedata r:id="rId22" o:title="Prenotazione Votazione Presenza"/>
          </v:shape>
        </w:pict>
      </w: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6F4550">
      <w:pPr>
        <w:numPr>
          <w:ilvl w:val="0"/>
          <w:numId w:val="27"/>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6F4550">
      <w:pPr>
        <w:numPr>
          <w:ilvl w:val="0"/>
          <w:numId w:val="27"/>
        </w:numPr>
        <w:rPr>
          <w:rFonts w:ascii="Calibri" w:hAnsi="Calibri" w:cs="Calibri"/>
          <w:lang w:val="it-IT" w:eastAsia="en-GB"/>
        </w:rPr>
      </w:pPr>
      <w:proofErr w:type="gramStart"/>
      <w:r>
        <w:rPr>
          <w:rFonts w:ascii="Calibri" w:hAnsi="Calibri" w:cs="Calibri"/>
          <w:lang w:val="it-IT" w:eastAsia="en-GB"/>
        </w:rPr>
        <w:t>L’</w:t>
      </w:r>
      <w:r w:rsidR="00EA3172">
        <w:rPr>
          <w:rFonts w:ascii="Calibri" w:hAnsi="Calibri" w:cs="Calibri"/>
          <w:lang w:val="it-IT" w:eastAsia="en-GB"/>
        </w:rPr>
        <w:t>a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1382A978" w:rsidR="00C361E8" w:rsidRDefault="0053670F" w:rsidP="00DC7A39">
      <w:pPr>
        <w:jc w:val="center"/>
        <w:rPr>
          <w:rFonts w:ascii="Calibri" w:hAnsi="Calibri" w:cs="Calibri"/>
          <w:color w:val="4F81BD"/>
          <w:lang w:val="it-IT"/>
        </w:rPr>
      </w:pPr>
      <w:r>
        <w:rPr>
          <w:rFonts w:ascii="Calibri" w:hAnsi="Calibri" w:cs="Calibri"/>
          <w:color w:val="4F81BD"/>
          <w:lang w:val="it-IT"/>
        </w:rPr>
        <w:lastRenderedPageBreak/>
        <w:pict w14:anchorId="643D841E">
          <v:shape id="_x0000_i1029" type="#_x0000_t75" style="width:423pt;height:526.8pt">
            <v:imagedata r:id="rId23" o:title="Prenotazione Votazione Online"/>
          </v:shape>
        </w:pict>
      </w: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w:t>
      </w:r>
      <w:r>
        <w:rPr>
          <w:rFonts w:ascii="Calibri" w:hAnsi="Calibri" w:cs="Calibri"/>
          <w:lang w:val="it-IT" w:eastAsia="en-GB"/>
        </w:rPr>
        <w:lastRenderedPageBreak/>
        <w:t xml:space="preserve">“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6F4550">
      <w:pPr>
        <w:numPr>
          <w:ilvl w:val="0"/>
          <w:numId w:val="27"/>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6F4550">
      <w:pPr>
        <w:numPr>
          <w:ilvl w:val="0"/>
          <w:numId w:val="27"/>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71C1FC46" w:rsidR="00C361E8" w:rsidRDefault="0053670F" w:rsidP="00DC7A39">
      <w:pPr>
        <w:jc w:val="center"/>
        <w:rPr>
          <w:rFonts w:ascii="Calibri" w:hAnsi="Calibri" w:cs="Calibri"/>
          <w:b/>
          <w:bCs/>
          <w:lang w:val="it-IT"/>
        </w:rPr>
      </w:pPr>
      <w:r>
        <w:rPr>
          <w:rFonts w:ascii="Calibri" w:hAnsi="Calibri" w:cs="Calibri"/>
          <w:b/>
          <w:bCs/>
          <w:lang w:val="it-IT"/>
        </w:rPr>
        <w:lastRenderedPageBreak/>
        <w:pict w14:anchorId="39F80357">
          <v:shape id="_x0000_i1030" type="#_x0000_t75" style="width:417.6pt;height:526.8pt">
            <v:imagedata r:id="rId24" o:title="Cambio Modalità"/>
          </v:shape>
        </w:pict>
      </w: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6F4550">
      <w:pPr>
        <w:numPr>
          <w:ilvl w:val="0"/>
          <w:numId w:val="27"/>
        </w:numPr>
        <w:rPr>
          <w:rFonts w:ascii="Calibri" w:hAnsi="Calibri" w:cs="Calibri"/>
          <w:lang w:val="it-IT" w:eastAsia="en-GB"/>
        </w:rPr>
      </w:pPr>
      <w:r>
        <w:rPr>
          <w:rFonts w:ascii="Calibri" w:hAnsi="Calibri" w:cs="Calibri"/>
          <w:lang w:val="it-IT"/>
        </w:rPr>
        <w:lastRenderedPageBreak/>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6F4550">
      <w:pPr>
        <w:numPr>
          <w:ilvl w:val="0"/>
          <w:numId w:val="27"/>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DE09840" w:rsidR="00C361E8" w:rsidRDefault="0053670F" w:rsidP="00DC7A39">
      <w:pPr>
        <w:jc w:val="center"/>
        <w:rPr>
          <w:rFonts w:ascii="Calibri" w:hAnsi="Calibri" w:cs="Calibri"/>
          <w:lang w:val="it-IT"/>
        </w:rPr>
      </w:pPr>
      <w:r>
        <w:rPr>
          <w:rFonts w:ascii="Calibri" w:hAnsi="Calibri" w:cs="Calibri"/>
          <w:lang w:val="it-IT"/>
        </w:rPr>
        <w:lastRenderedPageBreak/>
        <w:pict w14:anchorId="62396F67">
          <v:shape id="_x0000_i1031" type="#_x0000_t75" style="width:487.8pt;height:540pt">
            <v:imagedata r:id="rId25" o:title="Votazione Presenza"/>
          </v:shape>
        </w:pict>
      </w: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w:t>
      </w:r>
      <w:r w:rsidR="005D37F8">
        <w:rPr>
          <w:rFonts w:ascii="Calibri" w:hAnsi="Calibri" w:cs="Calibri"/>
          <w:lang w:val="it-IT"/>
        </w:rPr>
        <w:lastRenderedPageBreak/>
        <w:t>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54C92F9B" w:rsidR="00C361E8" w:rsidRDefault="0053670F" w:rsidP="00DC7A39">
      <w:pPr>
        <w:jc w:val="center"/>
        <w:rPr>
          <w:rFonts w:ascii="Calibri" w:hAnsi="Calibri" w:cs="Calibri"/>
          <w:b/>
          <w:bCs/>
          <w:lang w:val="it-IT"/>
        </w:rPr>
      </w:pPr>
      <w:r>
        <w:rPr>
          <w:rFonts w:ascii="Calibri" w:hAnsi="Calibri" w:cs="Calibri"/>
          <w:b/>
          <w:bCs/>
          <w:lang w:val="it-IT"/>
        </w:rPr>
        <w:lastRenderedPageBreak/>
        <w:pict w14:anchorId="45342294">
          <v:shape id="_x0000_i1032" type="#_x0000_t75" style="width:383.4pt;height:583.8pt">
            <v:imagedata r:id="rId26" o:title="Votazione Online"/>
          </v:shape>
        </w:pict>
      </w: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041B9A2B" w:rsidR="00C361E8" w:rsidRDefault="0053670F" w:rsidP="00DC7A39">
      <w:pPr>
        <w:jc w:val="center"/>
        <w:rPr>
          <w:rFonts w:ascii="Calibri" w:hAnsi="Calibri" w:cs="Calibri"/>
          <w:lang w:val="it-IT" w:eastAsia="en-GB"/>
        </w:rPr>
      </w:pPr>
      <w:r>
        <w:rPr>
          <w:rFonts w:ascii="Calibri" w:hAnsi="Calibri" w:cs="Calibri"/>
          <w:lang w:val="it-IT" w:eastAsia="en-GB"/>
        </w:rPr>
        <w:pict w14:anchorId="1885F18A">
          <v:shape id="_x0000_i1033" type="#_x0000_t75" style="width:493.2pt;height:314.4pt">
            <v:imagedata r:id="rId27" o:title="Caricamento Risultati Voti Presenza"/>
          </v:shape>
        </w:pict>
      </w: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6F4550">
      <w:pPr>
        <w:numPr>
          <w:ilvl w:val="0"/>
          <w:numId w:val="42"/>
        </w:numPr>
        <w:rPr>
          <w:rFonts w:ascii="Calibri" w:hAnsi="Calibri" w:cs="Calibri"/>
          <w:lang w:val="it-IT"/>
        </w:rPr>
      </w:pPr>
      <w:r>
        <w:rPr>
          <w:rFonts w:ascii="Calibri" w:hAnsi="Calibri" w:cs="Calibri"/>
          <w:lang w:val="it-IT"/>
        </w:rPr>
        <w:lastRenderedPageBreak/>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6F4550">
      <w:pPr>
        <w:numPr>
          <w:ilvl w:val="0"/>
          <w:numId w:val="42"/>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20F9BFA5" w:rsidR="00C361E8" w:rsidRDefault="0053670F" w:rsidP="00DC7A39">
      <w:pPr>
        <w:jc w:val="center"/>
        <w:rPr>
          <w:rFonts w:ascii="Calibri" w:hAnsi="Calibri" w:cs="Calibri"/>
          <w:lang w:val="it-IT" w:eastAsia="en-GB"/>
        </w:rPr>
      </w:pPr>
      <w:r>
        <w:rPr>
          <w:rFonts w:ascii="Calibri" w:hAnsi="Calibri" w:cs="Calibri"/>
          <w:lang w:val="it-IT" w:eastAsia="en-GB"/>
        </w:rPr>
        <w:lastRenderedPageBreak/>
        <w:pict w14:anchorId="4F3B450E">
          <v:shape id="_x0000_i1034" type="#_x0000_t75" style="width:481.8pt;height:584.4pt">
            <v:imagedata r:id="rId28" o:title="Pubblicazione Risultati e Report"/>
          </v:shape>
        </w:pict>
      </w:r>
    </w:p>
    <w:p w14:paraId="16F4F49F" w14:textId="77777777" w:rsidR="00C361E8" w:rsidRPr="006969F6" w:rsidRDefault="00C361E8" w:rsidP="00763DFB">
      <w:pPr>
        <w:rPr>
          <w:rFonts w:ascii="Calibri" w:hAnsi="Calibri" w:cs="Calibri"/>
          <w:lang w:val="it-IT" w:eastAsia="en-GB"/>
        </w:rPr>
      </w:pPr>
    </w:p>
    <w:p w14:paraId="07F2C351" w14:textId="1A5FA801" w:rsidR="0058486E" w:rsidRDefault="000157E0" w:rsidP="0058486E">
      <w:pPr>
        <w:pStyle w:val="Titolo"/>
        <w:outlineLvl w:val="0"/>
        <w:rPr>
          <w:rFonts w:ascii="Calibri" w:hAnsi="Calibri" w:cs="Calibri"/>
          <w:noProof/>
          <w:color w:val="auto"/>
        </w:rPr>
      </w:pPr>
      <w:r w:rsidRPr="00C9330D">
        <w:rPr>
          <w:rFonts w:ascii="Calibri" w:hAnsi="Calibri" w:cs="Calibri"/>
          <w:noProof/>
          <w:lang w:val="it-IT"/>
        </w:rPr>
        <w:br w:type="page"/>
      </w:r>
      <w:bookmarkStart w:id="20" w:name="_Toc60592444"/>
      <w:r w:rsidR="00C34EB7" w:rsidRPr="00080A39">
        <w:rPr>
          <w:rFonts w:ascii="Calibri" w:hAnsi="Calibri" w:cs="Calibri"/>
          <w:noProof/>
          <w:color w:val="auto"/>
          <w:lang w:val="en-GB"/>
        </w:rPr>
        <w:lastRenderedPageBreak/>
        <w:t>D</w:t>
      </w:r>
      <w:r w:rsidR="00E04CD9" w:rsidRPr="00080A39">
        <w:rPr>
          <w:rFonts w:ascii="Calibri" w:hAnsi="Calibri" w:cs="Calibri"/>
          <w:noProof/>
          <w:color w:val="auto"/>
        </w:rPr>
        <w:t>. Design Decisions</w:t>
      </w:r>
      <w:bookmarkEnd w:id="20"/>
    </w:p>
    <w:p w14:paraId="62BCDEB1" w14:textId="479B5ABD" w:rsidR="0058486E" w:rsidRPr="00605687" w:rsidRDefault="0058486E" w:rsidP="0058486E">
      <w:pPr>
        <w:rPr>
          <w:rFonts w:ascii="Calibri" w:hAnsi="Calibri" w:cs="Calibri"/>
          <w:lang w:val="it-IT"/>
        </w:rPr>
      </w:pPr>
      <w:r w:rsidRPr="00605687">
        <w:rPr>
          <w:rFonts w:ascii="Calibri" w:hAnsi="Calibri" w:cs="Calibri"/>
          <w:lang w:val="it-IT"/>
        </w:rPr>
        <w:t xml:space="preserve">Le </w:t>
      </w:r>
      <w:r w:rsidR="00715674" w:rsidRPr="00605687">
        <w:rPr>
          <w:rFonts w:ascii="Calibri" w:hAnsi="Calibri" w:cs="Calibri"/>
          <w:lang w:val="it-IT"/>
        </w:rPr>
        <w:t>D</w:t>
      </w:r>
      <w:r w:rsidRPr="00605687">
        <w:rPr>
          <w:rFonts w:ascii="Calibri" w:hAnsi="Calibri" w:cs="Calibri"/>
          <w:lang w:val="it-IT"/>
        </w:rPr>
        <w:t xml:space="preserve">esign </w:t>
      </w:r>
      <w:proofErr w:type="spellStart"/>
      <w:r w:rsidR="00715674" w:rsidRPr="00605687">
        <w:rPr>
          <w:rFonts w:ascii="Calibri" w:hAnsi="Calibri" w:cs="Calibri"/>
          <w:lang w:val="it-IT"/>
        </w:rPr>
        <w:t>D</w:t>
      </w:r>
      <w:r w:rsidRPr="00605687">
        <w:rPr>
          <w:rFonts w:ascii="Calibri" w:hAnsi="Calibri" w:cs="Calibri"/>
          <w:lang w:val="it-IT"/>
        </w:rPr>
        <w:t>ecisions</w:t>
      </w:r>
      <w:proofErr w:type="spellEnd"/>
      <w:r w:rsidRPr="00605687">
        <w:rPr>
          <w:rFonts w:ascii="Calibri" w:hAnsi="Calibri" w:cs="Calibri"/>
          <w:lang w:val="it-IT"/>
        </w:rPr>
        <w:t xml:space="preserve"> più importanti sono contrassegnate in </w:t>
      </w:r>
      <w:r w:rsidRPr="00605687">
        <w:rPr>
          <w:rFonts w:ascii="Calibri" w:hAnsi="Calibri" w:cs="Calibri"/>
          <w:b/>
          <w:bCs/>
          <w:color w:val="FF0000"/>
          <w:lang w:val="it-IT"/>
        </w:rPr>
        <w:t>rosso</w:t>
      </w:r>
      <w:r w:rsidRPr="00605687">
        <w:rPr>
          <w:rFonts w:ascii="Calibri" w:hAnsi="Calibri" w:cs="Calibri"/>
          <w:lang w:val="it-IT"/>
        </w:rPr>
        <w:t>:</w:t>
      </w:r>
    </w:p>
    <w:p w14:paraId="34E2B9D2" w14:textId="77777777" w:rsidR="0058486E" w:rsidRPr="00605687" w:rsidRDefault="0058486E" w:rsidP="0058486E">
      <w:pPr>
        <w:rPr>
          <w:rFonts w:ascii="Calibri" w:hAnsi="Calibri" w:cs="Calibri"/>
          <w:lang w:val="it-IT"/>
        </w:rPr>
      </w:pPr>
    </w:p>
    <w:p w14:paraId="0246A69C" w14:textId="3713A6CC" w:rsidR="006A3E59" w:rsidRPr="0058486E" w:rsidRDefault="00DB10CC"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2) 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3) Come </w:t>
      </w:r>
      <w:r w:rsidR="00AB5443" w:rsidRPr="0058486E">
        <w:rPr>
          <w:rFonts w:ascii="Calibri" w:hAnsi="Calibri" w:cs="Calibri"/>
          <w:b/>
          <w:bCs/>
          <w:color w:val="FF0000"/>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4)</w:t>
      </w:r>
      <w:r w:rsidR="00AB5443" w:rsidRPr="0058486E">
        <w:rPr>
          <w:rFonts w:ascii="Calibri" w:hAnsi="Calibri" w:cs="Calibri"/>
          <w:b/>
          <w:bCs/>
          <w:color w:val="FF0000"/>
          <w:lang w:val="it-IT"/>
        </w:rPr>
        <w:t xml:space="preserve"> Come viene garantita la segretezza del voto online?</w:t>
      </w:r>
    </w:p>
    <w:p w14:paraId="67B5037E" w14:textId="178D281A" w:rsidR="00AB5443" w:rsidRPr="00575361"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r w:rsidR="0042471C">
        <w:rPr>
          <w:rFonts w:ascii="Calibri" w:hAnsi="Calibri" w:cs="Calibri"/>
          <w:lang w:val="it-IT"/>
        </w:rPr>
        <w:t xml:space="preserve"> </w:t>
      </w:r>
      <w:r w:rsidR="0053670F">
        <w:rPr>
          <w:rFonts w:ascii="Calibri" w:hAnsi="Calibri" w:cs="Calibri"/>
          <w:lang w:val="it-IT"/>
        </w:rPr>
        <w:t>Per quanto riguarda la crittografia abbiamo deciso di utilizzare il protocollo sha2 in quanto semplice e molto sicuro per l’uso che ne dovremmo fare.</w:t>
      </w:r>
    </w:p>
    <w:p w14:paraId="63F1821B" w14:textId="77777777" w:rsidR="00470EC4" w:rsidRDefault="00470EC4" w:rsidP="00AB5443">
      <w:pPr>
        <w:rPr>
          <w:rFonts w:ascii="Calibri" w:hAnsi="Calibri" w:cs="Calibri"/>
          <w:b/>
          <w:bCs/>
          <w:lang w:val="it-IT"/>
        </w:rPr>
      </w:pPr>
    </w:p>
    <w:p w14:paraId="06A927B8" w14:textId="43CA4301"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5)</w:t>
      </w:r>
      <w:r w:rsidR="00AB5443" w:rsidRPr="0058486E">
        <w:rPr>
          <w:rFonts w:ascii="Calibri" w:hAnsi="Calibri" w:cs="Calibri"/>
          <w:b/>
          <w:bCs/>
          <w:color w:val="FF0000"/>
          <w:lang w:val="it-IT"/>
        </w:rPr>
        <w:t xml:space="preserve"> Come viene garantita la segretezza della votazione in presenza?</w:t>
      </w:r>
    </w:p>
    <w:p w14:paraId="4179490B" w14:textId="2E95013B" w:rsidR="00AB5443" w:rsidRPr="00575361" w:rsidRDefault="00575361" w:rsidP="00AB5443">
      <w:pPr>
        <w:rPr>
          <w:rFonts w:ascii="Calibri" w:hAnsi="Calibri" w:cs="Calibri"/>
          <w:lang w:val="it-IT"/>
        </w:rPr>
      </w:pPr>
      <w:r>
        <w:rPr>
          <w:rFonts w:ascii="Calibri" w:hAnsi="Calibri" w:cs="Calibri"/>
          <w:lang w:val="it-IT"/>
        </w:rPr>
        <w:t>Per poter garantire il miglior livello di segretezza, bisogna permettere al votante di inserire la propria scheda di voto all’interno dell’urna</w:t>
      </w:r>
      <w:r w:rsidR="0053670F">
        <w:rPr>
          <w:rFonts w:ascii="Calibri" w:hAnsi="Calibri" w:cs="Calibri"/>
          <w:lang w:val="it-IT"/>
        </w:rPr>
        <w:t xml:space="preserve"> in modo che l’operatore di seggio non possa vedere la preferenza espressa dall’elettore</w:t>
      </w:r>
      <w:r>
        <w:rPr>
          <w:rFonts w:ascii="Calibri" w:hAnsi="Calibri" w:cs="Calibri"/>
          <w:lang w:val="it-IT"/>
        </w:rPr>
        <w:t>.</w:t>
      </w:r>
    </w:p>
    <w:p w14:paraId="362D917C" w14:textId="77777777" w:rsidR="00470EC4" w:rsidRDefault="00470EC4" w:rsidP="00AB5443">
      <w:pPr>
        <w:rPr>
          <w:rFonts w:ascii="Calibri" w:hAnsi="Calibri" w:cs="Calibri"/>
          <w:b/>
          <w:bCs/>
          <w:lang w:val="it-IT"/>
        </w:rPr>
      </w:pPr>
    </w:p>
    <w:p w14:paraId="78E5B189" w14:textId="7FE22107" w:rsidR="0058486E" w:rsidRPr="0058486E" w:rsidRDefault="0058486E" w:rsidP="0058486E">
      <w:pPr>
        <w:numPr>
          <w:ilvl w:val="0"/>
          <w:numId w:val="43"/>
        </w:numPr>
        <w:rPr>
          <w:rFonts w:ascii="Calibri" w:hAnsi="Calibri" w:cs="Calibri"/>
          <w:b/>
          <w:bCs/>
          <w:lang w:val="it-IT"/>
        </w:rPr>
      </w:pPr>
      <w:r w:rsidRPr="0058486E">
        <w:rPr>
          <w:rFonts w:ascii="Calibri" w:hAnsi="Calibri" w:cs="Calibri"/>
          <w:b/>
          <w:bCs/>
          <w:lang w:val="it-IT"/>
        </w:rPr>
        <w:t>D6) Come viene gestito l’accesso alla piattaforma?</w:t>
      </w:r>
    </w:p>
    <w:p w14:paraId="723723DB" w14:textId="66880CAB" w:rsidR="00AB5443" w:rsidRDefault="00575361" w:rsidP="00575361">
      <w:pPr>
        <w:rPr>
          <w:rFonts w:ascii="Calibri" w:hAnsi="Calibri" w:cs="Calibri"/>
          <w:lang w:val="it-IT"/>
        </w:rPr>
      </w:pPr>
      <w:r>
        <w:rPr>
          <w:rFonts w:ascii="Calibri" w:hAnsi="Calibri"/>
          <w:lang w:val="it-IT"/>
        </w:rPr>
        <w:lastRenderedPageBreak/>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72F4C5D1" w14:textId="77777777" w:rsidR="00B9745E" w:rsidRPr="00575361" w:rsidRDefault="00B9745E" w:rsidP="00575361">
      <w:pPr>
        <w:rPr>
          <w:rFonts w:ascii="Calibri" w:hAnsi="Calibri" w:cs="Calibri"/>
          <w:lang w:val="it-IT"/>
        </w:rPr>
      </w:pPr>
    </w:p>
    <w:p w14:paraId="62077AD3" w14:textId="050811FE" w:rsidR="0058486E" w:rsidRPr="0058486E" w:rsidRDefault="0058486E" w:rsidP="0058486E">
      <w:pPr>
        <w:numPr>
          <w:ilvl w:val="0"/>
          <w:numId w:val="43"/>
        </w:numPr>
        <w:rPr>
          <w:rFonts w:ascii="Calibri" w:hAnsi="Calibri" w:cs="Calibri"/>
          <w:b/>
          <w:bCs/>
          <w:lang w:val="it-IT"/>
        </w:rPr>
      </w:pPr>
      <w:r>
        <w:rPr>
          <w:rFonts w:ascii="Calibri" w:hAnsi="Calibri" w:cs="Calibri"/>
          <w:b/>
          <w:bCs/>
          <w:lang w:val="it-IT"/>
        </w:rPr>
        <w:t>D7) Come viene garantito l’anonimato del voto?</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6F4550">
      <w:pPr>
        <w:numPr>
          <w:ilvl w:val="0"/>
          <w:numId w:val="43"/>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3F6AF4BA" w14:textId="0D7216F9" w:rsidR="00AB5443" w:rsidRPr="001179CF" w:rsidRDefault="00CA35D4" w:rsidP="00CA35D4">
      <w:pPr>
        <w:pStyle w:val="Paragrafoelenco"/>
        <w:ind w:left="0"/>
        <w:rPr>
          <w:rFonts w:cs="Calibri"/>
          <w:b/>
          <w:bCs/>
          <w:sz w:val="24"/>
          <w:szCs w:val="24"/>
          <w:lang w:val="it-IT"/>
        </w:rPr>
      </w:pPr>
      <w:r w:rsidRPr="001179CF">
        <w:rPr>
          <w:rFonts w:cs="Calibri"/>
          <w:sz w:val="24"/>
          <w:szCs w:val="24"/>
          <w:lang w:val="it-IT"/>
        </w:rPr>
        <w:t xml:space="preserve">Lo scanner verrà utilizzato per facilitare il conteggio dei voti in presenza e di conseguenza alleggerire il carico di </w:t>
      </w:r>
      <w:proofErr w:type="spellStart"/>
      <w:r w:rsidRPr="001179CF">
        <w:rPr>
          <w:rFonts w:cs="Calibri"/>
          <w:sz w:val="24"/>
          <w:szCs w:val="24"/>
          <w:lang w:val="it-IT"/>
        </w:rPr>
        <w:t>lavoto</w:t>
      </w:r>
      <w:proofErr w:type="spellEnd"/>
      <w:r w:rsidRPr="001179CF">
        <w:rPr>
          <w:rFonts w:cs="Calibri"/>
          <w:sz w:val="24"/>
          <w:szCs w:val="24"/>
          <w:lang w:val="it-IT"/>
        </w:rPr>
        <w:t xml:space="preserve"> degli operatori.</w:t>
      </w:r>
      <w:r w:rsidR="001179CF" w:rsidRPr="001179CF">
        <w:rPr>
          <w:rFonts w:cs="Calibri"/>
          <w:sz w:val="24"/>
          <w:szCs w:val="24"/>
          <w:lang w:val="it-IT"/>
        </w:rPr>
        <w:br/>
        <w:t>Lo scanner distingue, tramite un particolare software di scansione, le schede nulle</w:t>
      </w:r>
      <w:r w:rsidR="001179CF">
        <w:rPr>
          <w:rFonts w:cs="Calibri"/>
          <w:sz w:val="24"/>
          <w:szCs w:val="24"/>
          <w:lang w:val="it-IT"/>
        </w:rPr>
        <w:t xml:space="preserve"> </w:t>
      </w:r>
      <w:r w:rsidR="001179CF" w:rsidRPr="001179CF">
        <w:rPr>
          <w:rFonts w:cs="Calibri"/>
          <w:sz w:val="24"/>
          <w:szCs w:val="24"/>
          <w:lang w:val="it-IT"/>
        </w:rPr>
        <w:t>e valide con le relative preferenze. Successivamente invierà i dati scansionati al sistema</w:t>
      </w:r>
      <w:r w:rsidR="001179CF">
        <w:rPr>
          <w:rFonts w:cs="Calibri"/>
          <w:sz w:val="24"/>
          <w:szCs w:val="24"/>
          <w:lang w:val="it-IT"/>
        </w:rPr>
        <w:t xml:space="preserve"> tramite una connessione wireless</w:t>
      </w:r>
      <w:r w:rsidR="001179CF" w:rsidRPr="001179CF">
        <w:rPr>
          <w:rFonts w:cs="Calibri"/>
          <w:sz w:val="24"/>
          <w:szCs w:val="24"/>
          <w:lang w:val="it-IT"/>
        </w:rPr>
        <w:t>.</w:t>
      </w:r>
    </w:p>
    <w:p w14:paraId="54F7BF19" w14:textId="31E3D2D1" w:rsidR="00AB5443" w:rsidRDefault="00AB5443" w:rsidP="006F4550">
      <w:pPr>
        <w:numPr>
          <w:ilvl w:val="0"/>
          <w:numId w:val="43"/>
        </w:numPr>
        <w:rPr>
          <w:rFonts w:ascii="Calibri" w:hAnsi="Calibri" w:cs="Calibri"/>
          <w:b/>
          <w:bCs/>
          <w:lang w:val="it-IT"/>
        </w:rPr>
      </w:pPr>
      <w:r>
        <w:rPr>
          <w:rFonts w:ascii="Calibri" w:hAnsi="Calibri" w:cs="Calibri"/>
          <w:b/>
          <w:bCs/>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Pr="0058486E" w:rsidRDefault="00AB5443"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11) Come vengono gestite le diverse </w:t>
      </w:r>
      <w:proofErr w:type="spellStart"/>
      <w:r w:rsidRPr="0058486E">
        <w:rPr>
          <w:rFonts w:ascii="Calibri" w:hAnsi="Calibri" w:cs="Calibri"/>
          <w:b/>
          <w:bCs/>
          <w:color w:val="FF0000"/>
          <w:lang w:val="it-IT"/>
        </w:rPr>
        <w:t>tipolgie</w:t>
      </w:r>
      <w:proofErr w:type="spellEnd"/>
      <w:r w:rsidRPr="0058486E">
        <w:rPr>
          <w:rFonts w:ascii="Calibri" w:hAnsi="Calibri" w:cs="Calibri"/>
          <w:b/>
          <w:bCs/>
          <w:color w:val="FF0000"/>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w:t>
      </w:r>
      <w:r w:rsidR="006818A6">
        <w:rPr>
          <w:rFonts w:ascii="Calibri" w:hAnsi="Calibri" w:cs="Calibri"/>
          <w:lang w:val="it-IT"/>
        </w:rPr>
        <w:lastRenderedPageBreak/>
        <w:t>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77777777" w:rsidR="00250560" w:rsidRPr="00250560" w:rsidRDefault="00250560" w:rsidP="00250560">
      <w:pPr>
        <w:ind w:left="360"/>
        <w:rPr>
          <w:rFonts w:ascii="Calibri" w:hAnsi="Calibri" w:cs="Calibri"/>
          <w:b/>
          <w:bCs/>
          <w:lang w:val="it-IT"/>
        </w:rPr>
      </w:pPr>
    </w:p>
    <w:p w14:paraId="5877566F" w14:textId="1F48576C" w:rsidR="00AB5443" w:rsidRDefault="00AB5443" w:rsidP="006F4550">
      <w:pPr>
        <w:numPr>
          <w:ilvl w:val="0"/>
          <w:numId w:val="43"/>
        </w:numPr>
        <w:rPr>
          <w:rFonts w:ascii="Calibri" w:hAnsi="Calibri" w:cs="Calibri"/>
          <w:b/>
          <w:bCs/>
          <w:lang w:val="it-IT"/>
        </w:rPr>
      </w:pPr>
      <w:r>
        <w:rPr>
          <w:rFonts w:ascii="Calibri" w:hAnsi="Calibri" w:cs="Calibri"/>
          <w:b/>
          <w:bCs/>
          <w:lang w:val="it-IT"/>
        </w:rPr>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6F4550">
      <w:pPr>
        <w:numPr>
          <w:ilvl w:val="0"/>
          <w:numId w:val="43"/>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6F4550">
      <w:pPr>
        <w:numPr>
          <w:ilvl w:val="0"/>
          <w:numId w:val="43"/>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6F4550">
      <w:pPr>
        <w:numPr>
          <w:ilvl w:val="0"/>
          <w:numId w:val="44"/>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lastRenderedPageBreak/>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6F4550">
      <w:pPr>
        <w:numPr>
          <w:ilvl w:val="0"/>
          <w:numId w:val="44"/>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F4550">
      <w:pPr>
        <w:numPr>
          <w:ilvl w:val="0"/>
          <w:numId w:val="46"/>
        </w:numPr>
        <w:rPr>
          <w:rFonts w:ascii="Calibri" w:hAnsi="Calibri"/>
          <w:lang w:val="it-IT"/>
        </w:rPr>
      </w:pPr>
      <w:r>
        <w:rPr>
          <w:rFonts w:ascii="Calibri" w:hAnsi="Calibri"/>
          <w:lang w:val="it-IT"/>
        </w:rPr>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F4550">
      <w:pPr>
        <w:numPr>
          <w:ilvl w:val="0"/>
          <w:numId w:val="46"/>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F4550">
      <w:pPr>
        <w:numPr>
          <w:ilvl w:val="0"/>
          <w:numId w:val="46"/>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5CA9FFBC" w:rsidR="009A002B" w:rsidRDefault="009A002B" w:rsidP="0063625A">
      <w:pPr>
        <w:rPr>
          <w:rFonts w:ascii="Calibri" w:hAnsi="Calibri"/>
          <w:lang w:val="it-IT"/>
        </w:rPr>
      </w:pPr>
    </w:p>
    <w:p w14:paraId="00C4AC83" w14:textId="141ACF92" w:rsidR="009A002B" w:rsidRDefault="009A002B" w:rsidP="0063625A">
      <w:pPr>
        <w:rPr>
          <w:rFonts w:ascii="Calibri" w:hAnsi="Calibri"/>
          <w:lang w:val="it-IT"/>
        </w:rPr>
      </w:pPr>
    </w:p>
    <w:p w14:paraId="6399CD6F" w14:textId="1E6B05E9" w:rsidR="009A002B" w:rsidRDefault="009A002B"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t>Votazione in Presenza</w:t>
      </w:r>
    </w:p>
    <w:p w14:paraId="178F9A2A" w14:textId="77777777" w:rsidR="009A002B" w:rsidRDefault="009A002B" w:rsidP="0063625A">
      <w:pPr>
        <w:rPr>
          <w:rFonts w:ascii="Calibri" w:hAnsi="Calibri"/>
          <w:lang w:val="it-IT"/>
        </w:rPr>
      </w:pPr>
    </w:p>
    <w:p w14:paraId="16CD7DA8" w14:textId="645A665A" w:rsidR="009A002B" w:rsidRDefault="0053670F" w:rsidP="009A002B">
      <w:pPr>
        <w:jc w:val="center"/>
        <w:rPr>
          <w:rFonts w:ascii="Calibri" w:hAnsi="Calibri"/>
          <w:lang w:val="it-IT"/>
        </w:rPr>
      </w:pPr>
      <w:r>
        <w:rPr>
          <w:rFonts w:ascii="Calibri" w:hAnsi="Calibri"/>
          <w:lang w:val="it-IT"/>
        </w:rPr>
        <w:pict w14:anchorId="7B15801B">
          <v:shape id="_x0000_i1035" type="#_x0000_t75" style="width:396.6pt;height:398.4pt">
            <v:imagedata r:id="rId29"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53670F"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6" type="#_x0000_t75" style="width:285.6pt;height:534pt">
            <v:imagedata r:id="rId30"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53670F" w:rsidP="009A002B">
      <w:pPr>
        <w:jc w:val="center"/>
        <w:rPr>
          <w:rFonts w:ascii="Calibri" w:hAnsi="Calibri" w:cs="Calibri"/>
          <w:noProof/>
          <w:lang w:val="it-IT"/>
        </w:rPr>
      </w:pPr>
      <w:r>
        <w:rPr>
          <w:rFonts w:ascii="Calibri" w:hAnsi="Calibri" w:cs="Calibri"/>
          <w:noProof/>
          <w:lang w:val="it-IT"/>
        </w:rPr>
        <w:pict w14:anchorId="4715D634">
          <v:shape id="_x0000_i1037" type="#_x0000_t75" style="width:6in;height:484.8pt">
            <v:imagedata r:id="rId31"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024D5403" w14:textId="77777777" w:rsidR="009A002B" w:rsidRDefault="009A002B" w:rsidP="00470EC4">
      <w:pPr>
        <w:rPr>
          <w:rFonts w:ascii="Calibri" w:hAnsi="Calibri" w:cs="Calibri"/>
          <w:noProof/>
          <w:lang w:val="it-IT"/>
        </w:rPr>
      </w:pPr>
    </w:p>
    <w:p w14:paraId="7675F542" w14:textId="77777777" w:rsidR="009A002B" w:rsidRDefault="009A002B" w:rsidP="00470EC4">
      <w:pPr>
        <w:rPr>
          <w:rFonts w:ascii="Calibri" w:hAnsi="Calibri" w:cs="Calibri"/>
          <w:noProof/>
          <w:lang w:val="it-IT"/>
        </w:rPr>
      </w:pPr>
    </w:p>
    <w:p w14:paraId="3A4AF803" w14:textId="64938C39" w:rsidR="009A002B" w:rsidRDefault="009A002B" w:rsidP="00470EC4">
      <w:pPr>
        <w:rPr>
          <w:rFonts w:ascii="Calibri" w:hAnsi="Calibri" w:cs="Calibri"/>
          <w:noProof/>
          <w:lang w:val="it-IT"/>
        </w:rPr>
      </w:pPr>
    </w:p>
    <w:p w14:paraId="0B774BF0" w14:textId="7AA8F8DF"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72BBF99B" w14:textId="4760843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0BAD0397" w:rsidR="009A002B" w:rsidRPr="009A002B" w:rsidRDefault="0053670F"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8" type="#_x0000_t75" style="width:6in;height:318pt">
            <v:imagedata r:id="rId32"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6FC7046B" w14:textId="77777777" w:rsidR="009A002B" w:rsidRDefault="009A002B" w:rsidP="009A002B">
      <w:pPr>
        <w:jc w:val="center"/>
        <w:rPr>
          <w:rFonts w:ascii="Calibri" w:hAnsi="Calibri"/>
          <w:b/>
          <w:bCs/>
          <w:color w:val="FF0000"/>
          <w:sz w:val="32"/>
          <w:szCs w:val="32"/>
          <w:lang w:val="it-IT"/>
        </w:rPr>
      </w:pPr>
    </w:p>
    <w:p w14:paraId="71C62C9C" w14:textId="77777777" w:rsidR="009A002B" w:rsidRDefault="009A002B" w:rsidP="009A002B">
      <w:pPr>
        <w:jc w:val="center"/>
        <w:rPr>
          <w:rFonts w:ascii="Calibri" w:hAnsi="Calibri"/>
          <w:b/>
          <w:bCs/>
          <w:color w:val="FF0000"/>
          <w:sz w:val="32"/>
          <w:szCs w:val="32"/>
          <w:lang w:val="it-IT"/>
        </w:rPr>
      </w:pPr>
    </w:p>
    <w:p w14:paraId="5186940E"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9A002B">
      <w:pPr>
        <w:jc w:val="cente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246E4F59" w14:textId="70D4465A"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t>Dashboard Elettore</w:t>
      </w:r>
    </w:p>
    <w:p w14:paraId="07CB5153" w14:textId="29D19BE5" w:rsidR="009A002B" w:rsidRPr="009A002B" w:rsidRDefault="0053670F"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pict w14:anchorId="585DF159">
          <v:shape id="_x0000_i1039" type="#_x0000_t75" style="width:423.6pt;height:616.2pt">
            <v:imagedata r:id="rId33"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1" w:name="_Toc60592445"/>
      <w:r w:rsidR="00C34EB7" w:rsidRPr="00EC6382">
        <w:rPr>
          <w:rFonts w:ascii="Calibri" w:hAnsi="Calibri" w:cs="Calibri"/>
          <w:noProof/>
          <w:sz w:val="52"/>
          <w:szCs w:val="52"/>
        </w:rPr>
        <w:lastRenderedPageBreak/>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1"/>
    </w:p>
    <w:p w14:paraId="5400A89C" w14:textId="77777777" w:rsidR="00C2329D" w:rsidRPr="00080A39" w:rsidRDefault="00C2329D" w:rsidP="005B12E3">
      <w:pPr>
        <w:pStyle w:val="Titolo"/>
        <w:spacing w:line="276" w:lineRule="auto"/>
        <w:rPr>
          <w:rFonts w:ascii="Calibri" w:hAnsi="Calibri" w:cs="Calibri"/>
          <w:noProof/>
          <w:sz w:val="6"/>
          <w:szCs w:val="6"/>
        </w:rPr>
      </w:pPr>
    </w:p>
    <w:p w14:paraId="57541958" w14:textId="201E3BAD" w:rsidR="00C15983" w:rsidRDefault="0053670F" w:rsidP="00C15983">
      <w:pPr>
        <w:rPr>
          <w:rFonts w:ascii="Calibri" w:hAnsi="Calibri" w:cs="Calibri"/>
          <w:lang w:val="it-IT"/>
        </w:rPr>
      </w:pPr>
      <w:r>
        <w:rPr>
          <w:rFonts w:ascii="Calibri" w:hAnsi="Calibri" w:cs="Calibri"/>
          <w:lang w:val="it-IT"/>
        </w:rPr>
        <w:pict w14:anchorId="20A18F4B">
          <v:shape id="_x0000_i1040" type="#_x0000_t75" style="width:501pt;height:537.6pt">
            <v:imagedata r:id="rId34" o:title="class-diagram-UNIVASA"/>
          </v:shape>
        </w:pict>
      </w:r>
    </w:p>
    <w:p w14:paraId="57D7CFB0" w14:textId="77777777" w:rsidR="00C15983" w:rsidRDefault="00C15983" w:rsidP="00C2329D">
      <w:pPr>
        <w:rPr>
          <w:rFonts w:ascii="Calibri" w:hAnsi="Calibri" w:cs="Calibri"/>
          <w:lang w:val="it-IT"/>
        </w:rPr>
      </w:pPr>
    </w:p>
    <w:p w14:paraId="6E15C17A" w14:textId="77777777" w:rsidR="00C15983" w:rsidRDefault="00C15983" w:rsidP="00C2329D">
      <w:pPr>
        <w:rPr>
          <w:rFonts w:ascii="Calibri" w:hAnsi="Calibri" w:cs="Calibri"/>
          <w:lang w:val="it-IT"/>
        </w:rPr>
      </w:pP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12F9B5D6" w:rsidR="00777CC7" w:rsidRDefault="00777CC7" w:rsidP="006F4550">
      <w:pPr>
        <w:numPr>
          <w:ilvl w:val="0"/>
          <w:numId w:val="37"/>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7151EE39" w:rsidR="00777CC7" w:rsidRDefault="00777CC7" w:rsidP="006F4550">
      <w:pPr>
        <w:numPr>
          <w:ilvl w:val="0"/>
          <w:numId w:val="37"/>
        </w:numPr>
        <w:rPr>
          <w:rFonts w:ascii="Calibri" w:hAnsi="Calibri" w:cs="Calibri"/>
          <w:lang w:val="it-IT"/>
        </w:rPr>
      </w:pPr>
      <w:r>
        <w:rPr>
          <w:rFonts w:ascii="Calibri" w:hAnsi="Calibri" w:cs="Calibri"/>
          <w:lang w:val="it-IT"/>
        </w:rPr>
        <w:t>Amministratore;</w:t>
      </w:r>
    </w:p>
    <w:p w14:paraId="0A01EA22" w14:textId="1F919CFF" w:rsidR="00777CC7" w:rsidRDefault="00777CC7" w:rsidP="006F4550">
      <w:pPr>
        <w:numPr>
          <w:ilvl w:val="0"/>
          <w:numId w:val="37"/>
        </w:numPr>
        <w:rPr>
          <w:rFonts w:ascii="Calibri" w:hAnsi="Calibri" w:cs="Calibri"/>
          <w:lang w:val="it-IT"/>
        </w:rPr>
      </w:pPr>
      <w:r>
        <w:rPr>
          <w:rFonts w:ascii="Calibri" w:hAnsi="Calibri" w:cs="Calibri"/>
          <w:lang w:val="it-IT"/>
        </w:rPr>
        <w:t>Elettore, avrà al suo interno l’attributo privato matricola se studente;</w:t>
      </w:r>
    </w:p>
    <w:p w14:paraId="4CF7C104" w14:textId="41CE1408" w:rsidR="00777CC7" w:rsidRDefault="00777CC7" w:rsidP="006F4550">
      <w:pPr>
        <w:numPr>
          <w:ilvl w:val="0"/>
          <w:numId w:val="37"/>
        </w:numPr>
        <w:rPr>
          <w:rFonts w:ascii="Calibri" w:hAnsi="Calibri" w:cs="Calibri"/>
          <w:lang w:val="it-IT"/>
        </w:rPr>
      </w:pPr>
      <w:r>
        <w:rPr>
          <w:rFonts w:ascii="Calibri" w:hAnsi="Calibri" w:cs="Calibri"/>
          <w:lang w:val="it-IT"/>
        </w:rPr>
        <w:t>Operatore;</w:t>
      </w:r>
    </w:p>
    <w:p w14:paraId="2B950AD3" w14:textId="7DF3EBB9" w:rsidR="00777CC7" w:rsidRDefault="00777CC7" w:rsidP="006F4550">
      <w:pPr>
        <w:numPr>
          <w:ilvl w:val="0"/>
          <w:numId w:val="37"/>
        </w:numPr>
        <w:rPr>
          <w:rFonts w:ascii="Calibri" w:hAnsi="Calibri" w:cs="Calibri"/>
          <w:lang w:val="it-IT"/>
        </w:rPr>
      </w:pPr>
      <w:r>
        <w:rPr>
          <w:rFonts w:ascii="Calibri" w:hAnsi="Calibri" w:cs="Calibri"/>
          <w:lang w:val="it-IT"/>
        </w:rPr>
        <w:t xml:space="preserve">Evento, avrà al suo interno attributi privati come id, nome, regolamento, </w:t>
      </w:r>
      <w:proofErr w:type="spellStart"/>
      <w:r>
        <w:rPr>
          <w:rFonts w:ascii="Calibri" w:hAnsi="Calibri" w:cs="Calibri"/>
          <w:lang w:val="it-IT"/>
        </w:rPr>
        <w:t>data</w:t>
      </w:r>
      <w:r w:rsidR="00C15983">
        <w:rPr>
          <w:rFonts w:ascii="Calibri" w:hAnsi="Calibri" w:cs="Calibri"/>
          <w:lang w:val="it-IT"/>
        </w:rPr>
        <w:t>OraI</w:t>
      </w:r>
      <w:r>
        <w:rPr>
          <w:rFonts w:ascii="Calibri" w:hAnsi="Calibri" w:cs="Calibri"/>
          <w:lang w:val="it-IT"/>
        </w:rPr>
        <w:t>nizio</w:t>
      </w:r>
      <w:proofErr w:type="spellEnd"/>
      <w:r>
        <w:rPr>
          <w:rFonts w:ascii="Calibri" w:hAnsi="Calibri" w:cs="Calibri"/>
          <w:lang w:val="it-IT"/>
        </w:rPr>
        <w:t xml:space="preserve">, </w:t>
      </w:r>
      <w:proofErr w:type="spellStart"/>
      <w:r>
        <w:rPr>
          <w:rFonts w:ascii="Calibri" w:hAnsi="Calibri" w:cs="Calibri"/>
          <w:lang w:val="it-IT"/>
        </w:rPr>
        <w:t>data</w:t>
      </w:r>
      <w:r w:rsidR="00C15983">
        <w:rPr>
          <w:rFonts w:ascii="Calibri" w:hAnsi="Calibri" w:cs="Calibri"/>
          <w:lang w:val="it-IT"/>
        </w:rPr>
        <w:t>OraF</w:t>
      </w:r>
      <w:r>
        <w:rPr>
          <w:rFonts w:ascii="Calibri" w:hAnsi="Calibri" w:cs="Calibri"/>
          <w:lang w:val="it-IT"/>
        </w:rPr>
        <w:t>ine</w:t>
      </w:r>
      <w:proofErr w:type="spellEnd"/>
      <w:r>
        <w:rPr>
          <w:rFonts w:ascii="Calibri" w:hAnsi="Calibri" w:cs="Calibri"/>
          <w:lang w:val="it-IT"/>
        </w:rPr>
        <w:t xml:space="preserve">, luogo, </w:t>
      </w:r>
      <w:proofErr w:type="spellStart"/>
      <w:r>
        <w:rPr>
          <w:rFonts w:ascii="Calibri" w:hAnsi="Calibri" w:cs="Calibri"/>
          <w:lang w:val="it-IT"/>
        </w:rPr>
        <w:t>report</w:t>
      </w:r>
      <w:r w:rsidR="00C15983">
        <w:rPr>
          <w:rFonts w:ascii="Calibri" w:hAnsi="Calibri" w:cs="Calibri"/>
          <w:lang w:val="it-IT"/>
        </w:rPr>
        <w:t>R</w:t>
      </w:r>
      <w:r>
        <w:rPr>
          <w:rFonts w:ascii="Calibri" w:hAnsi="Calibri" w:cs="Calibri"/>
          <w:lang w:val="it-IT"/>
        </w:rPr>
        <w:t>isultati</w:t>
      </w:r>
      <w:proofErr w:type="spellEnd"/>
      <w:r>
        <w:rPr>
          <w:rFonts w:ascii="Calibri" w:hAnsi="Calibri" w:cs="Calibri"/>
          <w:lang w:val="it-IT"/>
        </w:rPr>
        <w:t xml:space="preserve">, </w:t>
      </w:r>
      <w:proofErr w:type="spellStart"/>
      <w:r>
        <w:rPr>
          <w:rFonts w:ascii="Calibri" w:hAnsi="Calibri" w:cs="Calibri"/>
          <w:lang w:val="it-IT"/>
        </w:rPr>
        <w:t>report</w:t>
      </w:r>
      <w:r w:rsidR="00C15983">
        <w:rPr>
          <w:rFonts w:ascii="Calibri" w:hAnsi="Calibri" w:cs="Calibri"/>
          <w:lang w:val="it-IT"/>
        </w:rPr>
        <w:t>S</w:t>
      </w:r>
      <w:r>
        <w:rPr>
          <w:rFonts w:ascii="Calibri" w:hAnsi="Calibri" w:cs="Calibri"/>
          <w:lang w:val="it-IT"/>
        </w:rPr>
        <w:t>tatistiche</w:t>
      </w:r>
      <w:proofErr w:type="spellEnd"/>
      <w:r>
        <w:rPr>
          <w:rFonts w:ascii="Calibri" w:hAnsi="Calibri" w:cs="Calibri"/>
          <w:lang w:val="it-IT"/>
        </w:rPr>
        <w:t xml:space="preserve"> (liste);</w:t>
      </w:r>
    </w:p>
    <w:p w14:paraId="1869007C" w14:textId="416480D5" w:rsidR="00777CC7" w:rsidRDefault="00777CC7" w:rsidP="006F4550">
      <w:pPr>
        <w:numPr>
          <w:ilvl w:val="0"/>
          <w:numId w:val="37"/>
        </w:numPr>
        <w:rPr>
          <w:rFonts w:ascii="Calibri" w:hAnsi="Calibri" w:cs="Calibri"/>
          <w:lang w:val="it-IT"/>
        </w:rPr>
      </w:pPr>
      <w:r>
        <w:rPr>
          <w:rFonts w:ascii="Calibri" w:hAnsi="Calibri" w:cs="Calibri"/>
          <w:lang w:val="it-IT"/>
        </w:rPr>
        <w:t>Turnazione, avrà al suo interno attributi privati come id e fascia oraria;</w:t>
      </w:r>
    </w:p>
    <w:p w14:paraId="4EAF9D9D" w14:textId="74BCF0DC" w:rsidR="00777CC7" w:rsidRDefault="00777CC7" w:rsidP="006F4550">
      <w:pPr>
        <w:numPr>
          <w:ilvl w:val="0"/>
          <w:numId w:val="37"/>
        </w:numPr>
        <w:rPr>
          <w:rFonts w:ascii="Calibri" w:hAnsi="Calibri" w:cs="Calibri"/>
          <w:lang w:val="it-IT"/>
        </w:rPr>
      </w:pPr>
      <w:r>
        <w:rPr>
          <w:rFonts w:ascii="Calibri" w:hAnsi="Calibri" w:cs="Calibri"/>
          <w:lang w:val="it-IT"/>
        </w:rPr>
        <w:t>Votazione, avrà al suo interno attribut</w:t>
      </w:r>
      <w:r w:rsidR="00C15983">
        <w:rPr>
          <w:rFonts w:ascii="Calibri" w:hAnsi="Calibri" w:cs="Calibri"/>
          <w:lang w:val="it-IT"/>
        </w:rPr>
        <w:t>i</w:t>
      </w:r>
      <w:r>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w:t>
      </w:r>
    </w:p>
    <w:p w14:paraId="780EA7F8" w14:textId="076E759E" w:rsidR="00777CC7" w:rsidRDefault="00777CC7" w:rsidP="006F4550">
      <w:pPr>
        <w:numPr>
          <w:ilvl w:val="0"/>
          <w:numId w:val="37"/>
        </w:numPr>
        <w:rPr>
          <w:rFonts w:ascii="Calibri" w:hAnsi="Calibri" w:cs="Calibri"/>
          <w:lang w:val="it-IT"/>
        </w:rPr>
      </w:pPr>
      <w:r>
        <w:rPr>
          <w:rFonts w:ascii="Calibri" w:hAnsi="Calibri" w:cs="Calibri"/>
          <w:lang w:val="it-IT"/>
        </w:rPr>
        <w:t>Prenotazione, avrà al suo interno attributi privati come id e tipologia.</w:t>
      </w:r>
    </w:p>
    <w:p w14:paraId="33A2EBC4" w14:textId="324C0AC9" w:rsidR="00777CC7" w:rsidRDefault="00777CC7" w:rsidP="00777CC7">
      <w:pPr>
        <w:rPr>
          <w:rFonts w:ascii="Calibri" w:hAnsi="Calibri" w:cs="Calibri"/>
          <w:lang w:val="it-IT"/>
        </w:rPr>
      </w:pPr>
      <w:r>
        <w:rPr>
          <w:rFonts w:ascii="Calibri" w:hAnsi="Calibri" w:cs="Calibri"/>
          <w:lang w:val="it-IT"/>
        </w:rPr>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1A84E2B"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 l’associazione della Turnazione all’Operatore e risponde alle richieste per la prenotazione dell’Elettore. L’Amministratore può gestire 0 o più Eventi, mentre un Evento può essere gestito da uno o più Amministratori.</w:t>
      </w:r>
    </w:p>
    <w:p w14:paraId="40CBA32F" w14:textId="4C66A3E3"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 Turno è associato da uno ed un solo Amministratore.</w:t>
      </w:r>
    </w:p>
    <w:p w14:paraId="5BEDF1C4" w14:textId="06403BEA" w:rsidR="00C15983" w:rsidRDefault="00C15983" w:rsidP="00777CC7">
      <w:pPr>
        <w:rPr>
          <w:rFonts w:ascii="Calibri" w:hAnsi="Calibri" w:cs="Calibri"/>
          <w:lang w:val="it-IT"/>
        </w:rPr>
      </w:pPr>
      <w:r>
        <w:rPr>
          <w:rFonts w:ascii="Calibri" w:hAnsi="Calibri" w:cs="Calibri"/>
          <w:lang w:val="it-IT"/>
        </w:rPr>
        <w:t>Un Amministratore può rispondere a zero o più richieste da parte di un Elettore.</w:t>
      </w:r>
    </w:p>
    <w:p w14:paraId="18183787" w14:textId="2EF54B53" w:rsidR="0016138D" w:rsidRDefault="00C15983" w:rsidP="00C2329D">
      <w:pPr>
        <w:rPr>
          <w:rFonts w:ascii="Calibri" w:hAnsi="Calibri" w:cs="Calibri"/>
          <w:lang w:val="it-IT"/>
        </w:rPr>
      </w:pPr>
      <w:r>
        <w:rPr>
          <w:rFonts w:ascii="Calibri" w:hAnsi="Calibri" w:cs="Calibri"/>
          <w:lang w:val="it-IT"/>
        </w:rPr>
        <w:t xml:space="preserve">L’Elettore può partecipare a più di un Evento, al quale è prenotato, mentre ad un Evento possono partecipare uno o più di un Elettore. La classe Elettore può richiedere una sola Prenotazione per un determinato Evento, mentre una </w:t>
      </w:r>
      <w:proofErr w:type="spellStart"/>
      <w:r>
        <w:rPr>
          <w:rFonts w:ascii="Calibri" w:hAnsi="Calibri" w:cs="Calibri"/>
          <w:lang w:val="it-IT"/>
        </w:rPr>
        <w:t>Prneotazione</w:t>
      </w:r>
      <w:proofErr w:type="spellEnd"/>
      <w:r>
        <w:rPr>
          <w:rFonts w:ascii="Calibri" w:hAnsi="Calibri" w:cs="Calibri"/>
          <w:lang w:val="it-IT"/>
        </w:rPr>
        <w:t xml:space="preserve"> può essere richiesta da zero a più di un Elettore.</w:t>
      </w:r>
    </w:p>
    <w:p w14:paraId="7AD6714D" w14:textId="0D17A657" w:rsidR="00C15983" w:rsidRDefault="00C15983"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Opearatore</w:t>
      </w:r>
      <w:proofErr w:type="spellEnd"/>
      <w:r>
        <w:rPr>
          <w:rFonts w:ascii="Calibri" w:hAnsi="Calibri" w:cs="Calibri"/>
          <w:lang w:val="it-IT"/>
        </w:rPr>
        <w:t xml:space="preserve"> di seggio può accedere a zero o più di un Evento e un Evento può essere visualizzato da zero o più di un Operatore.</w:t>
      </w:r>
      <w:r>
        <w:rPr>
          <w:rFonts w:ascii="Calibri" w:hAnsi="Calibri" w:cs="Calibri"/>
          <w:lang w:val="it-IT"/>
        </w:rPr>
        <w:br/>
        <w:t>L’</w:t>
      </w:r>
      <w:proofErr w:type="spellStart"/>
      <w:r>
        <w:rPr>
          <w:rFonts w:ascii="Calibri" w:hAnsi="Calibri" w:cs="Calibri"/>
          <w:lang w:val="it-IT"/>
        </w:rPr>
        <w:t>Opearatore</w:t>
      </w:r>
      <w:proofErr w:type="spellEnd"/>
      <w:r>
        <w:rPr>
          <w:rFonts w:ascii="Calibri" w:hAnsi="Calibri" w:cs="Calibri"/>
          <w:lang w:val="it-IT"/>
        </w:rPr>
        <w:t xml:space="preserve"> ha assegnata zero o più di una Turnazione, mentre una Turnazione può essere assegnata a uno o più di un Operatore.</w:t>
      </w:r>
    </w:p>
    <w:p w14:paraId="5F5506CF" w14:textId="7417CA03" w:rsidR="00C15983" w:rsidRDefault="00C15983" w:rsidP="00C2329D">
      <w:pPr>
        <w:rPr>
          <w:rFonts w:ascii="Calibri" w:hAnsi="Calibri" w:cs="Calibri"/>
          <w:lang w:val="it-IT"/>
        </w:rPr>
      </w:pPr>
      <w:r>
        <w:rPr>
          <w:rFonts w:ascii="Calibri" w:hAnsi="Calibri" w:cs="Calibri"/>
          <w:lang w:val="it-IT"/>
        </w:rPr>
        <w:t>La classe Prenotazione è relativa ad un Evento, mentre un Evento è relativo a zero o più di una Prenotazione.</w:t>
      </w:r>
    </w:p>
    <w:p w14:paraId="0ADF7A0C" w14:textId="17D1E3E4" w:rsidR="00C2329D" w:rsidRDefault="00C15983" w:rsidP="00C15983">
      <w:pPr>
        <w:rPr>
          <w:rFonts w:ascii="Calibri" w:hAnsi="Calibri" w:cs="Calibri"/>
          <w:lang w:val="it-IT"/>
        </w:rPr>
      </w:pPr>
      <w:proofErr w:type="spellStart"/>
      <w:r>
        <w:rPr>
          <w:rFonts w:ascii="Calibri" w:hAnsi="Calibri" w:cs="Calibri"/>
          <w:lang w:val="it-IT"/>
        </w:rPr>
        <w:t>L’association</w:t>
      </w:r>
      <w:proofErr w:type="spellEnd"/>
      <w:r>
        <w:rPr>
          <w:rFonts w:ascii="Calibri" w:hAnsi="Calibri" w:cs="Calibri"/>
          <w:lang w:val="it-IT"/>
        </w:rPr>
        <w:t xml:space="preserve"> class Votazione, tra Elettore ed Evento, esiste in quanto l’Elettore vota per un determinato Evento. </w:t>
      </w:r>
    </w:p>
    <w:p w14:paraId="6A20523B" w14:textId="74FF884F" w:rsidR="00C15983" w:rsidRDefault="00C15983" w:rsidP="00C15983">
      <w:pPr>
        <w:rPr>
          <w:rFonts w:ascii="Calibri" w:hAnsi="Calibri" w:cs="Calibri"/>
          <w:lang w:val="it-IT"/>
        </w:rPr>
      </w:pP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77777777" w:rsidR="00C15983" w:rsidRPr="00C15983" w:rsidRDefault="00C15983" w:rsidP="00C15983">
      <w:pPr>
        <w:rPr>
          <w:lang w:val="it-IT"/>
        </w:rPr>
      </w:pPr>
    </w:p>
    <w:p w14:paraId="3A59E82A" w14:textId="77777777" w:rsidR="00952E77" w:rsidRPr="00EA474A" w:rsidRDefault="00BE4909" w:rsidP="00EC6382">
      <w:pPr>
        <w:pStyle w:val="Titolo"/>
        <w:spacing w:line="276" w:lineRule="auto"/>
        <w:outlineLvl w:val="0"/>
        <w:rPr>
          <w:rFonts w:ascii="Calibri" w:hAnsi="Calibri" w:cs="Calibri"/>
          <w:color w:val="auto"/>
          <w:lang w:val="it-IT"/>
        </w:rPr>
      </w:pPr>
      <w:bookmarkStart w:id="22"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35"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53670F" w:rsidP="007F2C7D">
      <w:pPr>
        <w:ind w:left="-1701"/>
        <w:jc w:val="center"/>
        <w:rPr>
          <w:rFonts w:ascii="Calibri" w:hAnsi="Calibri" w:cs="Calibri"/>
        </w:rPr>
      </w:pPr>
      <w:r>
        <w:rPr>
          <w:rFonts w:ascii="Calibri" w:hAnsi="Calibri" w:cs="Calibri"/>
        </w:rPr>
        <w:pict w14:anchorId="5253D0DA">
          <v:shape id="_x0000_i1041" type="#_x0000_t75" style="width:591pt;height:344.4pt">
            <v:imagedata r:id="rId36"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53670F" w:rsidP="007F2C7D">
      <w:pPr>
        <w:ind w:left="-567"/>
        <w:jc w:val="center"/>
        <w:rPr>
          <w:rFonts w:ascii="Calibri" w:hAnsi="Calibri" w:cs="Calibri"/>
        </w:rPr>
      </w:pPr>
      <w:r>
        <w:rPr>
          <w:rFonts w:ascii="Calibri" w:hAnsi="Calibri" w:cs="Calibri"/>
        </w:rPr>
        <w:lastRenderedPageBreak/>
        <w:pict w14:anchorId="48F754FF">
          <v:shape id="_x0000_i1042" type="#_x0000_t75" style="width:466.8pt;height:383.4pt">
            <v:imagedata r:id="rId37" o:title="Pert_Gruppo2"/>
          </v:shape>
        </w:pict>
      </w:r>
    </w:p>
    <w:p w14:paraId="327D8597" w14:textId="181C42BD" w:rsidR="001D27E4" w:rsidRDefault="0053670F"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3" type="#_x0000_t75" style="width:535.8pt;height:238.8pt">
            <v:imagedata r:id="rId38" o:title="Pert_Gruppo3"/>
          </v:shape>
        </w:pict>
      </w:r>
    </w:p>
    <w:p w14:paraId="0F391DD0" w14:textId="53C97A1A" w:rsidR="00910C6A" w:rsidRDefault="0053670F"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4" type="#_x0000_t75" style="width:500.4pt;height:254.4pt">
            <v:imagedata r:id="rId39" o:title="Pert_Gruppo4"/>
          </v:shape>
        </w:pict>
      </w:r>
    </w:p>
    <w:p w14:paraId="735E207E" w14:textId="78DF93D9" w:rsidR="00910C6A" w:rsidRDefault="0053670F"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5" type="#_x0000_t75" style="width:543pt;height:250.2pt">
            <v:imagedata r:id="rId40"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53670F" w:rsidP="007F2C7D">
      <w:pPr>
        <w:pStyle w:val="NormaleWeb"/>
        <w:jc w:val="center"/>
        <w:rPr>
          <w:rStyle w:val="Enfasigrassetto"/>
          <w:sz w:val="28"/>
          <w:szCs w:val="28"/>
        </w:rPr>
      </w:pPr>
      <w:r>
        <w:rPr>
          <w:rStyle w:val="Enfasigrassetto"/>
          <w:sz w:val="28"/>
          <w:szCs w:val="28"/>
        </w:rPr>
        <w:pict w14:anchorId="21AAF21C">
          <v:shape id="_x0000_i1046" type="#_x0000_t75" style="width:315.6pt;height:490.2pt">
            <v:imagedata r:id="rId41"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53670F" w:rsidP="007F2C7D">
      <w:pPr>
        <w:pStyle w:val="NormaleWeb"/>
        <w:ind w:left="-567"/>
        <w:jc w:val="center"/>
        <w:rPr>
          <w:rStyle w:val="Enfasigrassetto"/>
          <w:sz w:val="28"/>
          <w:szCs w:val="28"/>
        </w:rPr>
      </w:pPr>
      <w:r>
        <w:rPr>
          <w:rStyle w:val="Enfasigrassetto"/>
          <w:sz w:val="28"/>
          <w:szCs w:val="28"/>
        </w:rPr>
        <w:pict w14:anchorId="5F803C6F">
          <v:shape id="_x0000_i1047" type="#_x0000_t75" style="width:434.4pt;height:593.4pt">
            <v:imagedata r:id="rId42" o:title="PertSistema_deliverable2-1"/>
          </v:shape>
        </w:pict>
      </w:r>
    </w:p>
    <w:p w14:paraId="232C0B60" w14:textId="0A31843A" w:rsidR="005A39DA" w:rsidRDefault="0053670F"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8" type="#_x0000_t75" style="width:6in;height:616.2pt">
            <v:imagedata r:id="rId43" o:title="PertSistema_deliverable2-2"/>
          </v:shape>
        </w:pict>
      </w:r>
    </w:p>
    <w:p w14:paraId="6BBD3A10" w14:textId="235363A4" w:rsidR="005A39DA" w:rsidRDefault="0053670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49" type="#_x0000_t75" style="width:430.8pt;height:276.6pt">
            <v:imagedata r:id="rId44" o:title="PertSistema_deliverable2-3"/>
          </v:shape>
        </w:pict>
      </w:r>
    </w:p>
    <w:p w14:paraId="5122526F" w14:textId="595EF939" w:rsidR="00DC245F" w:rsidRDefault="0053670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0" type="#_x0000_t75" style="width:487.2pt;height:291.6pt">
            <v:imagedata r:id="rId45"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53670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1" type="#_x0000_t75" style="width:351.6pt;height:448.2pt">
            <v:imagedata r:id="rId46" o:title="PertSistema_deliverable2-5"/>
          </v:shape>
        </w:pict>
      </w:r>
    </w:p>
    <w:p w14:paraId="7879572A" w14:textId="45ABF000" w:rsidR="00DC245F" w:rsidRDefault="0053670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2" type="#_x0000_t75" style="width:408.6pt;height:7in">
            <v:imagedata r:id="rId47" o:title="PertSistema_deliverable2-6"/>
          </v:shape>
        </w:pict>
      </w:r>
    </w:p>
    <w:p w14:paraId="40D8B377" w14:textId="2533156E" w:rsidR="00DC245F" w:rsidRDefault="0053670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3" type="#_x0000_t75" style="width:391.8pt;height:442.8pt">
            <v:imagedata r:id="rId48" o:title="PertSistema_deliverable2-7"/>
          </v:shape>
        </w:pict>
      </w:r>
    </w:p>
    <w:p w14:paraId="6D806161" w14:textId="425EB8BD" w:rsidR="00DC245F" w:rsidRDefault="0053670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4" type="#_x0000_t75" style="width:375pt;height:274.8pt">
            <v:imagedata r:id="rId49" o:title="PertSistema_deliverable2-8"/>
          </v:shape>
        </w:pict>
      </w:r>
    </w:p>
    <w:p w14:paraId="1EFB0195" w14:textId="65FC0961" w:rsidR="00DC245F" w:rsidRDefault="0053670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0CE91246">
          <v:shape id="_x0000_i1055" type="#_x0000_t75" style="width:442.8pt;height:351.6pt">
            <v:imagedata r:id="rId50" o:title="PertSistema_deliverable2-9"/>
          </v:shape>
        </w:pict>
      </w:r>
    </w:p>
    <w:p w14:paraId="3364A096" w14:textId="2D8F26C1" w:rsidR="00DC245F" w:rsidRDefault="0053670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56" type="#_x0000_t75" style="width:6in;height:68.4pt">
            <v:imagedata r:id="rId51"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53670F" w:rsidP="007F2C7D">
      <w:pPr>
        <w:pStyle w:val="NormaleWeb"/>
        <w:jc w:val="center"/>
        <w:rPr>
          <w:rStyle w:val="Enfasigrassetto"/>
          <w:sz w:val="28"/>
          <w:szCs w:val="28"/>
        </w:rPr>
      </w:pPr>
      <w:r>
        <w:rPr>
          <w:rStyle w:val="Enfasigrassetto"/>
          <w:sz w:val="28"/>
          <w:szCs w:val="28"/>
        </w:rPr>
        <w:lastRenderedPageBreak/>
        <w:pict w14:anchorId="50E8E2F6">
          <v:shape id="_x0000_i1057" type="#_x0000_t75" style="width:428.4pt;height:459pt">
            <v:imagedata r:id="rId52" o:title="PertSistemaTab"/>
          </v:shape>
        </w:pict>
      </w:r>
    </w:p>
    <w:p w14:paraId="142DD7C3" w14:textId="77777777" w:rsidR="00D67523" w:rsidRDefault="00D67523" w:rsidP="00700ACF">
      <w:pPr>
        <w:pStyle w:val="NormaleWeb"/>
        <w:rPr>
          <w:rFonts w:ascii="Arial" w:hAnsi="Arial" w:cs="Arial"/>
          <w:iCs/>
          <w:sz w:val="22"/>
        </w:rPr>
      </w:pPr>
    </w:p>
    <w:p w14:paraId="48908601" w14:textId="77777777" w:rsidR="003E0CB3" w:rsidRDefault="003E0CB3" w:rsidP="007E22F8">
      <w:pPr>
        <w:pStyle w:val="NormaleWeb"/>
        <w:rPr>
          <w:rFonts w:ascii="Arial" w:hAnsi="Arial" w:cs="Arial"/>
          <w:iCs/>
          <w:sz w:val="22"/>
        </w:rPr>
      </w:pPr>
    </w:p>
    <w:p w14:paraId="02155F80" w14:textId="56D4CFCC" w:rsidR="003E0CB3" w:rsidRPr="003E0CB3" w:rsidRDefault="003E0CB3" w:rsidP="007E22F8">
      <w:pPr>
        <w:pStyle w:val="NormaleWeb"/>
        <w:rPr>
          <w:rFonts w:ascii="Calibri" w:hAnsi="Calibri" w:cs="Calibri"/>
          <w:b/>
          <w:bCs/>
          <w:iCs/>
          <w:color w:val="0070C0"/>
          <w:sz w:val="28"/>
          <w:szCs w:val="32"/>
          <w:lang w:val="it-IT"/>
        </w:rPr>
      </w:pPr>
      <w:r>
        <w:rPr>
          <w:rFonts w:ascii="Calibri" w:hAnsi="Calibri" w:cs="Calibri"/>
          <w:b/>
          <w:bCs/>
          <w:iCs/>
          <w:color w:val="0070C0"/>
          <w:sz w:val="28"/>
          <w:szCs w:val="32"/>
          <w:lang w:val="it-IT"/>
        </w:rPr>
        <w:t xml:space="preserve">CALCOLO </w:t>
      </w:r>
      <w:r w:rsidR="00B90E2A">
        <w:rPr>
          <w:rFonts w:ascii="Calibri" w:hAnsi="Calibri" w:cs="Calibri"/>
          <w:b/>
          <w:bCs/>
          <w:iCs/>
          <w:color w:val="0070C0"/>
          <w:sz w:val="28"/>
          <w:szCs w:val="32"/>
          <w:lang w:val="it-IT"/>
        </w:rPr>
        <w:t xml:space="preserve">DELLE </w:t>
      </w:r>
      <w:r>
        <w:rPr>
          <w:rFonts w:ascii="Calibri" w:hAnsi="Calibri" w:cs="Calibri"/>
          <w:b/>
          <w:bCs/>
          <w:iCs/>
          <w:color w:val="0070C0"/>
          <w:sz w:val="28"/>
          <w:szCs w:val="32"/>
          <w:lang w:val="it-IT"/>
        </w:rPr>
        <w:t xml:space="preserve">STATISTICHE PER IL TEMPO IMPIEGATO NEL LEARNING, DOING E TEMPO TOTALE: </w:t>
      </w:r>
      <w:r w:rsidR="00B90E2A">
        <w:rPr>
          <w:rFonts w:ascii="Calibri" w:hAnsi="Calibri" w:cs="Calibri"/>
          <w:b/>
          <w:bCs/>
          <w:iCs/>
          <w:color w:val="0070C0"/>
          <w:sz w:val="28"/>
          <w:szCs w:val="32"/>
          <w:lang w:val="it-IT"/>
        </w:rPr>
        <w:t>N ore.</w:t>
      </w:r>
    </w:p>
    <w:p w14:paraId="5EE851BA" w14:textId="6B71A6B5" w:rsidR="00700ACF"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6D71C9" w:rsidRDefault="006D71C9" w:rsidP="007E22F8">
      <w:pPr>
        <w:pStyle w:val="NormaleWeb"/>
        <w:rPr>
          <w:rFonts w:ascii="Calibri" w:hAnsi="Calibri" w:cs="Calibri"/>
          <w:b/>
          <w:bCs/>
          <w:iCs/>
          <w:color w:val="0070C0"/>
          <w:sz w:val="28"/>
          <w:szCs w:val="32"/>
          <w:lang w:val="it-IT"/>
        </w:rPr>
      </w:pPr>
      <w:r w:rsidRPr="00D67523">
        <w:rPr>
          <w:rFonts w:ascii="Calibri" w:hAnsi="Calibri" w:cs="Calibri"/>
          <w:b/>
          <w:bCs/>
          <w:iCs/>
          <w:color w:val="0070C0"/>
          <w:sz w:val="28"/>
          <w:szCs w:val="32"/>
          <w:lang w:val="it-IT"/>
        </w:rPr>
        <w:lastRenderedPageBreak/>
        <w:t>TEMPO DEDICATO DAL GRUPPO PER LA REALIZZAZIONE DEI VARI PUNTI DEL TEMPLATE AI FINI DEL RAGGIUNGIMENTO DEL PROGETTO: N ore.</w:t>
      </w:r>
    </w:p>
    <w:p w14:paraId="7E60FB7B" w14:textId="77777777" w:rsidR="00D67523" w:rsidRPr="00CA78DC" w:rsidRDefault="00D67523" w:rsidP="007E22F8">
      <w:pPr>
        <w:pStyle w:val="NormaleWeb"/>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tina Nollett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3925566B" w14:textId="264427A4" w:rsidR="00D67523"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Enrico Simone Adamelli:</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68711B8A" w14:textId="1FB18D7B" w:rsidR="00D67523"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ichele Intrevado:</w:t>
      </w:r>
      <w:r w:rsid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p w14:paraId="563A60B6" w14:textId="798D656C" w:rsidR="006D71C9" w:rsidRPr="00CA78DC" w:rsidRDefault="00D67523" w:rsidP="006F4550">
      <w:pPr>
        <w:pStyle w:val="NormaleWeb"/>
        <w:numPr>
          <w:ilvl w:val="0"/>
          <w:numId w:val="37"/>
        </w:numPr>
        <w:rPr>
          <w:rFonts w:ascii="Calibri" w:hAnsi="Calibri" w:cs="Calibri"/>
          <w:b/>
          <w:bCs/>
          <w:iCs/>
          <w:color w:val="0070C0"/>
          <w:sz w:val="28"/>
          <w:szCs w:val="32"/>
          <w:lang w:val="it-IT"/>
        </w:rPr>
      </w:pPr>
      <w:r w:rsidRPr="00CA78DC">
        <w:rPr>
          <w:rFonts w:ascii="Calibri" w:hAnsi="Calibri" w:cs="Calibri"/>
          <w:b/>
          <w:bCs/>
          <w:iCs/>
          <w:color w:val="0070C0"/>
          <w:sz w:val="28"/>
          <w:szCs w:val="32"/>
          <w:lang w:val="it-IT"/>
        </w:rPr>
        <w:t>Marco Chiavaroli:</w:t>
      </w:r>
      <w:r w:rsidR="003E0CB3" w:rsidRPr="003E0CB3">
        <w:rPr>
          <w:rFonts w:ascii="Calibri" w:hAnsi="Calibri" w:cs="Calibri"/>
          <w:b/>
          <w:bCs/>
          <w:iCs/>
          <w:color w:val="0070C0"/>
          <w:sz w:val="28"/>
          <w:szCs w:val="32"/>
          <w:lang w:val="it-IT"/>
        </w:rPr>
        <w:t xml:space="preserve"> </w:t>
      </w:r>
      <w:r w:rsidR="003E0CB3" w:rsidRPr="00CA78DC">
        <w:rPr>
          <w:rFonts w:ascii="Calibri" w:hAnsi="Calibri" w:cs="Calibri"/>
          <w:b/>
          <w:bCs/>
          <w:iCs/>
          <w:color w:val="0070C0"/>
          <w:sz w:val="28"/>
          <w:szCs w:val="32"/>
          <w:lang w:val="it-IT"/>
        </w:rPr>
        <w:t>N ore</w:t>
      </w:r>
      <w:r w:rsidR="00B90E2A">
        <w:rPr>
          <w:rFonts w:ascii="Calibri" w:hAnsi="Calibri" w:cs="Calibri"/>
          <w:b/>
          <w:bCs/>
          <w:iCs/>
          <w:color w:val="0070C0"/>
          <w:sz w:val="28"/>
          <w:szCs w:val="32"/>
          <w:lang w:val="it-IT"/>
        </w:rPr>
        <w:t>.</w:t>
      </w:r>
    </w:p>
    <w:sectPr w:rsidR="006D71C9" w:rsidRPr="00CA78DC" w:rsidSect="00231F1C">
      <w:headerReference w:type="default" r:id="rId53"/>
      <w:footerReference w:type="default" r:id="rId54"/>
      <w:headerReference w:type="first" r:id="rId55"/>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ABDC1" w14:textId="77777777" w:rsidR="00BE4909" w:rsidRDefault="00BE4909" w:rsidP="00803511">
      <w:r>
        <w:separator/>
      </w:r>
    </w:p>
  </w:endnote>
  <w:endnote w:type="continuationSeparator" w:id="0">
    <w:p w14:paraId="66765996" w14:textId="77777777" w:rsidR="00BE4909" w:rsidRDefault="00BE4909"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422C1E" w14:paraId="5E715915" w14:textId="77777777" w:rsidTr="00080A39">
      <w:tc>
        <w:tcPr>
          <w:tcW w:w="918" w:type="dxa"/>
          <w:tcBorders>
            <w:top w:val="single" w:sz="18" w:space="0" w:color="808080"/>
          </w:tcBorders>
        </w:tcPr>
        <w:p w14:paraId="6530BDB5" w14:textId="77777777" w:rsidR="00422C1E" w:rsidRPr="00080A39" w:rsidRDefault="00422C1E">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422C1E" w:rsidRDefault="00422C1E" w:rsidP="00BD00FA">
          <w:pPr>
            <w:pStyle w:val="Testonotaapidipagina"/>
          </w:pPr>
        </w:p>
      </w:tc>
    </w:tr>
  </w:tbl>
  <w:p w14:paraId="3D735358" w14:textId="77777777" w:rsidR="00422C1E" w:rsidRDefault="00422C1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B7929" w14:textId="77777777" w:rsidR="00BE4909" w:rsidRDefault="00BE4909" w:rsidP="00803511">
      <w:r>
        <w:separator/>
      </w:r>
    </w:p>
  </w:footnote>
  <w:footnote w:type="continuationSeparator" w:id="0">
    <w:p w14:paraId="1B220288" w14:textId="77777777" w:rsidR="00BE4909" w:rsidRDefault="00BE4909"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422C1E" w14:paraId="4FF26D33" w14:textId="77777777" w:rsidTr="00080A39">
      <w:trPr>
        <w:trHeight w:val="288"/>
      </w:trPr>
      <w:tc>
        <w:tcPr>
          <w:tcW w:w="6778" w:type="dxa"/>
          <w:tcBorders>
            <w:bottom w:val="single" w:sz="18" w:space="0" w:color="808080"/>
          </w:tcBorders>
        </w:tcPr>
        <w:p w14:paraId="0BA02423" w14:textId="77777777" w:rsidR="00422C1E" w:rsidRPr="00080A39" w:rsidRDefault="00422C1E"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422C1E" w:rsidRPr="00080A39" w:rsidRDefault="00422C1E"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422C1E" w:rsidRDefault="00422C1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422C1E" w14:paraId="5A0BEE21" w14:textId="77777777" w:rsidTr="003C0719">
      <w:trPr>
        <w:trHeight w:val="288"/>
      </w:trPr>
      <w:tc>
        <w:tcPr>
          <w:tcW w:w="6778" w:type="dxa"/>
          <w:tcBorders>
            <w:bottom w:val="single" w:sz="18" w:space="0" w:color="808080"/>
          </w:tcBorders>
        </w:tcPr>
        <w:p w14:paraId="222642BC" w14:textId="77777777" w:rsidR="00422C1E" w:rsidRPr="00DB7968" w:rsidRDefault="00422C1E"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422C1E" w:rsidRPr="00DB7968" w:rsidRDefault="00422C1E"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422C1E" w:rsidRDefault="00422C1E" w:rsidP="00DB7968">
    <w:pPr>
      <w:pStyle w:val="Intestazione"/>
    </w:pPr>
  </w:p>
  <w:p w14:paraId="2CD885A6" w14:textId="77777777" w:rsidR="00422C1E" w:rsidRPr="00DB7968" w:rsidRDefault="00422C1E"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43DCCAF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9"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18B7EC3"/>
    <w:multiLevelType w:val="hybridMultilevel"/>
    <w:tmpl w:val="AD3A214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1"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F22F6F"/>
    <w:multiLevelType w:val="hybridMultilevel"/>
    <w:tmpl w:val="53F2E0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8"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1"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5"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38"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9"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1"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2"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3"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4"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8"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10"/>
  </w:num>
  <w:num w:numId="4">
    <w:abstractNumId w:val="40"/>
  </w:num>
  <w:num w:numId="5">
    <w:abstractNumId w:val="2"/>
  </w:num>
  <w:num w:numId="6">
    <w:abstractNumId w:val="41"/>
  </w:num>
  <w:num w:numId="7">
    <w:abstractNumId w:val="30"/>
  </w:num>
  <w:num w:numId="8">
    <w:abstractNumId w:val="1"/>
  </w:num>
  <w:num w:numId="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num>
  <w:num w:numId="11">
    <w:abstractNumId w:val="27"/>
  </w:num>
  <w:num w:numId="12">
    <w:abstractNumId w:val="42"/>
  </w:num>
  <w:num w:numId="13">
    <w:abstractNumId w:val="34"/>
  </w:num>
  <w:num w:numId="14">
    <w:abstractNumId w:val="45"/>
  </w:num>
  <w:num w:numId="15">
    <w:abstractNumId w:val="8"/>
  </w:num>
  <w:num w:numId="16">
    <w:abstractNumId w:val="20"/>
  </w:num>
  <w:num w:numId="17">
    <w:abstractNumId w:val="21"/>
  </w:num>
  <w:num w:numId="18">
    <w:abstractNumId w:val="39"/>
  </w:num>
  <w:num w:numId="19">
    <w:abstractNumId w:val="5"/>
  </w:num>
  <w:num w:numId="20">
    <w:abstractNumId w:val="16"/>
  </w:num>
  <w:num w:numId="21">
    <w:abstractNumId w:val="46"/>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num>
  <w:num w:numId="24">
    <w:abstractNumId w:val="31"/>
  </w:num>
  <w:num w:numId="25">
    <w:abstractNumId w:val="13"/>
  </w:num>
  <w:num w:numId="26">
    <w:abstractNumId w:val="26"/>
  </w:num>
  <w:num w:numId="27">
    <w:abstractNumId w:val="3"/>
  </w:num>
  <w:num w:numId="28">
    <w:abstractNumId w:val="12"/>
  </w:num>
  <w:num w:numId="29">
    <w:abstractNumId w:val="37"/>
  </w:num>
  <w:num w:numId="30">
    <w:abstractNumId w:val="50"/>
  </w:num>
  <w:num w:numId="31">
    <w:abstractNumId w:val="4"/>
  </w:num>
  <w:num w:numId="32">
    <w:abstractNumId w:val="14"/>
  </w:num>
  <w:num w:numId="33">
    <w:abstractNumId w:val="22"/>
  </w:num>
  <w:num w:numId="34">
    <w:abstractNumId w:val="9"/>
  </w:num>
  <w:num w:numId="35">
    <w:abstractNumId w:val="7"/>
  </w:num>
  <w:num w:numId="36">
    <w:abstractNumId w:val="15"/>
  </w:num>
  <w:num w:numId="37">
    <w:abstractNumId w:val="25"/>
  </w:num>
  <w:num w:numId="38">
    <w:abstractNumId w:val="23"/>
  </w:num>
  <w:num w:numId="39">
    <w:abstractNumId w:val="47"/>
  </w:num>
  <w:num w:numId="40">
    <w:abstractNumId w:val="48"/>
  </w:num>
  <w:num w:numId="41">
    <w:abstractNumId w:val="35"/>
  </w:num>
  <w:num w:numId="42">
    <w:abstractNumId w:val="29"/>
  </w:num>
  <w:num w:numId="43">
    <w:abstractNumId w:val="11"/>
  </w:num>
  <w:num w:numId="44">
    <w:abstractNumId w:val="44"/>
  </w:num>
  <w:num w:numId="45">
    <w:abstractNumId w:val="24"/>
  </w:num>
  <w:num w:numId="46">
    <w:abstractNumId w:val="6"/>
  </w:num>
  <w:num w:numId="47">
    <w:abstractNumId w:val="28"/>
  </w:num>
  <w:num w:numId="48">
    <w:abstractNumId w:val="49"/>
  </w:num>
  <w:num w:numId="49">
    <w:abstractNumId w:val="18"/>
  </w:num>
  <w:num w:numId="50">
    <w:abstractNumId w:val="32"/>
  </w:num>
  <w:num w:numId="51">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0539"/>
    <w:rsid w:val="000157E0"/>
    <w:rsid w:val="00015ABF"/>
    <w:rsid w:val="00020D79"/>
    <w:rsid w:val="00022A0A"/>
    <w:rsid w:val="00023DEA"/>
    <w:rsid w:val="0002611D"/>
    <w:rsid w:val="0002750D"/>
    <w:rsid w:val="0003198F"/>
    <w:rsid w:val="00041169"/>
    <w:rsid w:val="000476B7"/>
    <w:rsid w:val="00050B77"/>
    <w:rsid w:val="00064537"/>
    <w:rsid w:val="00070832"/>
    <w:rsid w:val="00072E56"/>
    <w:rsid w:val="00073CAC"/>
    <w:rsid w:val="00074B83"/>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4A12"/>
    <w:rsid w:val="000E15AF"/>
    <w:rsid w:val="000E2EEA"/>
    <w:rsid w:val="000E530F"/>
    <w:rsid w:val="000F5066"/>
    <w:rsid w:val="000F611C"/>
    <w:rsid w:val="001003DC"/>
    <w:rsid w:val="001058D0"/>
    <w:rsid w:val="00113028"/>
    <w:rsid w:val="00113482"/>
    <w:rsid w:val="00113814"/>
    <w:rsid w:val="001179CF"/>
    <w:rsid w:val="00126CAA"/>
    <w:rsid w:val="00126D3D"/>
    <w:rsid w:val="0013017F"/>
    <w:rsid w:val="001340CE"/>
    <w:rsid w:val="0013466A"/>
    <w:rsid w:val="001448EE"/>
    <w:rsid w:val="001558DF"/>
    <w:rsid w:val="0016138D"/>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B326B"/>
    <w:rsid w:val="002C11BA"/>
    <w:rsid w:val="002C3166"/>
    <w:rsid w:val="002C5B9E"/>
    <w:rsid w:val="002C67AF"/>
    <w:rsid w:val="002D0B05"/>
    <w:rsid w:val="002D4B95"/>
    <w:rsid w:val="002F082A"/>
    <w:rsid w:val="002F4FB7"/>
    <w:rsid w:val="002F57B4"/>
    <w:rsid w:val="002F5928"/>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12FA"/>
    <w:rsid w:val="00374CA7"/>
    <w:rsid w:val="00376D1D"/>
    <w:rsid w:val="00377348"/>
    <w:rsid w:val="003778AD"/>
    <w:rsid w:val="00385FD0"/>
    <w:rsid w:val="003A42AD"/>
    <w:rsid w:val="003A4A89"/>
    <w:rsid w:val="003A6C04"/>
    <w:rsid w:val="003B551A"/>
    <w:rsid w:val="003C0719"/>
    <w:rsid w:val="003C1370"/>
    <w:rsid w:val="003C2C95"/>
    <w:rsid w:val="003C3063"/>
    <w:rsid w:val="003C3AD6"/>
    <w:rsid w:val="003C4A88"/>
    <w:rsid w:val="003D2B79"/>
    <w:rsid w:val="003E0CB3"/>
    <w:rsid w:val="003E292D"/>
    <w:rsid w:val="003E493F"/>
    <w:rsid w:val="003E7DCF"/>
    <w:rsid w:val="003F14C9"/>
    <w:rsid w:val="003F2F98"/>
    <w:rsid w:val="003F5B06"/>
    <w:rsid w:val="004028AF"/>
    <w:rsid w:val="0040774C"/>
    <w:rsid w:val="00407EAD"/>
    <w:rsid w:val="00412357"/>
    <w:rsid w:val="00414173"/>
    <w:rsid w:val="00415969"/>
    <w:rsid w:val="00416AE9"/>
    <w:rsid w:val="00420FFB"/>
    <w:rsid w:val="00422C1E"/>
    <w:rsid w:val="0042471C"/>
    <w:rsid w:val="004342BD"/>
    <w:rsid w:val="004402B6"/>
    <w:rsid w:val="004404FF"/>
    <w:rsid w:val="00441672"/>
    <w:rsid w:val="00442B4F"/>
    <w:rsid w:val="00443ACF"/>
    <w:rsid w:val="00443D46"/>
    <w:rsid w:val="00445AF1"/>
    <w:rsid w:val="00450191"/>
    <w:rsid w:val="00451A88"/>
    <w:rsid w:val="004604F6"/>
    <w:rsid w:val="0046130C"/>
    <w:rsid w:val="004656B4"/>
    <w:rsid w:val="00465B31"/>
    <w:rsid w:val="004661E1"/>
    <w:rsid w:val="00470EC4"/>
    <w:rsid w:val="004716CD"/>
    <w:rsid w:val="00471B01"/>
    <w:rsid w:val="004721F7"/>
    <w:rsid w:val="0047226A"/>
    <w:rsid w:val="004738E4"/>
    <w:rsid w:val="00474615"/>
    <w:rsid w:val="004808FC"/>
    <w:rsid w:val="004820EA"/>
    <w:rsid w:val="0048230E"/>
    <w:rsid w:val="00483269"/>
    <w:rsid w:val="004947C6"/>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97D"/>
    <w:rsid w:val="00530C8F"/>
    <w:rsid w:val="00530F94"/>
    <w:rsid w:val="00532021"/>
    <w:rsid w:val="0053670F"/>
    <w:rsid w:val="00542592"/>
    <w:rsid w:val="0054522B"/>
    <w:rsid w:val="0054739D"/>
    <w:rsid w:val="00555279"/>
    <w:rsid w:val="00555936"/>
    <w:rsid w:val="00560C6F"/>
    <w:rsid w:val="00575361"/>
    <w:rsid w:val="0058486E"/>
    <w:rsid w:val="00592BDC"/>
    <w:rsid w:val="00596A4A"/>
    <w:rsid w:val="005A39DA"/>
    <w:rsid w:val="005B12E3"/>
    <w:rsid w:val="005B71D0"/>
    <w:rsid w:val="005B780C"/>
    <w:rsid w:val="005C5C02"/>
    <w:rsid w:val="005C66D9"/>
    <w:rsid w:val="005D310D"/>
    <w:rsid w:val="005D369E"/>
    <w:rsid w:val="005D37F8"/>
    <w:rsid w:val="005D6B1D"/>
    <w:rsid w:val="005D6D61"/>
    <w:rsid w:val="005E1837"/>
    <w:rsid w:val="005E333D"/>
    <w:rsid w:val="005E3FFF"/>
    <w:rsid w:val="005E4C9E"/>
    <w:rsid w:val="005F1476"/>
    <w:rsid w:val="005F4CCD"/>
    <w:rsid w:val="005F547A"/>
    <w:rsid w:val="00600D1B"/>
    <w:rsid w:val="00605687"/>
    <w:rsid w:val="006135E9"/>
    <w:rsid w:val="00616C84"/>
    <w:rsid w:val="006172AB"/>
    <w:rsid w:val="006176AD"/>
    <w:rsid w:val="00627941"/>
    <w:rsid w:val="00631522"/>
    <w:rsid w:val="00634279"/>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4BCA"/>
    <w:rsid w:val="006F0320"/>
    <w:rsid w:val="006F4550"/>
    <w:rsid w:val="006F5D25"/>
    <w:rsid w:val="006F76A4"/>
    <w:rsid w:val="00700ACF"/>
    <w:rsid w:val="00700C34"/>
    <w:rsid w:val="007044EB"/>
    <w:rsid w:val="00706965"/>
    <w:rsid w:val="00712A80"/>
    <w:rsid w:val="00715674"/>
    <w:rsid w:val="0072071D"/>
    <w:rsid w:val="00722924"/>
    <w:rsid w:val="00724CE2"/>
    <w:rsid w:val="00742EEF"/>
    <w:rsid w:val="0075451D"/>
    <w:rsid w:val="0075497C"/>
    <w:rsid w:val="0075509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B5A53"/>
    <w:rsid w:val="007C0F79"/>
    <w:rsid w:val="007C3FDB"/>
    <w:rsid w:val="007C553A"/>
    <w:rsid w:val="007D0B58"/>
    <w:rsid w:val="007D2496"/>
    <w:rsid w:val="007D5861"/>
    <w:rsid w:val="007E00F1"/>
    <w:rsid w:val="007E22F8"/>
    <w:rsid w:val="007E4816"/>
    <w:rsid w:val="007F2C7D"/>
    <w:rsid w:val="007F4494"/>
    <w:rsid w:val="00802FCF"/>
    <w:rsid w:val="00803511"/>
    <w:rsid w:val="00803E9A"/>
    <w:rsid w:val="008041E7"/>
    <w:rsid w:val="008048D0"/>
    <w:rsid w:val="00806C9E"/>
    <w:rsid w:val="00810290"/>
    <w:rsid w:val="008119E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5526F"/>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238BD"/>
    <w:rsid w:val="00930DC1"/>
    <w:rsid w:val="00934699"/>
    <w:rsid w:val="0093791E"/>
    <w:rsid w:val="00937F6E"/>
    <w:rsid w:val="009415E2"/>
    <w:rsid w:val="009416B2"/>
    <w:rsid w:val="00941E4E"/>
    <w:rsid w:val="0094511E"/>
    <w:rsid w:val="00946403"/>
    <w:rsid w:val="00951917"/>
    <w:rsid w:val="00952E77"/>
    <w:rsid w:val="0095545C"/>
    <w:rsid w:val="0096349E"/>
    <w:rsid w:val="009743FF"/>
    <w:rsid w:val="009835BD"/>
    <w:rsid w:val="00985878"/>
    <w:rsid w:val="009A002B"/>
    <w:rsid w:val="009A2A88"/>
    <w:rsid w:val="009A71EE"/>
    <w:rsid w:val="009A756B"/>
    <w:rsid w:val="009B526A"/>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3ADC"/>
    <w:rsid w:val="00A26200"/>
    <w:rsid w:val="00A2698A"/>
    <w:rsid w:val="00A36BED"/>
    <w:rsid w:val="00A414D2"/>
    <w:rsid w:val="00A42FDF"/>
    <w:rsid w:val="00A4315F"/>
    <w:rsid w:val="00A43269"/>
    <w:rsid w:val="00A465A9"/>
    <w:rsid w:val="00A5231E"/>
    <w:rsid w:val="00A53A99"/>
    <w:rsid w:val="00A55985"/>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E4909"/>
    <w:rsid w:val="00BF620D"/>
    <w:rsid w:val="00BF6540"/>
    <w:rsid w:val="00BF6E44"/>
    <w:rsid w:val="00C012D2"/>
    <w:rsid w:val="00C02C14"/>
    <w:rsid w:val="00C03D4F"/>
    <w:rsid w:val="00C1496A"/>
    <w:rsid w:val="00C15983"/>
    <w:rsid w:val="00C2329D"/>
    <w:rsid w:val="00C267FB"/>
    <w:rsid w:val="00C34EB7"/>
    <w:rsid w:val="00C361E8"/>
    <w:rsid w:val="00C37553"/>
    <w:rsid w:val="00C37CA0"/>
    <w:rsid w:val="00C442B2"/>
    <w:rsid w:val="00C462D4"/>
    <w:rsid w:val="00C511B3"/>
    <w:rsid w:val="00C53CE8"/>
    <w:rsid w:val="00C550C6"/>
    <w:rsid w:val="00C60938"/>
    <w:rsid w:val="00C63024"/>
    <w:rsid w:val="00C757E2"/>
    <w:rsid w:val="00C8179D"/>
    <w:rsid w:val="00C9195D"/>
    <w:rsid w:val="00C9330D"/>
    <w:rsid w:val="00C96778"/>
    <w:rsid w:val="00C975CD"/>
    <w:rsid w:val="00CA33AE"/>
    <w:rsid w:val="00CA35D4"/>
    <w:rsid w:val="00CA78DC"/>
    <w:rsid w:val="00CB0F6E"/>
    <w:rsid w:val="00CC2077"/>
    <w:rsid w:val="00CC4335"/>
    <w:rsid w:val="00CC70EF"/>
    <w:rsid w:val="00CC7A92"/>
    <w:rsid w:val="00CD0BF4"/>
    <w:rsid w:val="00CD6F10"/>
    <w:rsid w:val="00CE135E"/>
    <w:rsid w:val="00CE2F50"/>
    <w:rsid w:val="00CE70D2"/>
    <w:rsid w:val="00CF3DB8"/>
    <w:rsid w:val="00CF6748"/>
    <w:rsid w:val="00CF734D"/>
    <w:rsid w:val="00D018F1"/>
    <w:rsid w:val="00D01A03"/>
    <w:rsid w:val="00D03505"/>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A6FA3"/>
    <w:rsid w:val="00DB10CC"/>
    <w:rsid w:val="00DB2D64"/>
    <w:rsid w:val="00DB4432"/>
    <w:rsid w:val="00DB519B"/>
    <w:rsid w:val="00DB627D"/>
    <w:rsid w:val="00DB7968"/>
    <w:rsid w:val="00DB7EE1"/>
    <w:rsid w:val="00DC0BF1"/>
    <w:rsid w:val="00DC11F3"/>
    <w:rsid w:val="00DC245F"/>
    <w:rsid w:val="00DC2C2E"/>
    <w:rsid w:val="00DC3430"/>
    <w:rsid w:val="00DC5F19"/>
    <w:rsid w:val="00DC7840"/>
    <w:rsid w:val="00DC7A39"/>
    <w:rsid w:val="00DD09D1"/>
    <w:rsid w:val="00DD5C35"/>
    <w:rsid w:val="00DD7C24"/>
    <w:rsid w:val="00DE1224"/>
    <w:rsid w:val="00DE2014"/>
    <w:rsid w:val="00DE2928"/>
    <w:rsid w:val="00DE3E39"/>
    <w:rsid w:val="00DE4FD9"/>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30DE"/>
    <w:rsid w:val="00E75697"/>
    <w:rsid w:val="00E84B86"/>
    <w:rsid w:val="00E921D2"/>
    <w:rsid w:val="00EA0083"/>
    <w:rsid w:val="00EA3172"/>
    <w:rsid w:val="00EA474A"/>
    <w:rsid w:val="00EA4820"/>
    <w:rsid w:val="00EA6958"/>
    <w:rsid w:val="00EB4604"/>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5D77"/>
    <w:rsid w:val="00F75A69"/>
    <w:rsid w:val="00F82A72"/>
    <w:rsid w:val="00F87DFA"/>
    <w:rsid w:val="00F9565F"/>
    <w:rsid w:val="00FA1A9C"/>
    <w:rsid w:val="00FB01EB"/>
    <w:rsid w:val="00FB07A4"/>
    <w:rsid w:val="00FC0968"/>
    <w:rsid w:val="00FC3499"/>
    <w:rsid w:val="00FC6C23"/>
    <w:rsid w:val="00FC7987"/>
    <w:rsid w:val="00FD1639"/>
    <w:rsid w:val="00FD3C60"/>
    <w:rsid w:val="00FD5C25"/>
    <w:rsid w:val="00FD6EE3"/>
    <w:rsid w:val="00FD7865"/>
    <w:rsid w:val="00FE00A0"/>
    <w:rsid w:val="00FE2972"/>
    <w:rsid w:val="00FE44B3"/>
    <w:rsid w:val="00FE6836"/>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21.jpeg"/><Relationship Id="rId21" Type="http://schemas.openxmlformats.org/officeDocument/2006/relationships/image" Target="media/image3.jpeg"/><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hyperlink" Target="https://www.skyvote.it/" TargetMode="External"/><Relationship Id="rId20" Type="http://schemas.openxmlformats.org/officeDocument/2006/relationships/image" Target="media/image2.jpeg"/><Relationship Id="rId29" Type="http://schemas.openxmlformats.org/officeDocument/2006/relationships/image" Target="media/image11.jpeg"/><Relationship Id="rId41" Type="http://schemas.openxmlformats.org/officeDocument/2006/relationships/image" Target="media/image23.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jpeg"/><Relationship Id="rId49" Type="http://schemas.openxmlformats.org/officeDocument/2006/relationships/image" Target="media/image31.jpeg"/><Relationship Id="rId57" Type="http://schemas.openxmlformats.org/officeDocument/2006/relationships/theme" Target="theme/theme1.xml"/><Relationship Id="rId10" Type="http://schemas.openxmlformats.org/officeDocument/2006/relationships/hyperlink" Target="mailto:enricosimone.adamelli@student.univaq.it" TargetMode="External"/><Relationship Id="rId19" Type="http://schemas.openxmlformats.org/officeDocument/2006/relationships/image" Target="media/image1.jpeg"/><Relationship Id="rId31" Type="http://schemas.openxmlformats.org/officeDocument/2006/relationships/image" Target="media/image13.jpeg"/><Relationship Id="rId44" Type="http://schemas.openxmlformats.org/officeDocument/2006/relationships/image" Target="media/image26.jpeg"/><Relationship Id="rId52"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fontTable" Target="fontTable.xml"/><Relationship Id="rId8" Type="http://schemas.openxmlformats.org/officeDocument/2006/relationships/hyperlink" Target="mailto:henry.muccini@univaq.it" TargetMode="External"/><Relationship Id="rId51" Type="http://schemas.openxmlformats.org/officeDocument/2006/relationships/image" Target="media/image33.jpeg"/><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52148-2477-49A1-9B03-5FE889915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5</TotalTime>
  <Pages>95</Pages>
  <Words>17608</Words>
  <Characters>100370</Characters>
  <Application>Microsoft Office Word</Application>
  <DocSecurity>0</DocSecurity>
  <Lines>836</Lines>
  <Paragraphs>235</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1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ichele Intrevado</cp:lastModifiedBy>
  <cp:revision>253</cp:revision>
  <dcterms:created xsi:type="dcterms:W3CDTF">2020-12-24T12:09:00Z</dcterms:created>
  <dcterms:modified xsi:type="dcterms:W3CDTF">2021-01-0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